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161209" w14:textId="77777777" w:rsidR="00367CB0" w:rsidRPr="005F3009" w:rsidRDefault="00367CB0" w:rsidP="003A51AC">
      <w:pPr>
        <w:pStyle w:val="Title"/>
        <w:spacing w:after="0"/>
        <w:jc w:val="center"/>
        <w:rPr>
          <w:rFonts w:asciiTheme="minorHAnsi" w:hAnsiTheme="minorHAnsi" w:cstheme="minorHAnsi"/>
          <w:color w:val="auto"/>
          <w:sz w:val="24"/>
          <w:szCs w:val="24"/>
        </w:rPr>
      </w:pPr>
    </w:p>
    <w:p w14:paraId="4FA8E519" w14:textId="77777777" w:rsidR="005320BE" w:rsidRPr="005F3009" w:rsidRDefault="005320BE" w:rsidP="005320BE">
      <w:pPr>
        <w:pStyle w:val="Title"/>
        <w:spacing w:after="0"/>
        <w:jc w:val="center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5F3009">
        <w:rPr>
          <w:rFonts w:asciiTheme="minorHAnsi" w:hAnsiTheme="minorHAnsi" w:cstheme="minorHAnsi"/>
          <w:b/>
          <w:color w:val="auto"/>
          <w:sz w:val="24"/>
          <w:szCs w:val="24"/>
        </w:rPr>
        <w:t>Staff Advisory Council</w:t>
      </w:r>
    </w:p>
    <w:p w14:paraId="1D69DC5B" w14:textId="77777777" w:rsidR="005320BE" w:rsidRPr="00C54DE0" w:rsidRDefault="005320BE" w:rsidP="005320BE">
      <w:pPr>
        <w:pStyle w:val="Subtitle"/>
        <w:jc w:val="center"/>
        <w:rPr>
          <w:rFonts w:asciiTheme="minorHAnsi" w:hAnsiTheme="minorHAnsi" w:cstheme="minorHAnsi"/>
          <w:b/>
          <w:color w:val="auto"/>
        </w:rPr>
      </w:pPr>
      <w:r w:rsidRPr="00C54DE0">
        <w:rPr>
          <w:rFonts w:asciiTheme="minorHAnsi" w:hAnsiTheme="minorHAnsi" w:cstheme="minorHAnsi"/>
          <w:b/>
          <w:color w:val="auto"/>
        </w:rPr>
        <w:t>Regular Meeting Minutes</w:t>
      </w:r>
    </w:p>
    <w:p w14:paraId="01375499" w14:textId="201706C4" w:rsidR="005320BE" w:rsidRPr="005F3009" w:rsidRDefault="005320BE" w:rsidP="005320BE">
      <w:pPr>
        <w:pStyle w:val="Subtitle"/>
        <w:jc w:val="center"/>
        <w:rPr>
          <w:rFonts w:asciiTheme="minorHAnsi" w:hAnsiTheme="minorHAnsi" w:cstheme="minorHAnsi"/>
          <w:b/>
          <w:color w:val="auto"/>
        </w:rPr>
      </w:pPr>
      <w:r w:rsidRPr="00C54DE0">
        <w:rPr>
          <w:rFonts w:asciiTheme="minorHAnsi" w:hAnsiTheme="minorHAnsi" w:cstheme="minorHAnsi"/>
          <w:b/>
          <w:color w:val="auto"/>
        </w:rPr>
        <w:t>Date:</w:t>
      </w:r>
      <w:r w:rsidR="00A864E9" w:rsidRPr="00C54DE0">
        <w:rPr>
          <w:rFonts w:asciiTheme="minorHAnsi" w:hAnsiTheme="minorHAnsi" w:cstheme="minorHAnsi"/>
          <w:b/>
          <w:color w:val="auto"/>
        </w:rPr>
        <w:t xml:space="preserve"> </w:t>
      </w:r>
      <w:r w:rsidR="00C06928">
        <w:rPr>
          <w:rFonts w:asciiTheme="minorHAnsi" w:hAnsiTheme="minorHAnsi" w:cstheme="minorHAnsi"/>
          <w:b/>
          <w:color w:val="auto"/>
        </w:rPr>
        <w:t>12</w:t>
      </w:r>
      <w:r w:rsidR="00C54DE0" w:rsidRPr="00C54DE0">
        <w:rPr>
          <w:rFonts w:asciiTheme="minorHAnsi" w:hAnsiTheme="minorHAnsi" w:cstheme="minorHAnsi"/>
          <w:b/>
          <w:color w:val="auto"/>
        </w:rPr>
        <w:t>/</w:t>
      </w:r>
      <w:r w:rsidR="00C06928">
        <w:rPr>
          <w:rFonts w:asciiTheme="minorHAnsi" w:hAnsiTheme="minorHAnsi" w:cstheme="minorHAnsi"/>
          <w:b/>
          <w:color w:val="auto"/>
        </w:rPr>
        <w:t>2</w:t>
      </w:r>
      <w:bookmarkStart w:id="0" w:name="_GoBack"/>
      <w:bookmarkEnd w:id="0"/>
      <w:r w:rsidR="00C54DE0" w:rsidRPr="00C54DE0">
        <w:rPr>
          <w:rFonts w:asciiTheme="minorHAnsi" w:hAnsiTheme="minorHAnsi" w:cstheme="minorHAnsi"/>
          <w:b/>
          <w:color w:val="auto"/>
        </w:rPr>
        <w:t>/22</w:t>
      </w:r>
    </w:p>
    <w:p w14:paraId="42B51446" w14:textId="1567002C" w:rsidR="005320BE" w:rsidRPr="005F3009" w:rsidRDefault="005320BE" w:rsidP="005320BE">
      <w:pPr>
        <w:pStyle w:val="Subtitle"/>
        <w:jc w:val="center"/>
        <w:rPr>
          <w:rFonts w:asciiTheme="minorHAnsi" w:hAnsiTheme="minorHAnsi" w:cstheme="minorHAnsi"/>
          <w:b/>
          <w:color w:val="C00000"/>
        </w:rPr>
      </w:pPr>
      <w:r w:rsidRPr="005F3009">
        <w:rPr>
          <w:rFonts w:asciiTheme="minorHAnsi" w:hAnsiTheme="minorHAnsi" w:cstheme="minorHAnsi"/>
          <w:b/>
          <w:color w:val="auto"/>
        </w:rPr>
        <w:t xml:space="preserve">Location: </w:t>
      </w:r>
      <w:r w:rsidR="00C82869">
        <w:rPr>
          <w:rFonts w:asciiTheme="minorHAnsi" w:hAnsiTheme="minorHAnsi" w:cstheme="minorHAnsi"/>
          <w:b/>
          <w:color w:val="auto"/>
        </w:rPr>
        <w:t xml:space="preserve">Cohen Student Union </w:t>
      </w:r>
      <w:r w:rsidR="001D0A08">
        <w:rPr>
          <w:rFonts w:asciiTheme="minorHAnsi" w:hAnsiTheme="minorHAnsi" w:cstheme="minorHAnsi"/>
          <w:b/>
          <w:color w:val="auto"/>
        </w:rPr>
        <w:t>CC21</w:t>
      </w:r>
      <w:r w:rsidR="00063F8D">
        <w:rPr>
          <w:rFonts w:asciiTheme="minorHAnsi" w:hAnsiTheme="minorHAnsi" w:cstheme="minorHAnsi"/>
          <w:b/>
          <w:color w:val="auto"/>
        </w:rPr>
        <w:t>4</w:t>
      </w:r>
    </w:p>
    <w:p w14:paraId="37D79F18" w14:textId="0CE24BB0" w:rsidR="005320BE" w:rsidRPr="005F3009" w:rsidRDefault="005320BE" w:rsidP="005320BE">
      <w:pPr>
        <w:pStyle w:val="Subtitle"/>
        <w:jc w:val="center"/>
        <w:rPr>
          <w:rFonts w:asciiTheme="minorHAnsi" w:hAnsiTheme="minorHAnsi" w:cstheme="minorHAnsi"/>
          <w:b/>
          <w:color w:val="auto"/>
        </w:rPr>
      </w:pPr>
      <w:r w:rsidRPr="005F3009">
        <w:rPr>
          <w:rFonts w:asciiTheme="minorHAnsi" w:hAnsiTheme="minorHAnsi" w:cstheme="minorHAnsi"/>
          <w:b/>
          <w:color w:val="auto"/>
        </w:rPr>
        <w:t xml:space="preserve">Time: </w:t>
      </w:r>
      <w:sdt>
        <w:sdtPr>
          <w:rPr>
            <w:rFonts w:asciiTheme="minorHAnsi" w:hAnsiTheme="minorHAnsi" w:cstheme="minorHAnsi"/>
            <w:b/>
            <w:color w:val="auto"/>
          </w:rPr>
          <w:alias w:val="Meeting Time"/>
          <w:tag w:val="Meeting Time"/>
          <w:id w:val="3610589"/>
          <w:placeholder>
            <w:docPart w:val="398439B02EF94E5AB869A8BF3F1ADA2B"/>
          </w:placeholder>
          <w:text/>
        </w:sdtPr>
        <w:sdtEndPr/>
        <w:sdtContent>
          <w:r w:rsidR="001D0A08">
            <w:rPr>
              <w:rFonts w:asciiTheme="minorHAnsi" w:hAnsiTheme="minorHAnsi" w:cstheme="minorHAnsi"/>
              <w:b/>
              <w:color w:val="auto"/>
            </w:rPr>
            <w:t>12:30-2:00p</w:t>
          </w:r>
        </w:sdtContent>
      </w:sdt>
    </w:p>
    <w:p w14:paraId="65FF1C9B" w14:textId="4718C623" w:rsidR="005320BE" w:rsidRPr="005F3009" w:rsidRDefault="005320BE" w:rsidP="005320BE">
      <w:pPr>
        <w:ind w:left="0" w:firstLine="0"/>
        <w:rPr>
          <w:rFonts w:cstheme="minorHAnsi"/>
          <w:sz w:val="24"/>
          <w:szCs w:val="24"/>
        </w:rPr>
      </w:pPr>
      <w:r w:rsidRPr="005F3009">
        <w:rPr>
          <w:rFonts w:cstheme="minorHAnsi"/>
          <w:sz w:val="24"/>
          <w:szCs w:val="24"/>
        </w:rPr>
        <w:br/>
        <w:t xml:space="preserve">Call to Order: </w:t>
      </w:r>
      <w:r w:rsidR="00A94199">
        <w:rPr>
          <w:rFonts w:cstheme="minorHAnsi"/>
          <w:sz w:val="24"/>
          <w:szCs w:val="24"/>
        </w:rPr>
        <w:t>Kristen Vanselow</w:t>
      </w:r>
    </w:p>
    <w:p w14:paraId="06F94BB1" w14:textId="1D3F5935" w:rsidR="005320BE" w:rsidRPr="005F3009" w:rsidRDefault="005320BE" w:rsidP="005320BE">
      <w:pPr>
        <w:rPr>
          <w:rFonts w:cstheme="minorHAnsi"/>
          <w:sz w:val="24"/>
          <w:szCs w:val="24"/>
        </w:rPr>
      </w:pPr>
      <w:r w:rsidRPr="005F3009">
        <w:rPr>
          <w:rFonts w:cstheme="minorHAnsi"/>
          <w:sz w:val="24"/>
          <w:szCs w:val="24"/>
        </w:rPr>
        <w:t>Time:</w:t>
      </w:r>
      <w:r w:rsidR="009250D7" w:rsidRPr="005F3009">
        <w:rPr>
          <w:rFonts w:cstheme="minorHAnsi"/>
          <w:sz w:val="24"/>
          <w:szCs w:val="24"/>
        </w:rPr>
        <w:t xml:space="preserve"> </w:t>
      </w:r>
      <w:r w:rsidR="00C30B32">
        <w:rPr>
          <w:rFonts w:cstheme="minorHAnsi"/>
          <w:sz w:val="24"/>
          <w:szCs w:val="24"/>
        </w:rPr>
        <w:t xml:space="preserve"> </w:t>
      </w:r>
      <w:r w:rsidR="00A94199">
        <w:rPr>
          <w:rFonts w:cstheme="minorHAnsi"/>
          <w:sz w:val="24"/>
          <w:szCs w:val="24"/>
        </w:rPr>
        <w:t>12:32</w:t>
      </w:r>
    </w:p>
    <w:p w14:paraId="7CC690E4" w14:textId="54CEA88A" w:rsidR="005D48E9" w:rsidRDefault="005320BE" w:rsidP="005320BE">
      <w:pPr>
        <w:rPr>
          <w:rFonts w:cstheme="minorHAnsi"/>
          <w:sz w:val="24"/>
          <w:szCs w:val="24"/>
        </w:rPr>
      </w:pPr>
      <w:r w:rsidRPr="005F3009">
        <w:rPr>
          <w:rFonts w:cstheme="minorHAnsi"/>
          <w:sz w:val="24"/>
          <w:szCs w:val="24"/>
        </w:rPr>
        <w:t xml:space="preserve">Record Attendance: </w:t>
      </w:r>
      <w:r w:rsidR="008F40E4">
        <w:rPr>
          <w:rFonts w:cstheme="minorHAnsi"/>
          <w:sz w:val="24"/>
          <w:szCs w:val="24"/>
        </w:rPr>
        <w:t>20</w:t>
      </w:r>
    </w:p>
    <w:p w14:paraId="4499ABDF" w14:textId="6053B02E" w:rsidR="005320BE" w:rsidRPr="005F3009" w:rsidRDefault="005320BE" w:rsidP="005320BE">
      <w:pPr>
        <w:rPr>
          <w:rFonts w:cstheme="minorHAnsi"/>
          <w:sz w:val="24"/>
          <w:szCs w:val="24"/>
        </w:rPr>
      </w:pPr>
      <w:r w:rsidRPr="005F3009">
        <w:rPr>
          <w:rFonts w:cstheme="minorHAnsi"/>
          <w:sz w:val="24"/>
          <w:szCs w:val="24"/>
        </w:rPr>
        <w:t xml:space="preserve">Secretary: </w:t>
      </w:r>
      <w:r w:rsidR="00A94199">
        <w:rPr>
          <w:rFonts w:cstheme="minorHAnsi"/>
          <w:sz w:val="24"/>
          <w:szCs w:val="24"/>
        </w:rPr>
        <w:t>Amy Craig</w:t>
      </w:r>
    </w:p>
    <w:p w14:paraId="56636B91" w14:textId="77777777" w:rsidR="005320BE" w:rsidRPr="005F3009" w:rsidRDefault="005320BE" w:rsidP="005320BE">
      <w:pPr>
        <w:rPr>
          <w:rFonts w:cstheme="minorHAnsi"/>
          <w:sz w:val="24"/>
          <w:szCs w:val="24"/>
        </w:rPr>
      </w:pPr>
    </w:p>
    <w:tbl>
      <w:tblPr>
        <w:tblW w:w="92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5"/>
        <w:gridCol w:w="3777"/>
        <w:gridCol w:w="1227"/>
        <w:gridCol w:w="1265"/>
        <w:gridCol w:w="1138"/>
        <w:gridCol w:w="1333"/>
      </w:tblGrid>
      <w:tr w:rsidR="005320BE" w:rsidRPr="005F3009" w14:paraId="2636375F" w14:textId="77777777" w:rsidTr="00C82869">
        <w:trPr>
          <w:cantSplit/>
          <w:trHeight w:val="458"/>
          <w:jc w:val="center"/>
        </w:trPr>
        <w:tc>
          <w:tcPr>
            <w:tcW w:w="535" w:type="dxa"/>
          </w:tcPr>
          <w:p w14:paraId="3F22868C" w14:textId="77777777" w:rsidR="005320BE" w:rsidRPr="005F3009" w:rsidRDefault="005320BE" w:rsidP="0038700C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bookmarkStart w:id="1" w:name="_Hlk89424593"/>
          </w:p>
        </w:tc>
        <w:tc>
          <w:tcPr>
            <w:tcW w:w="3777" w:type="dxa"/>
          </w:tcPr>
          <w:p w14:paraId="2A907FC7" w14:textId="77777777" w:rsidR="005320BE" w:rsidRPr="005F3009" w:rsidRDefault="005320BE" w:rsidP="0038700C">
            <w:pPr>
              <w:jc w:val="center"/>
              <w:rPr>
                <w:rFonts w:cstheme="minorHAnsi"/>
                <w:sz w:val="24"/>
                <w:szCs w:val="24"/>
                <w:u w:val="single"/>
              </w:rPr>
            </w:pPr>
            <w:r w:rsidRPr="005F3009">
              <w:rPr>
                <w:rFonts w:cstheme="minorHAnsi"/>
                <w:bCs/>
                <w:sz w:val="24"/>
                <w:szCs w:val="24"/>
                <w:u w:val="single"/>
              </w:rPr>
              <w:t>Council Members:</w:t>
            </w:r>
          </w:p>
        </w:tc>
        <w:tc>
          <w:tcPr>
            <w:tcW w:w="1227" w:type="dxa"/>
          </w:tcPr>
          <w:p w14:paraId="0482C3BF" w14:textId="77777777" w:rsidR="005320BE" w:rsidRPr="005F3009" w:rsidRDefault="005320BE" w:rsidP="0038700C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 w:rsidRPr="005F3009">
              <w:rPr>
                <w:rFonts w:cstheme="minorHAnsi"/>
                <w:bCs/>
                <w:sz w:val="24"/>
                <w:szCs w:val="24"/>
                <w:u w:val="single"/>
              </w:rPr>
              <w:t>Present</w:t>
            </w:r>
          </w:p>
        </w:tc>
        <w:tc>
          <w:tcPr>
            <w:tcW w:w="1265" w:type="dxa"/>
          </w:tcPr>
          <w:p w14:paraId="279C30AF" w14:textId="77777777" w:rsidR="005320BE" w:rsidRPr="005F3009" w:rsidRDefault="005320BE" w:rsidP="0038700C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 w:rsidRPr="005F3009">
              <w:rPr>
                <w:rFonts w:cstheme="minorHAnsi"/>
                <w:bCs/>
                <w:sz w:val="24"/>
                <w:szCs w:val="24"/>
                <w:u w:val="single"/>
              </w:rPr>
              <w:t>Excused</w:t>
            </w:r>
          </w:p>
        </w:tc>
        <w:tc>
          <w:tcPr>
            <w:tcW w:w="1138" w:type="dxa"/>
          </w:tcPr>
          <w:p w14:paraId="2E046931" w14:textId="77777777" w:rsidR="005320BE" w:rsidRPr="005F3009" w:rsidRDefault="005320BE" w:rsidP="0038700C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 w:rsidRPr="005F3009">
              <w:rPr>
                <w:rFonts w:cstheme="minorHAnsi"/>
                <w:bCs/>
                <w:sz w:val="24"/>
                <w:szCs w:val="24"/>
                <w:u w:val="single"/>
              </w:rPr>
              <w:t>Absent</w:t>
            </w:r>
          </w:p>
        </w:tc>
        <w:tc>
          <w:tcPr>
            <w:tcW w:w="1333" w:type="dxa"/>
          </w:tcPr>
          <w:p w14:paraId="7A443871" w14:textId="77777777" w:rsidR="005320BE" w:rsidRPr="005F3009" w:rsidRDefault="005320BE" w:rsidP="0038700C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 w:rsidRPr="005F3009">
              <w:rPr>
                <w:rFonts w:cstheme="minorHAnsi"/>
                <w:bCs/>
                <w:sz w:val="24"/>
                <w:szCs w:val="24"/>
                <w:u w:val="single"/>
              </w:rPr>
              <w:t>Minutes</w:t>
            </w:r>
          </w:p>
        </w:tc>
      </w:tr>
      <w:tr w:rsidR="00193778" w:rsidRPr="005F3009" w14:paraId="17FAA132" w14:textId="77777777" w:rsidTr="00C82869">
        <w:trPr>
          <w:cantSplit/>
          <w:trHeight w:val="300"/>
          <w:jc w:val="center"/>
        </w:trPr>
        <w:tc>
          <w:tcPr>
            <w:tcW w:w="535" w:type="dxa"/>
          </w:tcPr>
          <w:p w14:paraId="08F6F5C8" w14:textId="46DFD6AE" w:rsidR="00193778" w:rsidRPr="005F3009" w:rsidRDefault="00C82869" w:rsidP="0038700C">
            <w:pPr>
              <w:pStyle w:val="NoSpacing"/>
              <w:tabs>
                <w:tab w:val="left" w:pos="1105"/>
              </w:tabs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777" w:type="dxa"/>
          </w:tcPr>
          <w:p w14:paraId="053FAAF7" w14:textId="59232700" w:rsidR="00193778" w:rsidRPr="005F3009" w:rsidRDefault="00193778" w:rsidP="0038700C">
            <w:pPr>
              <w:pStyle w:val="NoSpacing"/>
              <w:tabs>
                <w:tab w:val="left" w:pos="1105"/>
              </w:tabs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>President</w:t>
            </w:r>
            <w:r w:rsidR="000F05CE">
              <w:rPr>
                <w:rFonts w:cstheme="minorHAnsi"/>
                <w:sz w:val="24"/>
                <w:szCs w:val="24"/>
              </w:rPr>
              <w:t>,</w:t>
            </w:r>
            <w:r w:rsidRPr="005F3009">
              <w:rPr>
                <w:rFonts w:cstheme="minorHAnsi"/>
                <w:sz w:val="24"/>
                <w:szCs w:val="24"/>
              </w:rPr>
              <w:t xml:space="preserve"> </w:t>
            </w:r>
            <w:r w:rsidR="000F05CE">
              <w:rPr>
                <w:rFonts w:cstheme="minorHAnsi"/>
                <w:sz w:val="24"/>
                <w:szCs w:val="24"/>
              </w:rPr>
              <w:t>Aisha Lewis</w:t>
            </w:r>
          </w:p>
        </w:tc>
        <w:tc>
          <w:tcPr>
            <w:tcW w:w="1227" w:type="dxa"/>
          </w:tcPr>
          <w:p w14:paraId="768E66C5" w14:textId="39CBB70B" w:rsidR="00193778" w:rsidRPr="005F3009" w:rsidRDefault="00906B30" w:rsidP="0038700C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265" w:type="dxa"/>
          </w:tcPr>
          <w:p w14:paraId="500997BD" w14:textId="742FB071" w:rsidR="00193778" w:rsidRPr="005F3009" w:rsidRDefault="00193778" w:rsidP="0038700C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1B0F1763" w14:textId="77777777" w:rsidR="00193778" w:rsidRPr="005F3009" w:rsidRDefault="00193778" w:rsidP="0038700C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</w:tcPr>
          <w:p w14:paraId="2D00EFC2" w14:textId="0073D964" w:rsidR="00193778" w:rsidRPr="005F3009" w:rsidRDefault="00193778" w:rsidP="0038700C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C82869" w:rsidRPr="005F3009" w14:paraId="35F71293" w14:textId="77777777" w:rsidTr="00C82869">
        <w:trPr>
          <w:cantSplit/>
          <w:trHeight w:val="300"/>
          <w:jc w:val="center"/>
        </w:trPr>
        <w:tc>
          <w:tcPr>
            <w:tcW w:w="535" w:type="dxa"/>
          </w:tcPr>
          <w:p w14:paraId="6E67B1CA" w14:textId="143BB997" w:rsidR="00C82869" w:rsidRPr="005F3009" w:rsidRDefault="00C82869" w:rsidP="0038700C">
            <w:pPr>
              <w:pStyle w:val="NoSpacing"/>
              <w:tabs>
                <w:tab w:val="left" w:pos="1105"/>
              </w:tabs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777" w:type="dxa"/>
          </w:tcPr>
          <w:p w14:paraId="1B1C8181" w14:textId="41EDC173" w:rsidR="00C82869" w:rsidRPr="005F3009" w:rsidRDefault="00C82869" w:rsidP="0038700C">
            <w:pPr>
              <w:pStyle w:val="NoSpacing"/>
              <w:tabs>
                <w:tab w:val="left" w:pos="1105"/>
              </w:tabs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ice President</w:t>
            </w:r>
            <w:r w:rsidR="000F05CE">
              <w:rPr>
                <w:rFonts w:cstheme="minorHAnsi"/>
                <w:sz w:val="24"/>
                <w:szCs w:val="24"/>
              </w:rPr>
              <w:t>,</w:t>
            </w:r>
            <w:r>
              <w:rPr>
                <w:rFonts w:cstheme="minorHAnsi"/>
                <w:sz w:val="24"/>
                <w:szCs w:val="24"/>
              </w:rPr>
              <w:t xml:space="preserve"> Kristen Vanselow</w:t>
            </w:r>
          </w:p>
        </w:tc>
        <w:tc>
          <w:tcPr>
            <w:tcW w:w="1227" w:type="dxa"/>
          </w:tcPr>
          <w:p w14:paraId="2FA0F3BA" w14:textId="4371AB6F" w:rsidR="00C82869" w:rsidRPr="005F3009" w:rsidRDefault="00906B30" w:rsidP="0038700C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265" w:type="dxa"/>
          </w:tcPr>
          <w:p w14:paraId="4CB2F372" w14:textId="7ACA8774" w:rsidR="00C82869" w:rsidRPr="005F3009" w:rsidRDefault="00C82869" w:rsidP="0038700C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08324432" w14:textId="77777777" w:rsidR="00C82869" w:rsidRPr="005F3009" w:rsidRDefault="00C82869" w:rsidP="0038700C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</w:tcPr>
          <w:p w14:paraId="0B6ED53C" w14:textId="7CDDE4AC" w:rsidR="00C82869" w:rsidRDefault="00C82869" w:rsidP="0038700C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193778" w:rsidRPr="005F3009" w14:paraId="7DBEBF94" w14:textId="77777777" w:rsidTr="00C82869">
        <w:trPr>
          <w:cantSplit/>
          <w:trHeight w:val="300"/>
          <w:jc w:val="center"/>
        </w:trPr>
        <w:tc>
          <w:tcPr>
            <w:tcW w:w="535" w:type="dxa"/>
          </w:tcPr>
          <w:p w14:paraId="0506CC17" w14:textId="524B8A4E" w:rsidR="00193778" w:rsidRPr="005F3009" w:rsidRDefault="00C82869" w:rsidP="0038700C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777" w:type="dxa"/>
          </w:tcPr>
          <w:p w14:paraId="70D0486C" w14:textId="2FC2095B" w:rsidR="00193778" w:rsidRPr="005F3009" w:rsidRDefault="00193778" w:rsidP="0038700C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>Secretary</w:t>
            </w:r>
            <w:r w:rsidR="000F05CE">
              <w:rPr>
                <w:rFonts w:cstheme="minorHAnsi"/>
                <w:sz w:val="24"/>
                <w:szCs w:val="24"/>
              </w:rPr>
              <w:t>,</w:t>
            </w:r>
            <w:r w:rsidRPr="005F3009">
              <w:rPr>
                <w:rFonts w:cstheme="minorHAnsi"/>
                <w:sz w:val="24"/>
                <w:szCs w:val="24"/>
              </w:rPr>
              <w:t xml:space="preserve"> Amy Craig</w:t>
            </w:r>
          </w:p>
        </w:tc>
        <w:tc>
          <w:tcPr>
            <w:tcW w:w="1227" w:type="dxa"/>
          </w:tcPr>
          <w:p w14:paraId="01774EAD" w14:textId="6686B358" w:rsidR="00193778" w:rsidRPr="005F3009" w:rsidRDefault="00906B30" w:rsidP="0038700C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265" w:type="dxa"/>
          </w:tcPr>
          <w:p w14:paraId="5911E4A4" w14:textId="43F85965" w:rsidR="00193778" w:rsidRPr="005F3009" w:rsidRDefault="00193778" w:rsidP="0038700C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1E7D3E59" w14:textId="77777777" w:rsidR="00193778" w:rsidRPr="005F3009" w:rsidRDefault="00193778" w:rsidP="0038700C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</w:tcPr>
          <w:p w14:paraId="45CDA84F" w14:textId="30AEA960" w:rsidR="00193778" w:rsidRPr="005F3009" w:rsidRDefault="00193778" w:rsidP="0038700C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193778" w:rsidRPr="005F3009" w14:paraId="7449657F" w14:textId="77777777" w:rsidTr="00C82869">
        <w:trPr>
          <w:cantSplit/>
          <w:trHeight w:val="300"/>
          <w:jc w:val="center"/>
        </w:trPr>
        <w:tc>
          <w:tcPr>
            <w:tcW w:w="535" w:type="dxa"/>
          </w:tcPr>
          <w:p w14:paraId="19C88BA7" w14:textId="3705B1DF" w:rsidR="00193778" w:rsidRPr="005F3009" w:rsidRDefault="00C82869" w:rsidP="0038700C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777" w:type="dxa"/>
          </w:tcPr>
          <w:p w14:paraId="3DA234F3" w14:textId="6DB0B94F" w:rsidR="00193778" w:rsidRPr="005F3009" w:rsidRDefault="00193778" w:rsidP="0038700C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>Treasurer</w:t>
            </w:r>
            <w:r w:rsidR="000F05CE">
              <w:rPr>
                <w:rFonts w:cstheme="minorHAnsi"/>
                <w:sz w:val="24"/>
                <w:szCs w:val="24"/>
              </w:rPr>
              <w:t>,</w:t>
            </w:r>
            <w:r w:rsidRPr="005F3009">
              <w:rPr>
                <w:rFonts w:cstheme="minorHAnsi"/>
                <w:sz w:val="24"/>
                <w:szCs w:val="24"/>
              </w:rPr>
              <w:t xml:space="preserve"> Amy Hall</w:t>
            </w:r>
          </w:p>
        </w:tc>
        <w:tc>
          <w:tcPr>
            <w:tcW w:w="1227" w:type="dxa"/>
          </w:tcPr>
          <w:p w14:paraId="12D6195C" w14:textId="589B1B26" w:rsidR="00193778" w:rsidRPr="005F3009" w:rsidRDefault="00906B30" w:rsidP="0038700C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265" w:type="dxa"/>
          </w:tcPr>
          <w:p w14:paraId="3A97920C" w14:textId="0A1C17A5" w:rsidR="00193778" w:rsidRPr="005F3009" w:rsidRDefault="00193778" w:rsidP="0038700C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63CAB5F7" w14:textId="77777777" w:rsidR="00193778" w:rsidRPr="005F3009" w:rsidRDefault="00193778" w:rsidP="0038700C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</w:tcPr>
          <w:p w14:paraId="72B3BC3D" w14:textId="41446202" w:rsidR="00193778" w:rsidRPr="005F3009" w:rsidRDefault="00193778" w:rsidP="0038700C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0F05CE" w:rsidRPr="005F3009" w14:paraId="4A18534A" w14:textId="77777777" w:rsidTr="00C82869">
        <w:trPr>
          <w:cantSplit/>
          <w:trHeight w:val="300"/>
          <w:jc w:val="center"/>
        </w:trPr>
        <w:tc>
          <w:tcPr>
            <w:tcW w:w="535" w:type="dxa"/>
          </w:tcPr>
          <w:p w14:paraId="3EC7A45C" w14:textId="70858230" w:rsidR="000F05CE" w:rsidRPr="005F3009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3777" w:type="dxa"/>
          </w:tcPr>
          <w:p w14:paraId="0BF93491" w14:textId="0062E9D1" w:rsidR="000F05CE" w:rsidRPr="000F05CE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mmunications, Kiley Barnett</w:t>
            </w:r>
          </w:p>
        </w:tc>
        <w:tc>
          <w:tcPr>
            <w:tcW w:w="1227" w:type="dxa"/>
          </w:tcPr>
          <w:p w14:paraId="72625BAA" w14:textId="516D5506" w:rsidR="000F05CE" w:rsidRPr="005F3009" w:rsidRDefault="00906B30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265" w:type="dxa"/>
          </w:tcPr>
          <w:p w14:paraId="4263836A" w14:textId="59A17136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7EB560AE" w14:textId="77777777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</w:tcPr>
          <w:p w14:paraId="0F4AF7FD" w14:textId="72C3D3CE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0F05CE" w:rsidRPr="005F3009" w14:paraId="7BD275A5" w14:textId="77777777" w:rsidTr="00C82869">
        <w:trPr>
          <w:cantSplit/>
          <w:trHeight w:val="300"/>
          <w:jc w:val="center"/>
        </w:trPr>
        <w:tc>
          <w:tcPr>
            <w:tcW w:w="535" w:type="dxa"/>
          </w:tcPr>
          <w:p w14:paraId="2240286F" w14:textId="4CE064E5" w:rsidR="000F05CE" w:rsidRPr="005F3009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3777" w:type="dxa"/>
          </w:tcPr>
          <w:p w14:paraId="125BE90B" w14:textId="7231922D" w:rsidR="000F05CE" w:rsidRPr="000F05CE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0F05CE">
              <w:rPr>
                <w:rFonts w:cstheme="minorHAnsi"/>
                <w:noProof/>
                <w:sz w:val="24"/>
                <w:szCs w:val="24"/>
              </w:rPr>
              <w:t>Lisa Banks</w:t>
            </w:r>
          </w:p>
        </w:tc>
        <w:tc>
          <w:tcPr>
            <w:tcW w:w="1227" w:type="dxa"/>
          </w:tcPr>
          <w:p w14:paraId="6B07FFBE" w14:textId="79A97374" w:rsidR="000F05CE" w:rsidRPr="005F3009" w:rsidRDefault="007E43A9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265" w:type="dxa"/>
          </w:tcPr>
          <w:p w14:paraId="2CEB176F" w14:textId="02365CDA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51EEB718" w14:textId="77777777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</w:tcPr>
          <w:p w14:paraId="4DF2EF48" w14:textId="39C3C16E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0F05CE" w:rsidRPr="005F3009" w14:paraId="79318300" w14:textId="77777777" w:rsidTr="00C82869">
        <w:trPr>
          <w:cantSplit/>
          <w:trHeight w:val="300"/>
          <w:jc w:val="center"/>
        </w:trPr>
        <w:tc>
          <w:tcPr>
            <w:tcW w:w="535" w:type="dxa"/>
          </w:tcPr>
          <w:p w14:paraId="53F828A3" w14:textId="578B8FF7" w:rsidR="000F05CE" w:rsidRPr="005F3009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3777" w:type="dxa"/>
          </w:tcPr>
          <w:p w14:paraId="723BCC0E" w14:textId="72C1B1EB" w:rsidR="000F05CE" w:rsidRPr="000F05CE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0F05CE">
              <w:rPr>
                <w:rFonts w:cstheme="minorHAnsi"/>
                <w:noProof/>
                <w:sz w:val="24"/>
                <w:szCs w:val="24"/>
              </w:rPr>
              <w:t>Susan Baurer</w:t>
            </w:r>
          </w:p>
        </w:tc>
        <w:tc>
          <w:tcPr>
            <w:tcW w:w="1227" w:type="dxa"/>
          </w:tcPr>
          <w:p w14:paraId="7B1022ED" w14:textId="3B0FE283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265" w:type="dxa"/>
          </w:tcPr>
          <w:p w14:paraId="3518E964" w14:textId="0C1683A1" w:rsidR="000F05CE" w:rsidRPr="005F3009" w:rsidRDefault="00906B30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138" w:type="dxa"/>
          </w:tcPr>
          <w:p w14:paraId="17BE6E95" w14:textId="2BC11541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</w:tcPr>
          <w:p w14:paraId="7FA50804" w14:textId="321A1C41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0F05CE" w:rsidRPr="005F3009" w14:paraId="5F38AB3B" w14:textId="77777777" w:rsidTr="00C82869">
        <w:trPr>
          <w:cantSplit/>
          <w:trHeight w:val="300"/>
          <w:jc w:val="center"/>
        </w:trPr>
        <w:tc>
          <w:tcPr>
            <w:tcW w:w="535" w:type="dxa"/>
          </w:tcPr>
          <w:p w14:paraId="7B7B9972" w14:textId="201ECA5A" w:rsidR="000F05CE" w:rsidRPr="005F3009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3777" w:type="dxa"/>
          </w:tcPr>
          <w:p w14:paraId="4FBAB3C2" w14:textId="0BD38208" w:rsidR="000F05CE" w:rsidRPr="000F05CE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0F05CE">
              <w:rPr>
                <w:rFonts w:cstheme="minorHAnsi"/>
                <w:noProof/>
                <w:sz w:val="24"/>
                <w:szCs w:val="24"/>
              </w:rPr>
              <w:t>Troy Bolivar</w:t>
            </w:r>
          </w:p>
        </w:tc>
        <w:tc>
          <w:tcPr>
            <w:tcW w:w="1227" w:type="dxa"/>
          </w:tcPr>
          <w:p w14:paraId="488EF15E" w14:textId="71A5DD4E" w:rsidR="000F05CE" w:rsidRPr="005F3009" w:rsidRDefault="007E43A9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265" w:type="dxa"/>
          </w:tcPr>
          <w:p w14:paraId="2ECE7F76" w14:textId="00C587EF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42FCA350" w14:textId="07816743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</w:tcPr>
          <w:p w14:paraId="71121EE8" w14:textId="295924D3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0F05CE" w:rsidRPr="005F3009" w14:paraId="29E3EEF7" w14:textId="77777777" w:rsidTr="00C82869">
        <w:trPr>
          <w:cantSplit/>
          <w:trHeight w:val="300"/>
          <w:jc w:val="center"/>
        </w:trPr>
        <w:tc>
          <w:tcPr>
            <w:tcW w:w="535" w:type="dxa"/>
          </w:tcPr>
          <w:p w14:paraId="1C0DE781" w14:textId="5845AD72" w:rsidR="000F05CE" w:rsidRPr="005F3009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3777" w:type="dxa"/>
          </w:tcPr>
          <w:p w14:paraId="5C76F702" w14:textId="4C30118C" w:rsidR="000F05CE" w:rsidRPr="000F05CE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0F05CE">
              <w:rPr>
                <w:rFonts w:cstheme="minorHAnsi"/>
                <w:noProof/>
                <w:sz w:val="24"/>
                <w:szCs w:val="24"/>
              </w:rPr>
              <w:t>Diane Bova</w:t>
            </w:r>
          </w:p>
        </w:tc>
        <w:tc>
          <w:tcPr>
            <w:tcW w:w="1227" w:type="dxa"/>
          </w:tcPr>
          <w:p w14:paraId="5AEEFBF0" w14:textId="0327FBB7" w:rsidR="000F05CE" w:rsidRPr="005F3009" w:rsidRDefault="007E43A9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265" w:type="dxa"/>
          </w:tcPr>
          <w:p w14:paraId="1D441BD4" w14:textId="320B2499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58EC4E3C" w14:textId="77777777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</w:tcPr>
          <w:p w14:paraId="7C8232CD" w14:textId="180BA9FC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0F05CE" w:rsidRPr="005F3009" w14:paraId="3934B024" w14:textId="77777777" w:rsidTr="00C82869">
        <w:trPr>
          <w:cantSplit/>
          <w:trHeight w:val="300"/>
          <w:jc w:val="center"/>
        </w:trPr>
        <w:tc>
          <w:tcPr>
            <w:tcW w:w="535" w:type="dxa"/>
          </w:tcPr>
          <w:p w14:paraId="28534363" w14:textId="38515D9F" w:rsidR="000F05CE" w:rsidRPr="005F3009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3777" w:type="dxa"/>
          </w:tcPr>
          <w:p w14:paraId="1D4CF5A6" w14:textId="6B1DFAE1" w:rsidR="000F05CE" w:rsidRPr="000F05CE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0F05CE">
              <w:rPr>
                <w:rFonts w:cstheme="minorHAnsi"/>
                <w:noProof/>
                <w:sz w:val="24"/>
                <w:szCs w:val="24"/>
              </w:rPr>
              <w:t>Kelly Boyd</w:t>
            </w:r>
          </w:p>
        </w:tc>
        <w:tc>
          <w:tcPr>
            <w:tcW w:w="1227" w:type="dxa"/>
          </w:tcPr>
          <w:p w14:paraId="2C789C20" w14:textId="1F7599AF" w:rsidR="000F05CE" w:rsidRPr="005F3009" w:rsidRDefault="00906B30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265" w:type="dxa"/>
          </w:tcPr>
          <w:p w14:paraId="2A0A41A8" w14:textId="16F2D2C6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66858F30" w14:textId="77777777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</w:tcPr>
          <w:p w14:paraId="2CD31761" w14:textId="7087E0BD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0F05CE" w:rsidRPr="005F3009" w14:paraId="137B5F2F" w14:textId="77777777" w:rsidTr="00C82869">
        <w:trPr>
          <w:cantSplit/>
          <w:trHeight w:val="300"/>
          <w:jc w:val="center"/>
        </w:trPr>
        <w:tc>
          <w:tcPr>
            <w:tcW w:w="535" w:type="dxa"/>
          </w:tcPr>
          <w:p w14:paraId="6DEC3EDA" w14:textId="172292F0" w:rsidR="000F05CE" w:rsidRPr="005F3009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3777" w:type="dxa"/>
          </w:tcPr>
          <w:p w14:paraId="1B3419DF" w14:textId="782E6D77" w:rsidR="000F05CE" w:rsidRPr="000F05CE" w:rsidRDefault="000F05CE" w:rsidP="000F05CE">
            <w:pPr>
              <w:pStyle w:val="NoSpacing"/>
              <w:rPr>
                <w:rFonts w:cstheme="minorHAnsi"/>
                <w:noProof/>
                <w:sz w:val="24"/>
                <w:szCs w:val="24"/>
              </w:rPr>
            </w:pPr>
            <w:r w:rsidRPr="000F05CE">
              <w:rPr>
                <w:rFonts w:cstheme="minorHAnsi"/>
                <w:noProof/>
                <w:sz w:val="24"/>
                <w:szCs w:val="24"/>
              </w:rPr>
              <w:t>Kendra Carboneau</w:t>
            </w:r>
          </w:p>
        </w:tc>
        <w:tc>
          <w:tcPr>
            <w:tcW w:w="1227" w:type="dxa"/>
          </w:tcPr>
          <w:p w14:paraId="38D15069" w14:textId="1A90104E" w:rsidR="000F05CE" w:rsidRPr="005F3009" w:rsidRDefault="00906B30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265" w:type="dxa"/>
          </w:tcPr>
          <w:p w14:paraId="5106A229" w14:textId="5612A5AA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0687ECD1" w14:textId="5036AA7E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</w:tcPr>
          <w:p w14:paraId="2794D350" w14:textId="6499EEFB" w:rsidR="000F05CE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0F05CE" w:rsidRPr="005F3009" w14:paraId="06884D5A" w14:textId="77777777" w:rsidTr="00C82869">
        <w:trPr>
          <w:cantSplit/>
          <w:trHeight w:val="300"/>
          <w:jc w:val="center"/>
        </w:trPr>
        <w:tc>
          <w:tcPr>
            <w:tcW w:w="535" w:type="dxa"/>
          </w:tcPr>
          <w:p w14:paraId="35562EFE" w14:textId="53BF46C4" w:rsidR="000F05CE" w:rsidRPr="005F3009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2</w:t>
            </w:r>
          </w:p>
        </w:tc>
        <w:tc>
          <w:tcPr>
            <w:tcW w:w="3777" w:type="dxa"/>
          </w:tcPr>
          <w:p w14:paraId="46559EEA" w14:textId="282A6571" w:rsidR="000F05CE" w:rsidRPr="000F05CE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0F05CE">
              <w:rPr>
                <w:rFonts w:cstheme="minorHAnsi"/>
                <w:noProof/>
                <w:sz w:val="24"/>
                <w:szCs w:val="24"/>
              </w:rPr>
              <w:t>Jaclyn Chastain</w:t>
            </w:r>
          </w:p>
        </w:tc>
        <w:tc>
          <w:tcPr>
            <w:tcW w:w="1227" w:type="dxa"/>
          </w:tcPr>
          <w:p w14:paraId="5DBE4C46" w14:textId="2FF0510E" w:rsidR="000F05CE" w:rsidRPr="005F3009" w:rsidRDefault="007E43A9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265" w:type="dxa"/>
          </w:tcPr>
          <w:p w14:paraId="68810E64" w14:textId="77777777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3A1200EC" w14:textId="7D92B42A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</w:tcPr>
          <w:p w14:paraId="5FBA3B78" w14:textId="30E90AF6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0F05CE" w:rsidRPr="005F3009" w14:paraId="35913DB2" w14:textId="77777777" w:rsidTr="00C82869">
        <w:trPr>
          <w:cantSplit/>
          <w:trHeight w:val="300"/>
          <w:jc w:val="center"/>
        </w:trPr>
        <w:tc>
          <w:tcPr>
            <w:tcW w:w="535" w:type="dxa"/>
          </w:tcPr>
          <w:p w14:paraId="3B12B441" w14:textId="6E839081" w:rsidR="000F05CE" w:rsidRPr="005F3009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3777" w:type="dxa"/>
          </w:tcPr>
          <w:p w14:paraId="579A026B" w14:textId="7D827996" w:rsidR="000F05CE" w:rsidRPr="000F05CE" w:rsidRDefault="000F05CE" w:rsidP="000F05CE">
            <w:pPr>
              <w:pStyle w:val="NoSpacing"/>
              <w:rPr>
                <w:rFonts w:cstheme="minorHAnsi"/>
                <w:noProof/>
                <w:sz w:val="24"/>
                <w:szCs w:val="24"/>
              </w:rPr>
            </w:pPr>
            <w:r w:rsidRPr="000F05CE">
              <w:rPr>
                <w:rFonts w:cstheme="minorHAnsi"/>
                <w:noProof/>
                <w:sz w:val="24"/>
                <w:szCs w:val="24"/>
              </w:rPr>
              <w:t>Stephanie Cobb</w:t>
            </w:r>
          </w:p>
        </w:tc>
        <w:tc>
          <w:tcPr>
            <w:tcW w:w="1227" w:type="dxa"/>
          </w:tcPr>
          <w:p w14:paraId="4A5BB6C9" w14:textId="7D958DF6" w:rsidR="000F05CE" w:rsidRDefault="00906B30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265" w:type="dxa"/>
          </w:tcPr>
          <w:p w14:paraId="3B8016C9" w14:textId="1E30A833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3BF6E7B9" w14:textId="1D221B2E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</w:tcPr>
          <w:p w14:paraId="0A2481B9" w14:textId="43DD63A1" w:rsidR="000F05CE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0F05CE" w:rsidRPr="005F3009" w14:paraId="53056D5C" w14:textId="77777777" w:rsidTr="00C82869">
        <w:trPr>
          <w:cantSplit/>
          <w:trHeight w:val="300"/>
          <w:jc w:val="center"/>
        </w:trPr>
        <w:tc>
          <w:tcPr>
            <w:tcW w:w="535" w:type="dxa"/>
          </w:tcPr>
          <w:p w14:paraId="360C389B" w14:textId="16117111" w:rsidR="000F05CE" w:rsidRPr="005F3009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4</w:t>
            </w:r>
          </w:p>
        </w:tc>
        <w:tc>
          <w:tcPr>
            <w:tcW w:w="3777" w:type="dxa"/>
          </w:tcPr>
          <w:p w14:paraId="0DE47405" w14:textId="117F7205" w:rsidR="000F05CE" w:rsidRPr="000F05CE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0F05CE">
              <w:rPr>
                <w:rFonts w:cstheme="minorHAnsi"/>
                <w:noProof/>
                <w:sz w:val="24"/>
                <w:szCs w:val="24"/>
              </w:rPr>
              <w:t>Trudi-Ann Dyer</w:t>
            </w:r>
          </w:p>
        </w:tc>
        <w:tc>
          <w:tcPr>
            <w:tcW w:w="1227" w:type="dxa"/>
          </w:tcPr>
          <w:p w14:paraId="104391E7" w14:textId="08C9DEB6" w:rsidR="000F05CE" w:rsidRPr="005F3009" w:rsidRDefault="00906B30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265" w:type="dxa"/>
          </w:tcPr>
          <w:p w14:paraId="0B40F33C" w14:textId="3AB03701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55BFEDA2" w14:textId="77777777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</w:tcPr>
          <w:p w14:paraId="3F0C3977" w14:textId="69FF1E3A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0F05CE" w:rsidRPr="005F3009" w14:paraId="19DAB35A" w14:textId="77777777" w:rsidTr="00C82869">
        <w:trPr>
          <w:cantSplit/>
          <w:trHeight w:val="300"/>
          <w:jc w:val="center"/>
        </w:trPr>
        <w:tc>
          <w:tcPr>
            <w:tcW w:w="535" w:type="dxa"/>
          </w:tcPr>
          <w:p w14:paraId="1241482D" w14:textId="3933714B" w:rsidR="000F05CE" w:rsidRPr="005F3009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AB372" w14:textId="6145ED7A" w:rsidR="000F05CE" w:rsidRPr="000F05CE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0F05CE">
              <w:rPr>
                <w:rFonts w:cstheme="minorHAnsi"/>
                <w:noProof/>
                <w:sz w:val="24"/>
                <w:szCs w:val="24"/>
              </w:rPr>
              <w:t>Zachry Gelow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31919" w14:textId="56C4699D" w:rsidR="000F05CE" w:rsidRPr="005F3009" w:rsidRDefault="00906B30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69127" w14:textId="78AC3FFC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B3A11" w14:textId="7209F203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F8129" w14:textId="7211B10C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0F05CE" w:rsidRPr="005F3009" w14:paraId="7FF3D102" w14:textId="77777777" w:rsidTr="00C82869">
        <w:trPr>
          <w:cantSplit/>
          <w:trHeight w:val="300"/>
          <w:jc w:val="center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F32AC" w14:textId="385619D0" w:rsidR="000F05CE" w:rsidRPr="005F3009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7EC6B" w14:textId="52B43BFC" w:rsidR="000F05CE" w:rsidRPr="000F05CE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0F05CE">
              <w:rPr>
                <w:rFonts w:cstheme="minorHAnsi"/>
                <w:noProof/>
                <w:sz w:val="24"/>
                <w:szCs w:val="24"/>
              </w:rPr>
              <w:t>Mirielle Jackueux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58921" w14:textId="60C48439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AA309" w14:textId="49178AEC" w:rsidR="000F05CE" w:rsidRPr="005F3009" w:rsidRDefault="008F40E4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D6744" w14:textId="27396843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F4AC2" w14:textId="4C59494E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0F05CE" w:rsidRPr="005F3009" w14:paraId="471EF3AC" w14:textId="77777777" w:rsidTr="00C82869">
        <w:trPr>
          <w:cantSplit/>
          <w:trHeight w:val="300"/>
          <w:jc w:val="center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FDDAE" w14:textId="747F6341" w:rsidR="000F05CE" w:rsidRPr="005F3009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7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838C0" w14:textId="676E0424" w:rsidR="000F05CE" w:rsidRPr="000F05CE" w:rsidRDefault="000F05CE" w:rsidP="000F05CE">
            <w:pPr>
              <w:pStyle w:val="NoSpacing"/>
              <w:rPr>
                <w:rFonts w:cstheme="minorHAnsi"/>
                <w:noProof/>
                <w:sz w:val="24"/>
                <w:szCs w:val="24"/>
              </w:rPr>
            </w:pPr>
            <w:r w:rsidRPr="000F05CE">
              <w:rPr>
                <w:rFonts w:cstheme="minorHAnsi"/>
                <w:noProof/>
                <w:sz w:val="24"/>
                <w:szCs w:val="24"/>
              </w:rPr>
              <w:t>Monica Krzyszczyk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5DDBE" w14:textId="481499BB" w:rsidR="000F05CE" w:rsidRPr="005F3009" w:rsidRDefault="00906B30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87A24" w14:textId="2CE5BD33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2B928" w14:textId="10E69C9C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5F398" w14:textId="37779136" w:rsidR="000F05CE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0F05CE" w:rsidRPr="005F3009" w14:paraId="561BF018" w14:textId="77777777" w:rsidTr="00C82869">
        <w:trPr>
          <w:cantSplit/>
          <w:trHeight w:val="300"/>
          <w:jc w:val="center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64671" w14:textId="303D0E44" w:rsidR="000F05CE" w:rsidRPr="005F3009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8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93BAF" w14:textId="02A1D1DE" w:rsidR="000F05CE" w:rsidRPr="000F05CE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0F05CE">
              <w:rPr>
                <w:rFonts w:cstheme="minorHAnsi"/>
                <w:noProof/>
                <w:sz w:val="24"/>
                <w:szCs w:val="24"/>
              </w:rPr>
              <w:t>Tricia Miller</w:t>
            </w:r>
          </w:p>
        </w:tc>
        <w:tc>
          <w:tcPr>
            <w:tcW w:w="1227" w:type="dxa"/>
          </w:tcPr>
          <w:p w14:paraId="1EA3923A" w14:textId="254C182E" w:rsidR="000F05CE" w:rsidRPr="005F3009" w:rsidRDefault="007E43A9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265" w:type="dxa"/>
          </w:tcPr>
          <w:p w14:paraId="042D72E5" w14:textId="13729FB4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5E9D7B07" w14:textId="61DA5EC8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</w:tcPr>
          <w:p w14:paraId="5A85B274" w14:textId="21FDAC65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0F05CE" w:rsidRPr="005F3009" w14:paraId="34324927" w14:textId="77777777" w:rsidTr="00C82869">
        <w:trPr>
          <w:cantSplit/>
          <w:trHeight w:val="300"/>
          <w:jc w:val="center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25DFC" w14:textId="43E05F0E" w:rsidR="000F05CE" w:rsidRPr="005F3009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9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C7C69" w14:textId="14FCDDA2" w:rsidR="000F05CE" w:rsidRPr="000F05CE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0F05CE">
              <w:rPr>
                <w:rFonts w:cstheme="minorHAnsi"/>
                <w:noProof/>
                <w:sz w:val="24"/>
                <w:szCs w:val="24"/>
              </w:rPr>
              <w:t>Jena Padilla</w:t>
            </w:r>
          </w:p>
        </w:tc>
        <w:tc>
          <w:tcPr>
            <w:tcW w:w="1227" w:type="dxa"/>
          </w:tcPr>
          <w:p w14:paraId="4F7DCF9D" w14:textId="73486C5B" w:rsidR="000F05CE" w:rsidRPr="005F3009" w:rsidRDefault="007E43A9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265" w:type="dxa"/>
          </w:tcPr>
          <w:p w14:paraId="2892A376" w14:textId="7F1E4CDE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1C95AF26" w14:textId="60654971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</w:tcPr>
          <w:p w14:paraId="356D1102" w14:textId="346066EF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0F05CE" w:rsidRPr="005F3009" w14:paraId="69D7E323" w14:textId="77777777" w:rsidTr="00C82869">
        <w:trPr>
          <w:cantSplit/>
          <w:trHeight w:val="300"/>
          <w:jc w:val="center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D2554" w14:textId="7A4DB177" w:rsidR="000F05CE" w:rsidRPr="005F3009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DB7EB" w14:textId="43CF5B3B" w:rsidR="000F05CE" w:rsidRPr="000F05CE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0F05CE">
              <w:rPr>
                <w:rFonts w:cstheme="minorHAnsi"/>
                <w:noProof/>
                <w:sz w:val="24"/>
                <w:szCs w:val="24"/>
              </w:rPr>
              <w:t>Nadia Payne</w:t>
            </w:r>
          </w:p>
        </w:tc>
        <w:tc>
          <w:tcPr>
            <w:tcW w:w="1227" w:type="dxa"/>
          </w:tcPr>
          <w:p w14:paraId="0E859940" w14:textId="6A63A74F" w:rsidR="000F05CE" w:rsidRPr="005F3009" w:rsidRDefault="00906B30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265" w:type="dxa"/>
          </w:tcPr>
          <w:p w14:paraId="3654EECA" w14:textId="2B5C1A93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73597A3F" w14:textId="77777777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</w:tcPr>
          <w:p w14:paraId="4AB3ABF0" w14:textId="489C0B9A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0F05CE" w:rsidRPr="005F3009" w14:paraId="5FB0D834" w14:textId="77777777" w:rsidTr="00C82869">
        <w:trPr>
          <w:cantSplit/>
          <w:trHeight w:val="300"/>
          <w:jc w:val="center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1A476" w14:textId="783789B0" w:rsidR="000F05CE" w:rsidRPr="005F3009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1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F082C" w14:textId="04EBCCF0" w:rsidR="000F05CE" w:rsidRPr="000F05CE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0F05CE">
              <w:rPr>
                <w:rFonts w:cstheme="minorHAnsi"/>
                <w:noProof/>
                <w:sz w:val="24"/>
                <w:szCs w:val="24"/>
              </w:rPr>
              <w:t>Suzy Ponicsan</w:t>
            </w:r>
          </w:p>
        </w:tc>
        <w:tc>
          <w:tcPr>
            <w:tcW w:w="1227" w:type="dxa"/>
          </w:tcPr>
          <w:p w14:paraId="0D6980DD" w14:textId="23CE3B75" w:rsidR="000F05CE" w:rsidRPr="005F3009" w:rsidRDefault="00906B30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265" w:type="dxa"/>
          </w:tcPr>
          <w:p w14:paraId="238161F3" w14:textId="327D7A19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35975B94" w14:textId="77777777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</w:tcPr>
          <w:p w14:paraId="0AA10E5E" w14:textId="780D1120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0F05CE" w:rsidRPr="005F3009" w14:paraId="59488F99" w14:textId="77777777" w:rsidTr="00C82869">
        <w:trPr>
          <w:cantSplit/>
          <w:trHeight w:val="300"/>
          <w:jc w:val="center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E305D" w14:textId="454DA808" w:rsidR="000F05CE" w:rsidRPr="005F3009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2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25499" w14:textId="6521D93E" w:rsidR="000F05CE" w:rsidRPr="000F05CE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0F05CE">
              <w:rPr>
                <w:rFonts w:cstheme="minorHAnsi"/>
                <w:noProof/>
                <w:sz w:val="24"/>
                <w:szCs w:val="24"/>
              </w:rPr>
              <w:t>Herbert Sanabria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45250" w14:textId="46BB6DF1" w:rsidR="000F05CE" w:rsidRPr="005F3009" w:rsidRDefault="00906B30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6B402" w14:textId="6EAFC7AE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48EC3" w14:textId="16B9B7BE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5A71A" w14:textId="2C04C9CC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0F05CE" w:rsidRPr="005F3009" w14:paraId="5FABD019" w14:textId="77777777" w:rsidTr="00C82869">
        <w:trPr>
          <w:cantSplit/>
          <w:trHeight w:val="300"/>
          <w:jc w:val="center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9C3C9" w14:textId="192CD62B" w:rsidR="000F05CE" w:rsidRPr="005F3009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3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8E2BE" w14:textId="5E98195B" w:rsidR="000F05CE" w:rsidRPr="000F05CE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0F05CE">
              <w:rPr>
                <w:rFonts w:cstheme="minorHAnsi"/>
                <w:noProof/>
                <w:sz w:val="24"/>
                <w:szCs w:val="24"/>
              </w:rPr>
              <w:t>Georgia Willis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F5C02" w14:textId="5B451E4C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9690E" w14:textId="707C6F96" w:rsidR="000F05CE" w:rsidRPr="005F3009" w:rsidRDefault="00627C62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01DFE" w14:textId="40B94CCB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B864C" w14:textId="762EC36D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0F05CE" w:rsidRPr="005F3009" w14:paraId="5FD96DE8" w14:textId="77777777" w:rsidTr="00C82869">
        <w:trPr>
          <w:cantSplit/>
          <w:trHeight w:val="300"/>
          <w:jc w:val="center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B3BA7" w14:textId="5383A76C" w:rsidR="000F05CE" w:rsidRPr="005F3009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4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C5714" w14:textId="0C119F3D" w:rsidR="000F05CE" w:rsidRPr="000F05CE" w:rsidRDefault="000F05CE" w:rsidP="000F05CE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0F05CE">
              <w:rPr>
                <w:rFonts w:cstheme="minorHAnsi"/>
                <w:noProof/>
                <w:sz w:val="24"/>
                <w:szCs w:val="24"/>
              </w:rPr>
              <w:t>Tricia Zicht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552D6" w14:textId="05A82E9E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7BAE6" w14:textId="7F5DB5E2" w:rsidR="000F05CE" w:rsidRPr="005F3009" w:rsidRDefault="00627C62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X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9FD9F" w14:textId="5509B759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37E1A" w14:textId="1BE7EE99" w:rsidR="000F05CE" w:rsidRPr="005F3009" w:rsidRDefault="000F05CE" w:rsidP="000F05CE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</w:tbl>
    <w:bookmarkEnd w:id="1"/>
    <w:p w14:paraId="1702F232" w14:textId="77777777" w:rsidR="005320BE" w:rsidRPr="005F3009" w:rsidRDefault="005320BE" w:rsidP="005320BE">
      <w:pPr>
        <w:rPr>
          <w:rFonts w:cstheme="minorHAnsi"/>
          <w:i/>
          <w:iCs/>
          <w:sz w:val="24"/>
          <w:szCs w:val="24"/>
        </w:rPr>
      </w:pPr>
      <w:r w:rsidRPr="005F3009">
        <w:rPr>
          <w:rFonts w:cstheme="minorHAnsi"/>
          <w:i/>
          <w:iCs/>
          <w:sz w:val="24"/>
          <w:szCs w:val="24"/>
        </w:rPr>
        <w:t xml:space="preserve">        X: Attended/ Approve Motion                                </w:t>
      </w:r>
      <w:proofErr w:type="gramStart"/>
      <w:r w:rsidRPr="005F3009">
        <w:rPr>
          <w:rFonts w:cstheme="minorHAnsi"/>
          <w:i/>
          <w:iCs/>
          <w:sz w:val="24"/>
          <w:szCs w:val="24"/>
        </w:rPr>
        <w:t>-:Absent</w:t>
      </w:r>
      <w:proofErr w:type="gramEnd"/>
      <w:r w:rsidRPr="005F3009">
        <w:rPr>
          <w:rFonts w:cstheme="minorHAnsi"/>
          <w:i/>
          <w:iCs/>
          <w:sz w:val="24"/>
          <w:szCs w:val="24"/>
        </w:rPr>
        <w:t xml:space="preserve">                         O: Deny Motion                       A: Abstain</w:t>
      </w:r>
    </w:p>
    <w:p w14:paraId="67122D65" w14:textId="77777777" w:rsidR="005320BE" w:rsidRPr="005F3009" w:rsidRDefault="005320BE" w:rsidP="005320BE">
      <w:pPr>
        <w:rPr>
          <w:rFonts w:cstheme="minorHAnsi"/>
          <w:b/>
          <w:sz w:val="24"/>
          <w:szCs w:val="24"/>
        </w:rPr>
      </w:pPr>
    </w:p>
    <w:p w14:paraId="586D1663" w14:textId="77777777" w:rsidR="001D0A08" w:rsidRDefault="001D0A08" w:rsidP="001C6412">
      <w:pPr>
        <w:rPr>
          <w:rFonts w:cstheme="minorHAnsi"/>
          <w:sz w:val="24"/>
          <w:szCs w:val="24"/>
        </w:rPr>
      </w:pPr>
    </w:p>
    <w:p w14:paraId="45E69D17" w14:textId="517A35C1" w:rsidR="00190720" w:rsidRPr="005F3009" w:rsidRDefault="001C6412" w:rsidP="001C6412">
      <w:pPr>
        <w:rPr>
          <w:rFonts w:cstheme="minorHAnsi"/>
          <w:sz w:val="24"/>
          <w:szCs w:val="24"/>
        </w:rPr>
      </w:pPr>
      <w:r w:rsidRPr="005F3009">
        <w:rPr>
          <w:rFonts w:cstheme="minorHAnsi"/>
          <w:sz w:val="24"/>
          <w:szCs w:val="24"/>
        </w:rPr>
        <w:t xml:space="preserve">Liaison: </w:t>
      </w:r>
      <w:r w:rsidR="005D3AA4" w:rsidRPr="005F3009">
        <w:rPr>
          <w:rFonts w:cstheme="minorHAnsi"/>
          <w:sz w:val="24"/>
          <w:szCs w:val="24"/>
        </w:rPr>
        <w:t>Dr. Aysegul Timur</w:t>
      </w:r>
      <w:r w:rsidR="003308BC" w:rsidRPr="005F3009">
        <w:rPr>
          <w:rFonts w:cstheme="minorHAnsi"/>
          <w:sz w:val="24"/>
          <w:szCs w:val="24"/>
          <w:highlight w:val="yellow"/>
        </w:rPr>
        <w:t xml:space="preserve"> </w:t>
      </w:r>
    </w:p>
    <w:p w14:paraId="3B254516" w14:textId="146406FF" w:rsidR="00190720" w:rsidRPr="005F3009" w:rsidRDefault="00190720" w:rsidP="001C6412">
      <w:pPr>
        <w:rPr>
          <w:rFonts w:cstheme="minorHAnsi"/>
          <w:sz w:val="24"/>
          <w:szCs w:val="24"/>
        </w:rPr>
      </w:pPr>
      <w:r w:rsidRPr="005F3009">
        <w:rPr>
          <w:rFonts w:cstheme="minorHAnsi"/>
          <w:sz w:val="24"/>
          <w:szCs w:val="24"/>
        </w:rPr>
        <w:t>Faculty Senate Liaison</w:t>
      </w:r>
      <w:r w:rsidR="00952972" w:rsidRPr="005F3009">
        <w:rPr>
          <w:rFonts w:cstheme="minorHAnsi"/>
          <w:sz w:val="24"/>
          <w:szCs w:val="24"/>
        </w:rPr>
        <w:t xml:space="preserve">: </w:t>
      </w:r>
      <w:r w:rsidR="00F62B0F" w:rsidRPr="005F3009">
        <w:rPr>
          <w:rFonts w:cstheme="minorHAnsi"/>
          <w:sz w:val="24"/>
          <w:szCs w:val="24"/>
        </w:rPr>
        <w:t>Anna Carlin</w:t>
      </w:r>
      <w:r w:rsidR="00783C2A" w:rsidRPr="005F3009">
        <w:rPr>
          <w:rFonts w:cstheme="minorHAnsi"/>
          <w:sz w:val="24"/>
          <w:szCs w:val="24"/>
        </w:rPr>
        <w:t xml:space="preserve"> </w:t>
      </w:r>
    </w:p>
    <w:p w14:paraId="043D98ED" w14:textId="190D17AC" w:rsidR="001800E5" w:rsidRPr="005F3009" w:rsidRDefault="00904E74" w:rsidP="000E271F">
      <w:pPr>
        <w:pStyle w:val="NoSpacing"/>
        <w:rPr>
          <w:rFonts w:cstheme="minorHAnsi"/>
          <w:sz w:val="24"/>
          <w:szCs w:val="24"/>
        </w:rPr>
      </w:pPr>
      <w:r w:rsidRPr="005F3009">
        <w:rPr>
          <w:rFonts w:cstheme="minorHAnsi"/>
          <w:sz w:val="24"/>
          <w:szCs w:val="24"/>
        </w:rPr>
        <w:t>Student Government Liaison</w:t>
      </w:r>
      <w:r w:rsidR="000F1B64" w:rsidRPr="005F3009">
        <w:rPr>
          <w:rFonts w:cstheme="minorHAnsi"/>
          <w:sz w:val="24"/>
          <w:szCs w:val="24"/>
        </w:rPr>
        <w:t xml:space="preserve">: </w:t>
      </w:r>
      <w:r w:rsidR="00A864E9" w:rsidRPr="00A864E9">
        <w:rPr>
          <w:rFonts w:cstheme="minorHAnsi"/>
          <w:sz w:val="24"/>
          <w:szCs w:val="24"/>
        </w:rPr>
        <w:t>Annastasia Samuels</w:t>
      </w:r>
    </w:p>
    <w:p w14:paraId="4A205E0A" w14:textId="02ECC368" w:rsidR="00581735" w:rsidRPr="005F3009" w:rsidRDefault="00F31350" w:rsidP="009250D7">
      <w:pPr>
        <w:spacing w:after="160" w:line="259" w:lineRule="auto"/>
        <w:rPr>
          <w:rFonts w:cstheme="minorHAnsi"/>
          <w:sz w:val="24"/>
          <w:szCs w:val="24"/>
        </w:rPr>
      </w:pPr>
      <w:r w:rsidRPr="005F3009">
        <w:rPr>
          <w:rFonts w:cstheme="minorHAnsi"/>
          <w:sz w:val="24"/>
          <w:szCs w:val="24"/>
        </w:rPr>
        <w:t>Black Faculty Staff A</w:t>
      </w:r>
      <w:r w:rsidR="005D48E9">
        <w:rPr>
          <w:rFonts w:cstheme="minorHAnsi"/>
          <w:sz w:val="24"/>
          <w:szCs w:val="24"/>
        </w:rPr>
        <w:t>ssociation</w:t>
      </w:r>
      <w:r w:rsidRPr="005F3009">
        <w:rPr>
          <w:rFonts w:cstheme="minorHAnsi"/>
          <w:sz w:val="24"/>
          <w:szCs w:val="24"/>
        </w:rPr>
        <w:t xml:space="preserve"> (BFSA) Liaison:</w:t>
      </w:r>
      <w:r w:rsidR="00F62B0F" w:rsidRPr="005F3009">
        <w:rPr>
          <w:rFonts w:cstheme="minorHAnsi"/>
          <w:sz w:val="24"/>
          <w:szCs w:val="24"/>
        </w:rPr>
        <w:t xml:space="preserve"> </w:t>
      </w:r>
      <w:r w:rsidR="00A864E9" w:rsidRPr="000F05CE">
        <w:rPr>
          <w:rFonts w:cstheme="minorHAnsi"/>
          <w:noProof/>
          <w:sz w:val="24"/>
          <w:szCs w:val="24"/>
        </w:rPr>
        <w:t>Mirielle Jackueux</w:t>
      </w:r>
    </w:p>
    <w:tbl>
      <w:tblPr>
        <w:tblStyle w:val="TableGrid"/>
        <w:tblpPr w:leftFromText="180" w:rightFromText="180" w:vertAnchor="text" w:tblpX="-113" w:tblpY="1"/>
        <w:tblOverlap w:val="never"/>
        <w:tblW w:w="5000" w:type="pct"/>
        <w:tblLayout w:type="fixed"/>
        <w:tblLook w:val="04A0" w:firstRow="1" w:lastRow="0" w:firstColumn="1" w:lastColumn="0" w:noHBand="0" w:noVBand="1"/>
      </w:tblPr>
      <w:tblGrid>
        <w:gridCol w:w="1615"/>
        <w:gridCol w:w="1621"/>
        <w:gridCol w:w="7914"/>
      </w:tblGrid>
      <w:tr w:rsidR="005D03B5" w:rsidRPr="005F3009" w14:paraId="5E0F9954" w14:textId="77777777" w:rsidTr="00127E7E">
        <w:trPr>
          <w:tblHeader/>
        </w:trPr>
        <w:tc>
          <w:tcPr>
            <w:tcW w:w="724" w:type="pct"/>
          </w:tcPr>
          <w:p w14:paraId="56C48A56" w14:textId="77777777" w:rsidR="000E271F" w:rsidRPr="005F3009" w:rsidRDefault="000E271F" w:rsidP="007954EC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lastRenderedPageBreak/>
              <w:br w:type="page"/>
              <w:t>Agenda Item</w:t>
            </w:r>
          </w:p>
        </w:tc>
        <w:tc>
          <w:tcPr>
            <w:tcW w:w="727" w:type="pct"/>
          </w:tcPr>
          <w:p w14:paraId="4CFBE3E0" w14:textId="77777777" w:rsidR="000E271F" w:rsidRPr="005F3009" w:rsidRDefault="000E271F" w:rsidP="007954EC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>Responsible</w:t>
            </w:r>
          </w:p>
        </w:tc>
        <w:tc>
          <w:tcPr>
            <w:tcW w:w="3549" w:type="pct"/>
          </w:tcPr>
          <w:p w14:paraId="7661F205" w14:textId="77777777" w:rsidR="000E271F" w:rsidRPr="005F3009" w:rsidRDefault="000E271F" w:rsidP="007954EC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>Discussion</w:t>
            </w:r>
          </w:p>
        </w:tc>
      </w:tr>
      <w:tr w:rsidR="005D03B5" w:rsidRPr="005F3009" w14:paraId="23FFBCB9" w14:textId="77777777" w:rsidTr="00127E7E">
        <w:trPr>
          <w:trHeight w:val="260"/>
        </w:trPr>
        <w:tc>
          <w:tcPr>
            <w:tcW w:w="724" w:type="pct"/>
          </w:tcPr>
          <w:p w14:paraId="177A0B5A" w14:textId="0E21EF9A" w:rsidR="000E271F" w:rsidRPr="005F3009" w:rsidRDefault="000E271F" w:rsidP="007954EC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 xml:space="preserve">Approval of Minutes </w:t>
            </w:r>
          </w:p>
        </w:tc>
        <w:tc>
          <w:tcPr>
            <w:tcW w:w="727" w:type="pct"/>
          </w:tcPr>
          <w:p w14:paraId="40123B62" w14:textId="6BB2156D" w:rsidR="000E271F" w:rsidRPr="00843058" w:rsidRDefault="000A2B45" w:rsidP="007954EC">
            <w:pPr>
              <w:pStyle w:val="NoSpacing"/>
              <w:ind w:left="0" w:firstLine="0"/>
              <w:rPr>
                <w:rFonts w:cstheme="minorHAnsi"/>
                <w:sz w:val="20"/>
                <w:szCs w:val="20"/>
              </w:rPr>
            </w:pPr>
            <w:r w:rsidRPr="00843058">
              <w:rPr>
                <w:rFonts w:cstheme="minorHAnsi"/>
                <w:sz w:val="20"/>
                <w:szCs w:val="20"/>
              </w:rPr>
              <w:t>Representatives</w:t>
            </w:r>
          </w:p>
        </w:tc>
        <w:tc>
          <w:tcPr>
            <w:tcW w:w="3549" w:type="pct"/>
            <w:shd w:val="clear" w:color="auto" w:fill="auto"/>
          </w:tcPr>
          <w:p w14:paraId="7C6D5105" w14:textId="32CFE82D" w:rsidR="000E271F" w:rsidRPr="005F3009" w:rsidRDefault="000E271F" w:rsidP="00A24186">
            <w:pPr>
              <w:spacing w:after="160" w:line="259" w:lineRule="auto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 xml:space="preserve"> Approval of </w:t>
            </w:r>
            <w:r w:rsidR="008F40E4">
              <w:rPr>
                <w:rFonts w:cstheme="minorHAnsi"/>
                <w:sz w:val="24"/>
                <w:szCs w:val="24"/>
              </w:rPr>
              <w:t>November</w:t>
            </w:r>
            <w:r w:rsidR="00E32235">
              <w:rPr>
                <w:rFonts w:cstheme="minorHAnsi"/>
                <w:sz w:val="24"/>
                <w:szCs w:val="24"/>
              </w:rPr>
              <w:t xml:space="preserve"> </w:t>
            </w:r>
            <w:r w:rsidRPr="005F3009">
              <w:rPr>
                <w:rFonts w:cstheme="minorHAnsi"/>
                <w:sz w:val="24"/>
                <w:szCs w:val="24"/>
              </w:rPr>
              <w:t>Minutes</w:t>
            </w:r>
          </w:p>
          <w:p w14:paraId="08CA2BD3" w14:textId="36ED49AB" w:rsidR="000E271F" w:rsidRPr="005F3009" w:rsidRDefault="000E271F" w:rsidP="00F86C19">
            <w:pPr>
              <w:pStyle w:val="ListParagraph"/>
              <w:numPr>
                <w:ilvl w:val="1"/>
                <w:numId w:val="2"/>
              </w:numPr>
              <w:ind w:left="288" w:hanging="288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 xml:space="preserve">Motion to approve: </w:t>
            </w:r>
            <w:r w:rsidR="00906B30">
              <w:rPr>
                <w:rFonts w:cstheme="minorHAnsi"/>
                <w:sz w:val="24"/>
                <w:szCs w:val="24"/>
              </w:rPr>
              <w:t>Zac</w:t>
            </w:r>
          </w:p>
          <w:p w14:paraId="4EFFECA2" w14:textId="6DE6B76F" w:rsidR="000E271F" w:rsidRPr="005F3009" w:rsidRDefault="000E271F" w:rsidP="00F86C19">
            <w:pPr>
              <w:pStyle w:val="ListParagraph"/>
              <w:numPr>
                <w:ilvl w:val="1"/>
                <w:numId w:val="2"/>
              </w:numPr>
              <w:ind w:left="288" w:hanging="288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 xml:space="preserve">Second: </w:t>
            </w:r>
            <w:r w:rsidR="00906B30">
              <w:rPr>
                <w:rFonts w:cstheme="minorHAnsi"/>
                <w:sz w:val="24"/>
                <w:szCs w:val="24"/>
              </w:rPr>
              <w:t>Troy</w:t>
            </w:r>
          </w:p>
          <w:p w14:paraId="4B25D86B" w14:textId="2DC85C2F" w:rsidR="000E271F" w:rsidRPr="005F3009" w:rsidRDefault="000E271F" w:rsidP="00F86C19">
            <w:pPr>
              <w:pStyle w:val="ListParagraph"/>
              <w:numPr>
                <w:ilvl w:val="1"/>
                <w:numId w:val="2"/>
              </w:numPr>
              <w:ind w:left="288" w:hanging="288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>Any discussion</w:t>
            </w:r>
            <w:r w:rsidR="002C7802" w:rsidRPr="005F3009">
              <w:rPr>
                <w:rFonts w:cstheme="minorHAnsi"/>
                <w:sz w:val="24"/>
                <w:szCs w:val="24"/>
              </w:rPr>
              <w:t>:</w:t>
            </w:r>
            <w:r w:rsidR="00A94199">
              <w:rPr>
                <w:rFonts w:cstheme="minorHAnsi"/>
                <w:sz w:val="24"/>
                <w:szCs w:val="24"/>
              </w:rPr>
              <w:t xml:space="preserve"> None</w:t>
            </w:r>
          </w:p>
          <w:p w14:paraId="05EC6B59" w14:textId="7393F405" w:rsidR="000E271F" w:rsidRPr="005F3009" w:rsidRDefault="000E271F" w:rsidP="00F86C19">
            <w:pPr>
              <w:pStyle w:val="ListParagraph"/>
              <w:numPr>
                <w:ilvl w:val="1"/>
                <w:numId w:val="2"/>
              </w:numPr>
              <w:ind w:left="288" w:hanging="288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>Approve:</w:t>
            </w:r>
            <w:r w:rsidR="00A94199">
              <w:rPr>
                <w:rFonts w:cstheme="minorHAnsi"/>
                <w:sz w:val="24"/>
                <w:szCs w:val="24"/>
              </w:rPr>
              <w:t xml:space="preserve"> </w:t>
            </w:r>
            <w:r w:rsidR="008F40E4">
              <w:rPr>
                <w:rFonts w:cstheme="minorHAnsi"/>
                <w:sz w:val="24"/>
                <w:szCs w:val="24"/>
              </w:rPr>
              <w:t>20</w:t>
            </w:r>
          </w:p>
          <w:p w14:paraId="59DEED14" w14:textId="6DCABBE1" w:rsidR="000E271F" w:rsidRPr="005F3009" w:rsidRDefault="000E271F" w:rsidP="00F86C19">
            <w:pPr>
              <w:pStyle w:val="ListParagraph"/>
              <w:numPr>
                <w:ilvl w:val="1"/>
                <w:numId w:val="2"/>
              </w:numPr>
              <w:ind w:left="288" w:hanging="288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 xml:space="preserve">Dissent: </w:t>
            </w:r>
          </w:p>
          <w:p w14:paraId="563D9882" w14:textId="15968800" w:rsidR="000E271F" w:rsidRPr="005F3009" w:rsidRDefault="000E271F" w:rsidP="00F86C19">
            <w:pPr>
              <w:pStyle w:val="ListParagraph"/>
              <w:widowControl w:val="0"/>
              <w:numPr>
                <w:ilvl w:val="0"/>
                <w:numId w:val="1"/>
              </w:numPr>
              <w:ind w:left="288" w:hanging="288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>Abstain</w:t>
            </w:r>
            <w:r w:rsidR="00C645AE" w:rsidRPr="005F3009">
              <w:rPr>
                <w:rFonts w:cstheme="minorHAnsi"/>
                <w:sz w:val="24"/>
                <w:szCs w:val="24"/>
              </w:rPr>
              <w:t>:</w:t>
            </w:r>
            <w:r w:rsidR="0027130B" w:rsidRPr="005F3009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5D03B5" w:rsidRPr="005F3009" w14:paraId="63D57036" w14:textId="77777777" w:rsidTr="00127E7E">
        <w:tc>
          <w:tcPr>
            <w:tcW w:w="724" w:type="pct"/>
            <w:tcBorders>
              <w:bottom w:val="nil"/>
            </w:tcBorders>
          </w:tcPr>
          <w:p w14:paraId="24F7BA7C" w14:textId="5EE9BD43" w:rsidR="000E271F" w:rsidRPr="005F3009" w:rsidRDefault="000E271F" w:rsidP="007954EC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>Officer Reports</w:t>
            </w:r>
          </w:p>
        </w:tc>
        <w:tc>
          <w:tcPr>
            <w:tcW w:w="727" w:type="pct"/>
            <w:tcBorders>
              <w:bottom w:val="nil"/>
            </w:tcBorders>
          </w:tcPr>
          <w:p w14:paraId="4032C1A3" w14:textId="77777777" w:rsidR="000E271F" w:rsidRPr="005F3009" w:rsidRDefault="000E271F" w:rsidP="007954EC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 xml:space="preserve">President, </w:t>
            </w:r>
          </w:p>
          <w:p w14:paraId="4EB9E024" w14:textId="6D7FBC60" w:rsidR="000E271F" w:rsidRPr="005F3009" w:rsidRDefault="000F05CE" w:rsidP="007954EC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isha Lewis</w:t>
            </w:r>
          </w:p>
        </w:tc>
        <w:tc>
          <w:tcPr>
            <w:tcW w:w="3549" w:type="pct"/>
            <w:tcBorders>
              <w:bottom w:val="nil"/>
            </w:tcBorders>
          </w:tcPr>
          <w:p w14:paraId="3CC2F190" w14:textId="33C634EE" w:rsidR="00E32235" w:rsidRPr="00531E70" w:rsidRDefault="00906B30" w:rsidP="00531E7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 report</w:t>
            </w:r>
          </w:p>
        </w:tc>
      </w:tr>
      <w:tr w:rsidR="005D03B5" w:rsidRPr="005F3009" w14:paraId="29887CBC" w14:textId="77777777" w:rsidTr="00B02A61">
        <w:trPr>
          <w:trHeight w:val="1448"/>
        </w:trPr>
        <w:tc>
          <w:tcPr>
            <w:tcW w:w="724" w:type="pct"/>
          </w:tcPr>
          <w:p w14:paraId="0E3EAF8C" w14:textId="130E6AFD" w:rsidR="000E271F" w:rsidRPr="005F3009" w:rsidRDefault="000E271F" w:rsidP="007954EC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7" w:type="pct"/>
          </w:tcPr>
          <w:p w14:paraId="15E13EDE" w14:textId="1310F84D" w:rsidR="000E271F" w:rsidRPr="005F3009" w:rsidRDefault="000E271F" w:rsidP="007954EC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 xml:space="preserve">Vice President, </w:t>
            </w:r>
            <w:r w:rsidR="00E71D4C">
              <w:rPr>
                <w:rFonts w:cstheme="minorHAnsi"/>
                <w:sz w:val="24"/>
                <w:szCs w:val="24"/>
              </w:rPr>
              <w:t>Kristen Vanselow</w:t>
            </w:r>
          </w:p>
        </w:tc>
        <w:tc>
          <w:tcPr>
            <w:tcW w:w="3549" w:type="pct"/>
          </w:tcPr>
          <w:p w14:paraId="7D35762E" w14:textId="04A61371" w:rsidR="00E32235" w:rsidRPr="005F3009" w:rsidRDefault="00906B30" w:rsidP="00EA12FA">
            <w:pPr>
              <w:tabs>
                <w:tab w:val="left" w:pos="841"/>
              </w:tabs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No report </w:t>
            </w:r>
          </w:p>
        </w:tc>
      </w:tr>
      <w:tr w:rsidR="005D03B5" w:rsidRPr="005F3009" w14:paraId="4CC689AB" w14:textId="77777777" w:rsidTr="00127E7E">
        <w:tc>
          <w:tcPr>
            <w:tcW w:w="724" w:type="pct"/>
          </w:tcPr>
          <w:p w14:paraId="7425F9B5" w14:textId="77777777" w:rsidR="000E271F" w:rsidRPr="005F3009" w:rsidRDefault="000E271F" w:rsidP="007954EC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7" w:type="pct"/>
          </w:tcPr>
          <w:p w14:paraId="32257B42" w14:textId="77777777" w:rsidR="000E271F" w:rsidRPr="005F3009" w:rsidRDefault="000E271F" w:rsidP="007954EC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 xml:space="preserve">Secretary, </w:t>
            </w:r>
          </w:p>
          <w:p w14:paraId="6FE9848B" w14:textId="1D80E12F" w:rsidR="002C7802" w:rsidRPr="005F3009" w:rsidRDefault="002C7802" w:rsidP="007954EC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>Amy Craig</w:t>
            </w:r>
          </w:p>
        </w:tc>
        <w:tc>
          <w:tcPr>
            <w:tcW w:w="3549" w:type="pct"/>
          </w:tcPr>
          <w:p w14:paraId="6C8EC8FF" w14:textId="5AEED3DE" w:rsidR="000F05CE" w:rsidRPr="005F3009" w:rsidRDefault="00531E70" w:rsidP="00866362">
            <w:pPr>
              <w:ind w:left="0" w:firstLine="0"/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Ombuds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8F40E4">
              <w:rPr>
                <w:rFonts w:cstheme="minorHAnsi"/>
                <w:sz w:val="24"/>
                <w:szCs w:val="24"/>
              </w:rPr>
              <w:t xml:space="preserve">hiring </w:t>
            </w:r>
            <w:r>
              <w:rPr>
                <w:rFonts w:cstheme="minorHAnsi"/>
                <w:sz w:val="24"/>
                <w:szCs w:val="24"/>
              </w:rPr>
              <w:t>update</w:t>
            </w:r>
            <w:r w:rsidR="00906B30">
              <w:rPr>
                <w:rFonts w:cstheme="minorHAnsi"/>
                <w:sz w:val="24"/>
                <w:szCs w:val="24"/>
              </w:rPr>
              <w:t>: 3 candidates</w:t>
            </w:r>
            <w:r w:rsidR="008F40E4">
              <w:rPr>
                <w:rFonts w:cstheme="minorHAnsi"/>
                <w:sz w:val="24"/>
                <w:szCs w:val="24"/>
              </w:rPr>
              <w:t xml:space="preserve"> interviewed and SAC had a representative to speak to each candidate; once hired, </w:t>
            </w:r>
            <w:r w:rsidR="00906B30">
              <w:rPr>
                <w:rFonts w:cstheme="minorHAnsi"/>
                <w:sz w:val="24"/>
                <w:szCs w:val="24"/>
              </w:rPr>
              <w:t xml:space="preserve">might be a good person to invite as a liaison </w:t>
            </w:r>
          </w:p>
        </w:tc>
      </w:tr>
      <w:tr w:rsidR="005D03B5" w:rsidRPr="005F3009" w14:paraId="023286EC" w14:textId="77777777" w:rsidTr="00127E7E">
        <w:trPr>
          <w:trHeight w:val="728"/>
        </w:trPr>
        <w:tc>
          <w:tcPr>
            <w:tcW w:w="724" w:type="pct"/>
          </w:tcPr>
          <w:p w14:paraId="779C458D" w14:textId="77777777" w:rsidR="000E271F" w:rsidRPr="005F3009" w:rsidRDefault="000E271F" w:rsidP="007954EC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7" w:type="pct"/>
          </w:tcPr>
          <w:p w14:paraId="3351DCD9" w14:textId="62ADCDFE" w:rsidR="000E271F" w:rsidRPr="005F3009" w:rsidRDefault="000E271F" w:rsidP="007954EC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>Treasurer,</w:t>
            </w:r>
            <w:r w:rsidR="002D6CB0" w:rsidRPr="005F3009">
              <w:rPr>
                <w:rFonts w:cstheme="minorHAnsi"/>
                <w:sz w:val="24"/>
                <w:szCs w:val="24"/>
              </w:rPr>
              <w:t xml:space="preserve"> </w:t>
            </w:r>
            <w:r w:rsidR="008F31D1" w:rsidRPr="005F3009">
              <w:rPr>
                <w:rFonts w:cstheme="minorHAnsi"/>
                <w:sz w:val="24"/>
                <w:szCs w:val="24"/>
              </w:rPr>
              <w:t>Amy Hall</w:t>
            </w:r>
          </w:p>
          <w:p w14:paraId="412529A9" w14:textId="5FAC99C2" w:rsidR="000E271F" w:rsidRPr="005F3009" w:rsidRDefault="000E271F" w:rsidP="007954EC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49" w:type="pct"/>
          </w:tcPr>
          <w:p w14:paraId="35AFF6FB" w14:textId="3C27C856" w:rsidR="00BB4F1C" w:rsidRDefault="00906B30" w:rsidP="00531E70">
            <w:pPr>
              <w:pStyle w:val="NoSpacing"/>
            </w:pPr>
            <w:r>
              <w:t xml:space="preserve">$2000 donation to </w:t>
            </w:r>
            <w:r w:rsidR="008F40E4">
              <w:t>Hurricane</w:t>
            </w:r>
            <w:r>
              <w:t xml:space="preserve"> Ian relief is completed and matched by Foundation for total $4000</w:t>
            </w:r>
            <w:r w:rsidR="008F40E4">
              <w:t xml:space="preserve"> donation</w:t>
            </w:r>
          </w:p>
          <w:p w14:paraId="1F6A907B" w14:textId="10700876" w:rsidR="00906B30" w:rsidRDefault="00906B30" w:rsidP="00531E70">
            <w:pPr>
              <w:pStyle w:val="NoSpacing"/>
            </w:pPr>
            <w:r>
              <w:t>SAC is registered for FGCU Give Day in March, Kiley and Monica will spearhead the crowdfunding aspect</w:t>
            </w:r>
          </w:p>
          <w:p w14:paraId="49BC008D" w14:textId="68EBB614" w:rsidR="00906B30" w:rsidRPr="00C520EF" w:rsidRDefault="00906B30" w:rsidP="00531E70">
            <w:pPr>
              <w:pStyle w:val="NoSpacing"/>
            </w:pPr>
            <w:r>
              <w:t xml:space="preserve">In New Business discuss </w:t>
            </w:r>
            <w:r w:rsidR="008F40E4">
              <w:t xml:space="preserve">details of </w:t>
            </w:r>
            <w:r>
              <w:t xml:space="preserve">increasing SAC scholarships, Foundation and </w:t>
            </w:r>
            <w:r w:rsidR="008F40E4">
              <w:t>Financial</w:t>
            </w:r>
            <w:r>
              <w:t xml:space="preserve"> Aid all approve</w:t>
            </w:r>
            <w:r w:rsidR="008F40E4">
              <w:t xml:space="preserve"> to keep two annually</w:t>
            </w:r>
          </w:p>
        </w:tc>
      </w:tr>
      <w:tr w:rsidR="00537FCF" w:rsidRPr="005F3009" w14:paraId="220037D5" w14:textId="77777777" w:rsidTr="00127E7E">
        <w:trPr>
          <w:trHeight w:val="818"/>
        </w:trPr>
        <w:tc>
          <w:tcPr>
            <w:tcW w:w="724" w:type="pct"/>
          </w:tcPr>
          <w:p w14:paraId="1A86CA7B" w14:textId="77777777" w:rsidR="00537FCF" w:rsidRPr="005F3009" w:rsidRDefault="00537FCF" w:rsidP="007954EC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7" w:type="pct"/>
          </w:tcPr>
          <w:p w14:paraId="40127ED7" w14:textId="697AAF77" w:rsidR="00537FCF" w:rsidRPr="005F3009" w:rsidRDefault="00537FCF" w:rsidP="007954EC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mmunications, Kiley Barnett</w:t>
            </w:r>
          </w:p>
        </w:tc>
        <w:tc>
          <w:tcPr>
            <w:tcW w:w="3549" w:type="pct"/>
          </w:tcPr>
          <w:p w14:paraId="1A7E7712" w14:textId="692FA0EF" w:rsidR="00906B30" w:rsidRDefault="00906B30" w:rsidP="007C2689">
            <w:r>
              <w:t xml:space="preserve">David Vasquez will be January guest, open to questions via email to prepare </w:t>
            </w:r>
          </w:p>
          <w:p w14:paraId="5CF564E0" w14:textId="1821065A" w:rsidR="00BB4F1C" w:rsidRDefault="00531E70" w:rsidP="007C2689">
            <w:r>
              <w:t>Website</w:t>
            </w:r>
            <w:r w:rsidR="008F40E4">
              <w:t xml:space="preserve"> has been </w:t>
            </w:r>
            <w:r>
              <w:t>restructure</w:t>
            </w:r>
            <w:r w:rsidR="008F40E4">
              <w:t>d so</w:t>
            </w:r>
            <w:r w:rsidR="00906B30">
              <w:t xml:space="preserve"> take a look</w:t>
            </w:r>
          </w:p>
          <w:p w14:paraId="2098D3C0" w14:textId="4FB7F7F3" w:rsidR="00531E70" w:rsidRDefault="00531E70" w:rsidP="007C2689">
            <w:r>
              <w:t xml:space="preserve">Sample </w:t>
            </w:r>
            <w:r w:rsidR="008F40E4">
              <w:t>SAC pamphlet/brochure created for another information resource</w:t>
            </w:r>
          </w:p>
        </w:tc>
      </w:tr>
      <w:tr w:rsidR="005D03B5" w:rsidRPr="005F3009" w14:paraId="6A948B4E" w14:textId="77777777" w:rsidTr="00127E7E">
        <w:trPr>
          <w:trHeight w:val="818"/>
        </w:trPr>
        <w:tc>
          <w:tcPr>
            <w:tcW w:w="724" w:type="pct"/>
          </w:tcPr>
          <w:p w14:paraId="676ECA99" w14:textId="361298E3" w:rsidR="000E271F" w:rsidRPr="005F3009" w:rsidRDefault="000E271F" w:rsidP="007954EC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>Finest of the Flock</w:t>
            </w:r>
          </w:p>
        </w:tc>
        <w:tc>
          <w:tcPr>
            <w:tcW w:w="727" w:type="pct"/>
          </w:tcPr>
          <w:p w14:paraId="344A1225" w14:textId="094780BD" w:rsidR="000E271F" w:rsidRPr="005F3009" w:rsidRDefault="000E271F" w:rsidP="007954EC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>Chair</w:t>
            </w:r>
            <w:r w:rsidR="00730A2F">
              <w:rPr>
                <w:rFonts w:cstheme="minorHAnsi"/>
                <w:sz w:val="24"/>
                <w:szCs w:val="24"/>
              </w:rPr>
              <w:t>,</w:t>
            </w:r>
            <w:r w:rsidR="006171C8">
              <w:rPr>
                <w:rFonts w:cstheme="minorHAnsi"/>
                <w:sz w:val="24"/>
                <w:szCs w:val="24"/>
              </w:rPr>
              <w:t xml:space="preserve"> Diane Bova</w:t>
            </w:r>
          </w:p>
          <w:p w14:paraId="205F38A3" w14:textId="34305804" w:rsidR="00AE74B4" w:rsidRPr="005F3009" w:rsidRDefault="00AE74B4" w:rsidP="007954EC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49" w:type="pct"/>
          </w:tcPr>
          <w:p w14:paraId="590B6A89" w14:textId="18E0AB8A" w:rsidR="006171C8" w:rsidRDefault="00531E70" w:rsidP="007C2689">
            <w:r>
              <w:t>Nominees:</w:t>
            </w:r>
            <w:r w:rsidR="00906B30">
              <w:t xml:space="preserve"> No nominations between Nov 16 and now, so will offer two awards in January</w:t>
            </w:r>
          </w:p>
          <w:p w14:paraId="605E004E" w14:textId="755C2B05" w:rsidR="00BB4F1C" w:rsidRPr="00C0416F" w:rsidRDefault="00BB4F1C" w:rsidP="00BB4F1C">
            <w:pPr>
              <w:ind w:left="0" w:firstLine="0"/>
            </w:pPr>
            <w:r>
              <w:t>FOF Spotlight</w:t>
            </w:r>
            <w:r w:rsidR="00531E70">
              <w:t xml:space="preserve">: </w:t>
            </w:r>
            <w:r w:rsidR="00906B30">
              <w:t>None for December</w:t>
            </w:r>
          </w:p>
        </w:tc>
      </w:tr>
      <w:tr w:rsidR="005D03B5" w:rsidRPr="005F3009" w14:paraId="2FBC2F5F" w14:textId="77777777" w:rsidTr="00127E7E">
        <w:tc>
          <w:tcPr>
            <w:tcW w:w="724" w:type="pct"/>
            <w:tcBorders>
              <w:bottom w:val="nil"/>
            </w:tcBorders>
          </w:tcPr>
          <w:p w14:paraId="630F138C" w14:textId="584DCB6C" w:rsidR="000E271F" w:rsidRPr="005F3009" w:rsidRDefault="00C22AB5" w:rsidP="00994F1A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ublic Comment</w:t>
            </w:r>
          </w:p>
        </w:tc>
        <w:tc>
          <w:tcPr>
            <w:tcW w:w="727" w:type="pct"/>
            <w:tcBorders>
              <w:bottom w:val="nil"/>
            </w:tcBorders>
          </w:tcPr>
          <w:p w14:paraId="546DBCD2" w14:textId="3977660D" w:rsidR="000E271F" w:rsidRPr="005F3009" w:rsidRDefault="000E271F" w:rsidP="00994F1A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49" w:type="pct"/>
            <w:tcBorders>
              <w:bottom w:val="nil"/>
            </w:tcBorders>
            <w:shd w:val="clear" w:color="auto" w:fill="auto"/>
          </w:tcPr>
          <w:p w14:paraId="10F1B1C3" w14:textId="27C2DE91" w:rsidR="00F33B31" w:rsidRPr="005F3009" w:rsidRDefault="00D2791C" w:rsidP="00C645A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ne</w:t>
            </w:r>
          </w:p>
        </w:tc>
      </w:tr>
      <w:tr w:rsidR="005D03B5" w:rsidRPr="005F3009" w14:paraId="59A601EE" w14:textId="77777777" w:rsidTr="00127E7E">
        <w:trPr>
          <w:trHeight w:val="1097"/>
        </w:trPr>
        <w:tc>
          <w:tcPr>
            <w:tcW w:w="724" w:type="pct"/>
            <w:shd w:val="clear" w:color="auto" w:fill="auto"/>
          </w:tcPr>
          <w:p w14:paraId="5FB11B62" w14:textId="1DB0CAA1" w:rsidR="000E271F" w:rsidRPr="005F3009" w:rsidRDefault="000E271F" w:rsidP="00994F1A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>SAC Liaison Reports</w:t>
            </w:r>
          </w:p>
        </w:tc>
        <w:tc>
          <w:tcPr>
            <w:tcW w:w="727" w:type="pct"/>
            <w:shd w:val="clear" w:color="auto" w:fill="auto"/>
          </w:tcPr>
          <w:p w14:paraId="225A53F0" w14:textId="025576BF" w:rsidR="000E271F" w:rsidRPr="005F3009" w:rsidRDefault="000E271F" w:rsidP="00994F1A">
            <w:pPr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 xml:space="preserve"> Dr.</w:t>
            </w:r>
            <w:r w:rsidR="000D0332" w:rsidRPr="005F3009">
              <w:rPr>
                <w:rFonts w:cstheme="minorHAnsi"/>
                <w:sz w:val="24"/>
                <w:szCs w:val="24"/>
              </w:rPr>
              <w:t xml:space="preserve"> </w:t>
            </w:r>
            <w:r w:rsidRPr="005F3009">
              <w:rPr>
                <w:rFonts w:cstheme="minorHAnsi"/>
                <w:sz w:val="24"/>
                <w:szCs w:val="24"/>
                <w:shd w:val="clear" w:color="auto" w:fill="FFFFFF"/>
              </w:rPr>
              <w:t>Aysegul Timur</w:t>
            </w:r>
          </w:p>
          <w:p w14:paraId="28745598" w14:textId="13CDA442" w:rsidR="000E271F" w:rsidRPr="005F3009" w:rsidRDefault="000E271F" w:rsidP="005C46B5">
            <w:pPr>
              <w:spacing w:after="160" w:line="259" w:lineRule="auto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>(SAC Liaison)</w:t>
            </w:r>
          </w:p>
        </w:tc>
        <w:tc>
          <w:tcPr>
            <w:tcW w:w="3549" w:type="pct"/>
            <w:shd w:val="clear" w:color="auto" w:fill="FFFFFF" w:themeFill="background1"/>
          </w:tcPr>
          <w:p w14:paraId="6D538865" w14:textId="35D8B0AF" w:rsidR="00016D2F" w:rsidRDefault="00D2791C" w:rsidP="00922FE0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anks to </w:t>
            </w:r>
            <w:r w:rsidR="008F40E4">
              <w:rPr>
                <w:rFonts w:cstheme="minorHAnsi"/>
                <w:sz w:val="24"/>
                <w:szCs w:val="24"/>
              </w:rPr>
              <w:t xml:space="preserve">SAC’s </w:t>
            </w:r>
            <w:r>
              <w:rPr>
                <w:rFonts w:cstheme="minorHAnsi"/>
                <w:sz w:val="24"/>
                <w:szCs w:val="24"/>
              </w:rPr>
              <w:t>contribution</w:t>
            </w:r>
            <w:r w:rsidR="008F40E4">
              <w:rPr>
                <w:rFonts w:cstheme="minorHAnsi"/>
                <w:sz w:val="24"/>
                <w:szCs w:val="24"/>
              </w:rPr>
              <w:t>s at the</w:t>
            </w:r>
            <w:r>
              <w:rPr>
                <w:rFonts w:cstheme="minorHAnsi"/>
                <w:sz w:val="24"/>
                <w:szCs w:val="24"/>
              </w:rPr>
              <w:t xml:space="preserve"> last meeting to “whiteboard” exercise.</w:t>
            </w:r>
          </w:p>
          <w:p w14:paraId="6983551F" w14:textId="1DDE81AD" w:rsidR="00D2791C" w:rsidRDefault="00D2791C" w:rsidP="00922FE0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s not recommended newsletter to President’s Cabinet yet, still compiling a one pager on what that may look like; not sure if will present it later this month or first of the year after break.</w:t>
            </w:r>
          </w:p>
          <w:p w14:paraId="0CDD0A1A" w14:textId="77777777" w:rsidR="00D2791C" w:rsidRDefault="00D2791C" w:rsidP="00922FE0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OT meeting next week important for next steps of presidential search, 12/8 8:30 am</w:t>
            </w:r>
          </w:p>
          <w:p w14:paraId="12047DA4" w14:textId="5D09F1B7" w:rsidR="00D2791C" w:rsidRPr="00FA5AF2" w:rsidRDefault="00D2791C" w:rsidP="00922FE0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2/7 FGCU Logo reveal at 11am on the Library Lawn</w:t>
            </w:r>
          </w:p>
        </w:tc>
      </w:tr>
      <w:tr w:rsidR="005D03B5" w:rsidRPr="005F3009" w14:paraId="71035CB3" w14:textId="77777777" w:rsidTr="00127E7E">
        <w:tc>
          <w:tcPr>
            <w:tcW w:w="724" w:type="pct"/>
            <w:tcBorders>
              <w:bottom w:val="single" w:sz="4" w:space="0" w:color="auto"/>
            </w:tcBorders>
            <w:shd w:val="clear" w:color="auto" w:fill="auto"/>
          </w:tcPr>
          <w:p w14:paraId="50A4E32C" w14:textId="356421D2" w:rsidR="000E271F" w:rsidRPr="005F3009" w:rsidRDefault="000E271F" w:rsidP="00994F1A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7" w:type="pct"/>
            <w:tcBorders>
              <w:bottom w:val="single" w:sz="4" w:space="0" w:color="auto"/>
            </w:tcBorders>
            <w:shd w:val="clear" w:color="auto" w:fill="auto"/>
          </w:tcPr>
          <w:p w14:paraId="4AEFCD61" w14:textId="73E50F25" w:rsidR="000E271F" w:rsidRPr="005F3009" w:rsidRDefault="000E271F" w:rsidP="00994F1A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 xml:space="preserve"> </w:t>
            </w:r>
            <w:r w:rsidR="00B1333F" w:rsidRPr="005F3009">
              <w:rPr>
                <w:rFonts w:cstheme="minorHAnsi"/>
                <w:sz w:val="24"/>
                <w:szCs w:val="24"/>
              </w:rPr>
              <w:t>Anna Carlin</w:t>
            </w:r>
            <w:r w:rsidRPr="005F3009">
              <w:rPr>
                <w:rFonts w:cstheme="minorHAnsi"/>
                <w:sz w:val="24"/>
                <w:szCs w:val="24"/>
              </w:rPr>
              <w:t xml:space="preserve"> (Faculty Senate)</w:t>
            </w:r>
          </w:p>
          <w:p w14:paraId="3FF2A299" w14:textId="3582EE4F" w:rsidR="000E271F" w:rsidRPr="005F3009" w:rsidRDefault="000E271F" w:rsidP="00994F1A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49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6EE22D23" w14:textId="30E102FB" w:rsidR="006171C8" w:rsidRDefault="00D2791C" w:rsidP="003B7689">
            <w:pPr>
              <w:spacing w:after="160" w:line="259" w:lineRule="auto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pologize for missing a couple meetings, been very busy with </w:t>
            </w:r>
            <w:r w:rsidR="008F40E4">
              <w:rPr>
                <w:rFonts w:cstheme="minorHAnsi"/>
                <w:sz w:val="24"/>
                <w:szCs w:val="24"/>
              </w:rPr>
              <w:t xml:space="preserve">Senate business </w:t>
            </w:r>
            <w:r>
              <w:rPr>
                <w:rFonts w:cstheme="minorHAnsi"/>
                <w:sz w:val="24"/>
                <w:szCs w:val="24"/>
              </w:rPr>
              <w:t>meetings</w:t>
            </w:r>
          </w:p>
          <w:p w14:paraId="04D26630" w14:textId="30C2D361" w:rsidR="00D2791C" w:rsidRDefault="008F40E4" w:rsidP="003B7689">
            <w:pPr>
              <w:spacing w:after="160" w:line="259" w:lineRule="auto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nate has also b</w:t>
            </w:r>
            <w:r w:rsidR="00D2791C">
              <w:rPr>
                <w:rFonts w:cstheme="minorHAnsi"/>
                <w:sz w:val="24"/>
                <w:szCs w:val="24"/>
              </w:rPr>
              <w:t xml:space="preserve">een involved in </w:t>
            </w:r>
            <w:proofErr w:type="spellStart"/>
            <w:r w:rsidR="00D2791C">
              <w:rPr>
                <w:rFonts w:cstheme="minorHAnsi"/>
                <w:sz w:val="24"/>
                <w:szCs w:val="24"/>
              </w:rPr>
              <w:t>Ombuds</w:t>
            </w:r>
            <w:proofErr w:type="spellEnd"/>
            <w:r w:rsidR="00D2791C">
              <w:rPr>
                <w:rFonts w:cstheme="minorHAnsi"/>
                <w:sz w:val="24"/>
                <w:szCs w:val="24"/>
              </w:rPr>
              <w:t xml:space="preserve"> search, hopeful one of the </w:t>
            </w:r>
            <w:r>
              <w:rPr>
                <w:rFonts w:cstheme="minorHAnsi"/>
                <w:sz w:val="24"/>
                <w:szCs w:val="24"/>
              </w:rPr>
              <w:t>candidates</w:t>
            </w:r>
            <w:r w:rsidR="00D2791C">
              <w:rPr>
                <w:rFonts w:cstheme="minorHAnsi"/>
                <w:sz w:val="24"/>
                <w:szCs w:val="24"/>
              </w:rPr>
              <w:t xml:space="preserve"> will represent all FGCU community well</w:t>
            </w:r>
          </w:p>
          <w:p w14:paraId="6DCEF7B3" w14:textId="1E50C467" w:rsidR="00D2791C" w:rsidRDefault="00D2791C" w:rsidP="003B7689">
            <w:pPr>
              <w:spacing w:after="160" w:line="259" w:lineRule="auto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nate is updating documents for evaluation procedures, looked at new draft of 2025-26 calendar today</w:t>
            </w:r>
            <w:r w:rsidR="008F40E4">
              <w:rPr>
                <w:rFonts w:cstheme="minorHAnsi"/>
                <w:sz w:val="24"/>
                <w:szCs w:val="24"/>
              </w:rPr>
              <w:t>, and noted t</w:t>
            </w:r>
            <w:r>
              <w:rPr>
                <w:rFonts w:cstheme="minorHAnsi"/>
                <w:sz w:val="24"/>
                <w:szCs w:val="24"/>
              </w:rPr>
              <w:t>he semester should start on a Monday!</w:t>
            </w:r>
          </w:p>
          <w:p w14:paraId="3D2040F7" w14:textId="598AB0C5" w:rsidR="00D2791C" w:rsidRDefault="008F40E4" w:rsidP="003B7689">
            <w:pPr>
              <w:spacing w:after="160" w:line="259" w:lineRule="auto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 xml:space="preserve">At the </w:t>
            </w:r>
            <w:r w:rsidR="00D2791C">
              <w:rPr>
                <w:rFonts w:cstheme="minorHAnsi"/>
                <w:sz w:val="24"/>
                <w:szCs w:val="24"/>
              </w:rPr>
              <w:t xml:space="preserve">BOG level, </w:t>
            </w:r>
            <w:r>
              <w:rPr>
                <w:rFonts w:cstheme="minorHAnsi"/>
                <w:sz w:val="24"/>
                <w:szCs w:val="24"/>
              </w:rPr>
              <w:t>discussing</w:t>
            </w:r>
            <w:r w:rsidR="00D2791C">
              <w:rPr>
                <w:rFonts w:cstheme="minorHAnsi"/>
                <w:sz w:val="24"/>
                <w:szCs w:val="24"/>
              </w:rPr>
              <w:t xml:space="preserve"> new regulation for posting tenure review, but written </w:t>
            </w:r>
            <w:r>
              <w:rPr>
                <w:rFonts w:cstheme="minorHAnsi"/>
                <w:sz w:val="24"/>
                <w:szCs w:val="24"/>
              </w:rPr>
              <w:t>for</w:t>
            </w:r>
            <w:r w:rsidR="00D2791C">
              <w:rPr>
                <w:rFonts w:cstheme="minorHAnsi"/>
                <w:sz w:val="24"/>
                <w:szCs w:val="24"/>
              </w:rPr>
              <w:t xml:space="preserve"> non-tenure places like FGCU </w:t>
            </w:r>
            <w:r w:rsidR="00D2791C">
              <w:t xml:space="preserve"> </w:t>
            </w:r>
            <w:hyperlink r:id="rId8" w:history="1">
              <w:r w:rsidR="00D2791C" w:rsidRPr="00686EC2">
                <w:rPr>
                  <w:rStyle w:val="Hyperlink"/>
                  <w:rFonts w:cstheme="minorHAnsi"/>
                  <w:sz w:val="24"/>
                  <w:szCs w:val="24"/>
                </w:rPr>
                <w:t>https://www.flbog.edu/wp-content/uploads/2022/11/NoticeofProposedNewRegulation_10.003_Nov2022.pdf</w:t>
              </w:r>
            </w:hyperlink>
          </w:p>
          <w:p w14:paraId="5A549F2C" w14:textId="00BDF05F" w:rsidR="00D2791C" w:rsidRPr="005F3009" w:rsidRDefault="00D2791C" w:rsidP="003B7689">
            <w:pPr>
              <w:spacing w:after="160" w:line="259" w:lineRule="auto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enate is working on research for  participation in the tuition exchange program </w:t>
            </w:r>
            <w:r>
              <w:t xml:space="preserve"> </w:t>
            </w:r>
            <w:hyperlink r:id="rId9" w:history="1">
              <w:r w:rsidRPr="00686EC2">
                <w:rPr>
                  <w:rStyle w:val="Hyperlink"/>
                  <w:rFonts w:cstheme="minorHAnsi"/>
                  <w:sz w:val="24"/>
                  <w:szCs w:val="24"/>
                </w:rPr>
                <w:t>https://www.fgcu.edu/facultysenate/files/2022-23/Draft_resolution_Tuition_Exchange.pdf</w:t>
              </w:r>
            </w:hyperlink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5D03B5" w:rsidRPr="005F3009" w14:paraId="6A81BF0A" w14:textId="77777777" w:rsidTr="00127E7E">
        <w:tc>
          <w:tcPr>
            <w:tcW w:w="724" w:type="pct"/>
            <w:tcBorders>
              <w:bottom w:val="single" w:sz="4" w:space="0" w:color="auto"/>
            </w:tcBorders>
            <w:shd w:val="clear" w:color="auto" w:fill="auto"/>
          </w:tcPr>
          <w:p w14:paraId="29082EAC" w14:textId="77777777" w:rsidR="000E271F" w:rsidRPr="005F3009" w:rsidRDefault="000E271F" w:rsidP="00994F1A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bookmarkStart w:id="2" w:name="_Hlk84591312"/>
          </w:p>
        </w:tc>
        <w:tc>
          <w:tcPr>
            <w:tcW w:w="727" w:type="pct"/>
            <w:tcBorders>
              <w:bottom w:val="single" w:sz="4" w:space="0" w:color="auto"/>
            </w:tcBorders>
            <w:shd w:val="clear" w:color="auto" w:fill="auto"/>
          </w:tcPr>
          <w:p w14:paraId="39F348D6" w14:textId="050D6F37" w:rsidR="000E271F" w:rsidRPr="005F3009" w:rsidRDefault="00A864E9" w:rsidP="00994F1A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A864E9">
              <w:rPr>
                <w:rFonts w:cstheme="minorHAnsi"/>
                <w:sz w:val="24"/>
                <w:szCs w:val="24"/>
              </w:rPr>
              <w:t xml:space="preserve">Annastasia Samuels </w:t>
            </w:r>
            <w:r w:rsidR="000E271F" w:rsidRPr="005F3009">
              <w:rPr>
                <w:rFonts w:cstheme="minorHAnsi"/>
                <w:sz w:val="24"/>
                <w:szCs w:val="24"/>
              </w:rPr>
              <w:t>(Student Government)</w:t>
            </w:r>
          </w:p>
        </w:tc>
        <w:tc>
          <w:tcPr>
            <w:tcW w:w="3549" w:type="pct"/>
            <w:tcBorders>
              <w:bottom w:val="single" w:sz="4" w:space="0" w:color="auto"/>
            </w:tcBorders>
            <w:shd w:val="clear" w:color="auto" w:fill="auto"/>
          </w:tcPr>
          <w:p w14:paraId="453E171A" w14:textId="70D68840" w:rsidR="00883C9B" w:rsidRPr="005F3009" w:rsidRDefault="004568D9" w:rsidP="009F26D9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G held raffle night last Wednesday </w:t>
            </w:r>
            <w:r w:rsidR="008F40E4">
              <w:rPr>
                <w:rFonts w:cstheme="minorHAnsi"/>
                <w:sz w:val="24"/>
                <w:szCs w:val="24"/>
              </w:rPr>
              <w:t xml:space="preserve">that </w:t>
            </w:r>
            <w:r>
              <w:rPr>
                <w:rFonts w:cstheme="minorHAnsi"/>
                <w:sz w:val="24"/>
                <w:szCs w:val="24"/>
              </w:rPr>
              <w:t>raised $900 for hurricane relief fund, sports teams gave out ticket passes, shirt, food giveaways.</w:t>
            </w:r>
            <w:r w:rsidR="008F40E4">
              <w:rPr>
                <w:rFonts w:cstheme="minorHAnsi"/>
                <w:sz w:val="24"/>
                <w:szCs w:val="24"/>
              </w:rPr>
              <w:t xml:space="preserve"> Good turnout.</w:t>
            </w:r>
          </w:p>
        </w:tc>
      </w:tr>
      <w:bookmarkEnd w:id="2"/>
      <w:tr w:rsidR="005D03B5" w:rsidRPr="005F3009" w14:paraId="35BBC90E" w14:textId="77777777" w:rsidTr="00127E7E">
        <w:tc>
          <w:tcPr>
            <w:tcW w:w="724" w:type="pct"/>
            <w:tcBorders>
              <w:bottom w:val="single" w:sz="4" w:space="0" w:color="auto"/>
            </w:tcBorders>
            <w:shd w:val="clear" w:color="auto" w:fill="auto"/>
          </w:tcPr>
          <w:p w14:paraId="2DE53A0F" w14:textId="77777777" w:rsidR="00A55CAE" w:rsidRPr="005F3009" w:rsidRDefault="00A55CAE" w:rsidP="00994F1A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7" w:type="pct"/>
            <w:tcBorders>
              <w:bottom w:val="single" w:sz="4" w:space="0" w:color="auto"/>
            </w:tcBorders>
            <w:shd w:val="clear" w:color="auto" w:fill="auto"/>
          </w:tcPr>
          <w:p w14:paraId="4DF12EA9" w14:textId="15F13FE9" w:rsidR="00A55CAE" w:rsidRPr="00843058" w:rsidRDefault="00A864E9" w:rsidP="00994F1A">
            <w:pPr>
              <w:pStyle w:val="NoSpacing"/>
              <w:rPr>
                <w:rFonts w:cstheme="minorHAnsi"/>
              </w:rPr>
            </w:pPr>
            <w:r w:rsidRPr="00A864E9">
              <w:rPr>
                <w:rFonts w:cstheme="minorHAnsi"/>
              </w:rPr>
              <w:t xml:space="preserve">Mirielle </w:t>
            </w:r>
            <w:proofErr w:type="gramStart"/>
            <w:r w:rsidRPr="00A864E9">
              <w:rPr>
                <w:rFonts w:cstheme="minorHAnsi"/>
              </w:rPr>
              <w:t xml:space="preserve">Jackueux </w:t>
            </w:r>
            <w:r w:rsidR="005C46B5" w:rsidRPr="00843058">
              <w:rPr>
                <w:rFonts w:cstheme="minorHAnsi"/>
              </w:rPr>
              <w:t xml:space="preserve"> (</w:t>
            </w:r>
            <w:proofErr w:type="gramEnd"/>
            <w:r w:rsidR="00A55CAE" w:rsidRPr="00843058">
              <w:rPr>
                <w:rFonts w:cstheme="minorHAnsi"/>
              </w:rPr>
              <w:t>B</w:t>
            </w:r>
            <w:r w:rsidR="0098576B" w:rsidRPr="00843058">
              <w:rPr>
                <w:rFonts w:cstheme="minorHAnsi"/>
              </w:rPr>
              <w:t xml:space="preserve">lack </w:t>
            </w:r>
            <w:r w:rsidR="00A55CAE" w:rsidRPr="00843058">
              <w:rPr>
                <w:rFonts w:cstheme="minorHAnsi"/>
              </w:rPr>
              <w:t>F</w:t>
            </w:r>
            <w:r w:rsidR="0098576B" w:rsidRPr="00843058">
              <w:rPr>
                <w:rFonts w:cstheme="minorHAnsi"/>
              </w:rPr>
              <w:t xml:space="preserve">aculty </w:t>
            </w:r>
            <w:r w:rsidR="00A55CAE" w:rsidRPr="00843058">
              <w:rPr>
                <w:rFonts w:cstheme="minorHAnsi"/>
              </w:rPr>
              <w:t>S</w:t>
            </w:r>
            <w:r w:rsidR="0098576B" w:rsidRPr="00843058">
              <w:rPr>
                <w:rFonts w:cstheme="minorHAnsi"/>
              </w:rPr>
              <w:t xml:space="preserve">taff </w:t>
            </w:r>
            <w:r w:rsidR="00A55CAE" w:rsidRPr="00843058">
              <w:rPr>
                <w:rFonts w:cstheme="minorHAnsi"/>
              </w:rPr>
              <w:t>A</w:t>
            </w:r>
            <w:r w:rsidR="0098576B" w:rsidRPr="00843058">
              <w:rPr>
                <w:rFonts w:cstheme="minorHAnsi"/>
              </w:rPr>
              <w:t>ssociatio</w:t>
            </w:r>
            <w:r w:rsidR="000A4BC2" w:rsidRPr="00843058">
              <w:rPr>
                <w:rFonts w:cstheme="minorHAnsi"/>
              </w:rPr>
              <w:t>n</w:t>
            </w:r>
            <w:r w:rsidR="00843058" w:rsidRPr="00843058">
              <w:rPr>
                <w:rFonts w:cstheme="minorHAnsi"/>
              </w:rPr>
              <w:t>)</w:t>
            </w:r>
          </w:p>
        </w:tc>
        <w:tc>
          <w:tcPr>
            <w:tcW w:w="3549" w:type="pct"/>
            <w:tcBorders>
              <w:bottom w:val="single" w:sz="4" w:space="0" w:color="auto"/>
            </w:tcBorders>
            <w:shd w:val="clear" w:color="auto" w:fill="auto"/>
          </w:tcPr>
          <w:p w14:paraId="3897E1BC" w14:textId="57C94DDA" w:rsidR="00883C9B" w:rsidRPr="005F3009" w:rsidRDefault="004568D9" w:rsidP="00F72959">
            <w:pPr>
              <w:spacing w:after="160" w:line="259" w:lineRule="auto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 report</w:t>
            </w:r>
          </w:p>
        </w:tc>
      </w:tr>
      <w:tr w:rsidR="005D03B5" w:rsidRPr="005F3009" w14:paraId="0595193E" w14:textId="77777777" w:rsidTr="00127E7E">
        <w:tc>
          <w:tcPr>
            <w:tcW w:w="724" w:type="pct"/>
            <w:tcBorders>
              <w:bottom w:val="nil"/>
            </w:tcBorders>
          </w:tcPr>
          <w:p w14:paraId="011C3E64" w14:textId="77777777" w:rsidR="00B02A61" w:rsidRDefault="00B02A61" w:rsidP="00994F1A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  <w:p w14:paraId="0E8AC8B0" w14:textId="10B81577" w:rsidR="000E271F" w:rsidRPr="005F3009" w:rsidRDefault="000E271F" w:rsidP="00994F1A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 xml:space="preserve"> Old Business</w:t>
            </w:r>
          </w:p>
        </w:tc>
        <w:tc>
          <w:tcPr>
            <w:tcW w:w="727" w:type="pct"/>
            <w:tcBorders>
              <w:bottom w:val="nil"/>
            </w:tcBorders>
          </w:tcPr>
          <w:p w14:paraId="6004490E" w14:textId="3A6FC66B" w:rsidR="000E271F" w:rsidRPr="005F3009" w:rsidRDefault="000E271F" w:rsidP="00994F1A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49" w:type="pct"/>
            <w:tcBorders>
              <w:bottom w:val="nil"/>
            </w:tcBorders>
          </w:tcPr>
          <w:p w14:paraId="38DE98F7" w14:textId="309FCF01" w:rsidR="00C5222D" w:rsidRPr="008F40E4" w:rsidRDefault="004568D9" w:rsidP="008F40E4">
            <w:pPr>
              <w:rPr>
                <w:rFonts w:cstheme="minorHAnsi"/>
                <w:sz w:val="24"/>
                <w:szCs w:val="24"/>
              </w:rPr>
            </w:pPr>
            <w:r w:rsidRPr="008F40E4">
              <w:rPr>
                <w:rFonts w:cstheme="minorHAnsi"/>
                <w:sz w:val="24"/>
                <w:szCs w:val="24"/>
              </w:rPr>
              <w:t xml:space="preserve">One time increase to offer SAC </w:t>
            </w:r>
            <w:r w:rsidR="008F40E4" w:rsidRPr="008F40E4">
              <w:rPr>
                <w:rFonts w:cstheme="minorHAnsi"/>
                <w:sz w:val="24"/>
                <w:szCs w:val="24"/>
              </w:rPr>
              <w:t>scholarships</w:t>
            </w:r>
            <w:r w:rsidRPr="008F40E4">
              <w:rPr>
                <w:rFonts w:cstheme="minorHAnsi"/>
                <w:sz w:val="24"/>
                <w:szCs w:val="24"/>
              </w:rPr>
              <w:t xml:space="preserve"> for next year to 4 equaling $2000, table the vote until full information</w:t>
            </w:r>
            <w:r w:rsidR="008F40E4">
              <w:rPr>
                <w:rFonts w:cstheme="minorHAnsi"/>
                <w:sz w:val="24"/>
                <w:szCs w:val="24"/>
              </w:rPr>
              <w:t xml:space="preserve"> on budget</w:t>
            </w:r>
          </w:p>
          <w:p w14:paraId="1F738304" w14:textId="01B2F082" w:rsidR="004568D9" w:rsidRPr="008F40E4" w:rsidRDefault="004568D9" w:rsidP="008F40E4">
            <w:pPr>
              <w:rPr>
                <w:rFonts w:cstheme="minorHAnsi"/>
                <w:sz w:val="24"/>
                <w:szCs w:val="24"/>
              </w:rPr>
            </w:pPr>
            <w:r w:rsidRPr="008F40E4">
              <w:rPr>
                <w:rFonts w:cstheme="minorHAnsi"/>
                <w:sz w:val="24"/>
                <w:szCs w:val="24"/>
              </w:rPr>
              <w:t xml:space="preserve">Bookstore award: </w:t>
            </w:r>
            <w:r w:rsidR="008F40E4" w:rsidRPr="008F40E4">
              <w:rPr>
                <w:rFonts w:cstheme="minorHAnsi"/>
                <w:sz w:val="24"/>
                <w:szCs w:val="24"/>
              </w:rPr>
              <w:t xml:space="preserve">Clarified that it </w:t>
            </w:r>
            <w:r w:rsidRPr="008F40E4">
              <w:rPr>
                <w:rFonts w:cstheme="minorHAnsi"/>
                <w:sz w:val="24"/>
                <w:szCs w:val="24"/>
              </w:rPr>
              <w:t xml:space="preserve">is on $250 per semester clarified </w:t>
            </w:r>
          </w:p>
        </w:tc>
      </w:tr>
      <w:tr w:rsidR="005D03B5" w:rsidRPr="005F3009" w14:paraId="595C8A9D" w14:textId="77777777" w:rsidTr="00127E7E">
        <w:tc>
          <w:tcPr>
            <w:tcW w:w="724" w:type="pct"/>
            <w:tcBorders>
              <w:bottom w:val="single" w:sz="4" w:space="0" w:color="auto"/>
            </w:tcBorders>
          </w:tcPr>
          <w:p w14:paraId="5CB5C3B9" w14:textId="77777777" w:rsidR="000E271F" w:rsidRPr="005F3009" w:rsidRDefault="000E271F" w:rsidP="00994F1A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  <w:p w14:paraId="43F614CC" w14:textId="4422718A" w:rsidR="000E271F" w:rsidRPr="005F3009" w:rsidRDefault="000E271F" w:rsidP="00994F1A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>New Business</w:t>
            </w:r>
          </w:p>
        </w:tc>
        <w:tc>
          <w:tcPr>
            <w:tcW w:w="727" w:type="pct"/>
            <w:tcBorders>
              <w:bottom w:val="single" w:sz="4" w:space="0" w:color="auto"/>
            </w:tcBorders>
          </w:tcPr>
          <w:p w14:paraId="5288B591" w14:textId="77777777" w:rsidR="000E271F" w:rsidRPr="005F3009" w:rsidRDefault="000E271F" w:rsidP="00CA1282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49" w:type="pct"/>
            <w:tcBorders>
              <w:bottom w:val="single" w:sz="4" w:space="0" w:color="auto"/>
            </w:tcBorders>
          </w:tcPr>
          <w:p w14:paraId="22378D8E" w14:textId="0309508E" w:rsidR="00FF5519" w:rsidRDefault="008F40E4" w:rsidP="00982D14">
            <w:pPr>
              <w:pStyle w:val="NoSpacing"/>
            </w:pPr>
            <w:r>
              <w:t>Vote on “</w:t>
            </w:r>
            <w:r w:rsidR="004568D9">
              <w:t>Finest of Flock</w:t>
            </w:r>
            <w:r>
              <w:t>”</w:t>
            </w:r>
            <w:r w:rsidR="004568D9">
              <w:t xml:space="preserve"> updates and changes, which were emailed to reps</w:t>
            </w:r>
          </w:p>
          <w:p w14:paraId="6728FABF" w14:textId="77777777" w:rsidR="00A11771" w:rsidRDefault="00A11771" w:rsidP="00982D14">
            <w:pPr>
              <w:pStyle w:val="NoSpacing"/>
            </w:pPr>
            <w:r>
              <w:t>Kiley moves to accept changes,</w:t>
            </w:r>
          </w:p>
          <w:p w14:paraId="1ADE2976" w14:textId="77777777" w:rsidR="00A11771" w:rsidRDefault="00A11771" w:rsidP="00982D14">
            <w:pPr>
              <w:pStyle w:val="NoSpacing"/>
            </w:pPr>
            <w:r>
              <w:t>Jaclyn second, Approve: all</w:t>
            </w:r>
          </w:p>
          <w:p w14:paraId="40E0CB65" w14:textId="77777777" w:rsidR="00A11771" w:rsidRDefault="00A11771" w:rsidP="00982D14">
            <w:pPr>
              <w:pStyle w:val="NoSpacing"/>
            </w:pPr>
            <w:r>
              <w:t>In effect asap for January meeting</w:t>
            </w:r>
          </w:p>
          <w:p w14:paraId="5427FB8B" w14:textId="77777777" w:rsidR="008F40E4" w:rsidRDefault="008F40E4" w:rsidP="00982D14">
            <w:pPr>
              <w:pStyle w:val="NoSpacing"/>
            </w:pPr>
          </w:p>
          <w:p w14:paraId="0479972E" w14:textId="3C4CEFD5" w:rsidR="00A11771" w:rsidRPr="00D7745B" w:rsidRDefault="008F40E4" w:rsidP="00982D14">
            <w:pPr>
              <w:pStyle w:val="NoSpacing"/>
            </w:pPr>
            <w:r>
              <w:t>Proposed s</w:t>
            </w:r>
            <w:r w:rsidR="00A11771">
              <w:t>ervice project from SAC</w:t>
            </w:r>
            <w:r>
              <w:t xml:space="preserve"> for a</w:t>
            </w:r>
            <w:r w:rsidR="00A11771">
              <w:t xml:space="preserve"> book drive post for Quality Life Center, </w:t>
            </w:r>
            <w:r>
              <w:t>working with FGCU’s ROCK program; definitely interest, so Amy will explore details</w:t>
            </w:r>
            <w:r w:rsidR="00A11771">
              <w:t xml:space="preserve"> </w:t>
            </w:r>
          </w:p>
        </w:tc>
      </w:tr>
      <w:tr w:rsidR="005D03B5" w:rsidRPr="005F3009" w14:paraId="4C42D809" w14:textId="77777777" w:rsidTr="00127E7E"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F4111" w14:textId="52BF5E06" w:rsidR="000E271F" w:rsidRPr="005F3009" w:rsidRDefault="000E271F" w:rsidP="00994F1A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01BE4" w14:textId="2EE06039" w:rsidR="000E271F" w:rsidRPr="005F3009" w:rsidRDefault="000E271F" w:rsidP="00994F1A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 xml:space="preserve">Chair- </w:t>
            </w:r>
            <w:r w:rsidR="00DE7F0C">
              <w:rPr>
                <w:rFonts w:cstheme="minorHAnsi"/>
                <w:sz w:val="24"/>
                <w:szCs w:val="24"/>
              </w:rPr>
              <w:t>Herb Sanabria</w:t>
            </w:r>
          </w:p>
        </w:tc>
        <w:tc>
          <w:tcPr>
            <w:tcW w:w="3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AD743" w14:textId="7C0FC228" w:rsidR="002C738F" w:rsidRPr="003B7689" w:rsidRDefault="00A11771" w:rsidP="00F45520">
            <w:pPr>
              <w:rPr>
                <w:rFonts w:cstheme="minorHAnsi"/>
                <w:sz w:val="24"/>
                <w:szCs w:val="24"/>
              </w:rPr>
            </w:pPr>
            <w:r w:rsidRPr="00A11771">
              <w:rPr>
                <w:rFonts w:cstheme="minorHAnsi"/>
                <w:b/>
                <w:sz w:val="24"/>
                <w:szCs w:val="24"/>
              </w:rPr>
              <w:t>Elections</w:t>
            </w:r>
            <w:r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74103" w:rsidRPr="005F3009" w14:paraId="03C2418F" w14:textId="77777777" w:rsidTr="00127E7E">
        <w:tc>
          <w:tcPr>
            <w:tcW w:w="724" w:type="pct"/>
            <w:tcBorders>
              <w:top w:val="single" w:sz="4" w:space="0" w:color="auto"/>
            </w:tcBorders>
          </w:tcPr>
          <w:p w14:paraId="3B66BF6A" w14:textId="77777777" w:rsidR="00174103" w:rsidRPr="005F3009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7" w:type="pct"/>
            <w:tcBorders>
              <w:top w:val="single" w:sz="4" w:space="0" w:color="auto"/>
            </w:tcBorders>
          </w:tcPr>
          <w:p w14:paraId="6FCA1FCB" w14:textId="49BF3B06" w:rsidR="00174103" w:rsidRPr="005F3009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 xml:space="preserve">Chair- </w:t>
            </w:r>
            <w:r w:rsidR="00DE7F0C">
              <w:rPr>
                <w:rFonts w:cstheme="minorHAnsi"/>
                <w:sz w:val="24"/>
                <w:szCs w:val="24"/>
              </w:rPr>
              <w:t>Diane</w:t>
            </w:r>
            <w:r w:rsidRPr="005F3009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3549" w:type="pct"/>
            <w:tcBorders>
              <w:top w:val="single" w:sz="4" w:space="0" w:color="auto"/>
            </w:tcBorders>
          </w:tcPr>
          <w:p w14:paraId="74D63C27" w14:textId="77777777" w:rsidR="00C822EA" w:rsidRDefault="00A11771" w:rsidP="00C61C10">
            <w:pPr>
              <w:pStyle w:val="NoSpacing"/>
              <w:ind w:left="0" w:firstLine="0"/>
              <w:rPr>
                <w:rFonts w:cstheme="minorHAnsi"/>
                <w:b/>
              </w:rPr>
            </w:pPr>
            <w:r w:rsidRPr="00A11771">
              <w:rPr>
                <w:rFonts w:cstheme="minorHAnsi"/>
                <w:b/>
              </w:rPr>
              <w:t xml:space="preserve">Employee Recognition: </w:t>
            </w:r>
          </w:p>
          <w:p w14:paraId="613C21C2" w14:textId="08B7BCD6" w:rsidR="00A11771" w:rsidRPr="00F8394E" w:rsidRDefault="00A11771" w:rsidP="00C61C10">
            <w:pPr>
              <w:pStyle w:val="NoSpacing"/>
              <w:ind w:left="0" w:firstLine="0"/>
              <w:rPr>
                <w:rFonts w:cstheme="minorHAnsi"/>
              </w:rPr>
            </w:pPr>
            <w:r w:rsidRPr="00F8394E">
              <w:rPr>
                <w:rFonts w:cstheme="minorHAnsi"/>
              </w:rPr>
              <w:t>SAC B&amp;N Bookstore Award</w:t>
            </w:r>
            <w:r w:rsidR="00F8394E" w:rsidRPr="00F8394E">
              <w:rPr>
                <w:rFonts w:cstheme="minorHAnsi"/>
              </w:rPr>
              <w:t>ed to</w:t>
            </w:r>
            <w:r w:rsidRPr="00F8394E">
              <w:rPr>
                <w:rFonts w:cstheme="minorHAnsi"/>
              </w:rPr>
              <w:t xml:space="preserve"> Ariel Masters</w:t>
            </w:r>
            <w:r w:rsidR="00F8394E" w:rsidRPr="00F8394E">
              <w:rPr>
                <w:rFonts w:cstheme="minorHAnsi"/>
              </w:rPr>
              <w:t>,</w:t>
            </w:r>
            <w:r w:rsidRPr="00F8394E">
              <w:rPr>
                <w:rFonts w:cstheme="minorHAnsi"/>
              </w:rPr>
              <w:t xml:space="preserve"> Ed Leadership</w:t>
            </w:r>
          </w:p>
          <w:p w14:paraId="3832AA3B" w14:textId="38BA72B9" w:rsidR="00A11771" w:rsidRPr="00A11771" w:rsidRDefault="00A11771" w:rsidP="00C61C10">
            <w:pPr>
              <w:pStyle w:val="NoSpacing"/>
              <w:ind w:left="0" w:firstLine="0"/>
              <w:rPr>
                <w:rFonts w:cstheme="minorHAnsi"/>
                <w:b/>
              </w:rPr>
            </w:pPr>
            <w:r w:rsidRPr="00F8394E">
              <w:rPr>
                <w:rFonts w:cstheme="minorHAnsi"/>
              </w:rPr>
              <w:t>Working on Formstack changes for bookstore award</w:t>
            </w:r>
          </w:p>
        </w:tc>
      </w:tr>
      <w:tr w:rsidR="00174103" w:rsidRPr="005F3009" w14:paraId="7857675D" w14:textId="77777777" w:rsidTr="00127E7E">
        <w:tc>
          <w:tcPr>
            <w:tcW w:w="724" w:type="pct"/>
            <w:tcBorders>
              <w:bottom w:val="single" w:sz="4" w:space="0" w:color="auto"/>
            </w:tcBorders>
          </w:tcPr>
          <w:p w14:paraId="50660F14" w14:textId="06865B1B" w:rsidR="00174103" w:rsidRPr="005F3009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7" w:type="pct"/>
          </w:tcPr>
          <w:p w14:paraId="765D5AF0" w14:textId="63864A57" w:rsidR="00174103" w:rsidRPr="005F3009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>Chair- Kelly</w:t>
            </w:r>
          </w:p>
        </w:tc>
        <w:tc>
          <w:tcPr>
            <w:tcW w:w="3549" w:type="pct"/>
          </w:tcPr>
          <w:p w14:paraId="5DB6A052" w14:textId="66B29767" w:rsidR="00174103" w:rsidRDefault="00174103" w:rsidP="00174103">
            <w:pPr>
              <w:pStyle w:val="NoSpacing"/>
              <w:ind w:left="0" w:firstLine="0"/>
              <w:rPr>
                <w:rFonts w:cstheme="minorHAnsi"/>
                <w:b/>
              </w:rPr>
            </w:pPr>
            <w:r w:rsidRPr="00C61C10">
              <w:rPr>
                <w:rFonts w:cstheme="minorHAnsi"/>
                <w:b/>
              </w:rPr>
              <w:t>Policies:</w:t>
            </w:r>
          </w:p>
          <w:p w14:paraId="3FE0236D" w14:textId="152E5A3C" w:rsidR="00174103" w:rsidRPr="00C61C10" w:rsidRDefault="00DC6CF6" w:rsidP="006171C8">
            <w:pPr>
              <w:rPr>
                <w:rFonts w:cstheme="minorHAnsi"/>
              </w:rPr>
            </w:pPr>
            <w:r>
              <w:rPr>
                <w:rFonts w:cstheme="minorHAnsi"/>
              </w:rPr>
              <w:t>No report until January</w:t>
            </w:r>
          </w:p>
        </w:tc>
      </w:tr>
      <w:tr w:rsidR="00174103" w:rsidRPr="005F3009" w14:paraId="4B5F4ED1" w14:textId="77777777" w:rsidTr="00127E7E">
        <w:tc>
          <w:tcPr>
            <w:tcW w:w="724" w:type="pct"/>
            <w:tcBorders>
              <w:bottom w:val="single" w:sz="4" w:space="0" w:color="auto"/>
            </w:tcBorders>
          </w:tcPr>
          <w:p w14:paraId="4C2555AB" w14:textId="1221B355" w:rsidR="00174103" w:rsidRPr="005F3009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7" w:type="pct"/>
            <w:tcBorders>
              <w:bottom w:val="single" w:sz="4" w:space="0" w:color="auto"/>
            </w:tcBorders>
            <w:shd w:val="clear" w:color="auto" w:fill="auto"/>
          </w:tcPr>
          <w:p w14:paraId="4F5456C3" w14:textId="18CE558C" w:rsidR="00174103" w:rsidRPr="005F3009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 xml:space="preserve">Chair- </w:t>
            </w:r>
            <w:r w:rsidR="00DE7F0C">
              <w:rPr>
                <w:rFonts w:cstheme="minorHAnsi"/>
                <w:sz w:val="24"/>
                <w:szCs w:val="24"/>
              </w:rPr>
              <w:t>Zach and Suzy</w:t>
            </w:r>
          </w:p>
        </w:tc>
        <w:tc>
          <w:tcPr>
            <w:tcW w:w="3549" w:type="pct"/>
            <w:tcBorders>
              <w:bottom w:val="single" w:sz="4" w:space="0" w:color="auto"/>
            </w:tcBorders>
            <w:shd w:val="clear" w:color="auto" w:fill="auto"/>
          </w:tcPr>
          <w:p w14:paraId="1FBCDB18" w14:textId="44437114" w:rsidR="00174103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C61C10">
              <w:rPr>
                <w:rFonts w:cstheme="minorHAnsi"/>
                <w:b/>
                <w:sz w:val="24"/>
                <w:szCs w:val="24"/>
              </w:rPr>
              <w:t>Professional Development</w:t>
            </w:r>
            <w:r>
              <w:rPr>
                <w:rFonts w:cstheme="minorHAnsi"/>
                <w:sz w:val="24"/>
                <w:szCs w:val="24"/>
              </w:rPr>
              <w:t>:</w:t>
            </w:r>
          </w:p>
          <w:p w14:paraId="71916847" w14:textId="0380B6C3" w:rsidR="00174103" w:rsidRPr="005F3009" w:rsidRDefault="00DC6CF6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ebsite updated with new form, will send approved rule changes to Kiley to update website, meeting scheduled next week</w:t>
            </w:r>
          </w:p>
        </w:tc>
      </w:tr>
      <w:tr w:rsidR="00174103" w:rsidRPr="005F3009" w14:paraId="078D1079" w14:textId="77777777" w:rsidTr="00127E7E">
        <w:tc>
          <w:tcPr>
            <w:tcW w:w="724" w:type="pct"/>
            <w:tcBorders>
              <w:bottom w:val="single" w:sz="4" w:space="0" w:color="auto"/>
            </w:tcBorders>
          </w:tcPr>
          <w:p w14:paraId="225F79C0" w14:textId="77777777" w:rsidR="00174103" w:rsidRPr="005F3009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7" w:type="pct"/>
            <w:tcBorders>
              <w:bottom w:val="single" w:sz="4" w:space="0" w:color="auto"/>
            </w:tcBorders>
            <w:shd w:val="clear" w:color="auto" w:fill="auto"/>
          </w:tcPr>
          <w:p w14:paraId="43CE7BB7" w14:textId="676158D7" w:rsidR="00174103" w:rsidRPr="005F3009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 xml:space="preserve">Chair- </w:t>
            </w:r>
            <w:r w:rsidR="00DE7F0C">
              <w:rPr>
                <w:rFonts w:cstheme="minorHAnsi"/>
                <w:sz w:val="24"/>
                <w:szCs w:val="24"/>
              </w:rPr>
              <w:t>Trudi-Ann</w:t>
            </w:r>
          </w:p>
        </w:tc>
        <w:tc>
          <w:tcPr>
            <w:tcW w:w="3549" w:type="pct"/>
            <w:tcBorders>
              <w:bottom w:val="single" w:sz="4" w:space="0" w:color="auto"/>
            </w:tcBorders>
            <w:shd w:val="clear" w:color="auto" w:fill="auto"/>
          </w:tcPr>
          <w:p w14:paraId="0C41E14A" w14:textId="17274D72" w:rsidR="00174103" w:rsidRDefault="00174103" w:rsidP="00174103">
            <w:pPr>
              <w:pStyle w:val="NoSpacing"/>
              <w:rPr>
                <w:rFonts w:cstheme="minorHAnsi"/>
                <w:b/>
              </w:rPr>
            </w:pPr>
            <w:r w:rsidRPr="00C61C10">
              <w:rPr>
                <w:rFonts w:cstheme="minorHAnsi"/>
                <w:b/>
              </w:rPr>
              <w:t>Special Events:</w:t>
            </w:r>
          </w:p>
          <w:p w14:paraId="636CE176" w14:textId="2AF0780F" w:rsidR="006171C8" w:rsidRPr="00C61C10" w:rsidRDefault="00DC6CF6" w:rsidP="00A864E9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Jingle Mingle holiday social on Wed Dec 14, 10am-11:30am, LIB 4</w:t>
            </w:r>
            <w:r w:rsidRPr="00DC6CF6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floor</w:t>
            </w:r>
          </w:p>
        </w:tc>
      </w:tr>
      <w:tr w:rsidR="00174103" w:rsidRPr="005F3009" w14:paraId="43B99CD8" w14:textId="77777777" w:rsidTr="00127E7E">
        <w:tc>
          <w:tcPr>
            <w:tcW w:w="724" w:type="pct"/>
            <w:tcBorders>
              <w:top w:val="single" w:sz="4" w:space="0" w:color="auto"/>
              <w:bottom w:val="single" w:sz="4" w:space="0" w:color="auto"/>
            </w:tcBorders>
          </w:tcPr>
          <w:p w14:paraId="49BDA3DC" w14:textId="0FAD709C" w:rsidR="00174103" w:rsidRPr="005F3009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>University Committee Reports</w:t>
            </w:r>
          </w:p>
        </w:tc>
        <w:tc>
          <w:tcPr>
            <w:tcW w:w="727" w:type="pct"/>
            <w:tcBorders>
              <w:top w:val="single" w:sz="4" w:space="0" w:color="auto"/>
              <w:bottom w:val="single" w:sz="4" w:space="0" w:color="auto"/>
            </w:tcBorders>
          </w:tcPr>
          <w:p w14:paraId="0B4407B7" w14:textId="5147B1D5" w:rsidR="00174103" w:rsidRPr="005F3009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49" w:type="pct"/>
            <w:tcBorders>
              <w:top w:val="single" w:sz="4" w:space="0" w:color="auto"/>
              <w:bottom w:val="single" w:sz="4" w:space="0" w:color="auto"/>
            </w:tcBorders>
          </w:tcPr>
          <w:p w14:paraId="5FA318BF" w14:textId="762EED1C" w:rsidR="00174103" w:rsidRDefault="00174103" w:rsidP="00174103">
            <w:pPr>
              <w:rPr>
                <w:rFonts w:cstheme="minorHAnsi"/>
                <w:b/>
                <w:sz w:val="24"/>
                <w:szCs w:val="24"/>
              </w:rPr>
            </w:pPr>
            <w:r w:rsidRPr="007C2689">
              <w:rPr>
                <w:rFonts w:cstheme="minorHAnsi"/>
                <w:b/>
                <w:sz w:val="24"/>
                <w:szCs w:val="24"/>
              </w:rPr>
              <w:t>ADA – Diane Bova</w:t>
            </w:r>
          </w:p>
          <w:p w14:paraId="1E596B3E" w14:textId="4A377AFF" w:rsidR="003B7689" w:rsidRPr="003B7689" w:rsidRDefault="00F90D48" w:rsidP="003B7689">
            <w:pPr>
              <w:ind w:left="0" w:firstLine="0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No report</w:t>
            </w:r>
          </w:p>
          <w:p w14:paraId="6087FDD5" w14:textId="15787FE3" w:rsidR="00174103" w:rsidRDefault="00174103" w:rsidP="00174103">
            <w:pPr>
              <w:ind w:left="0" w:firstLine="0"/>
              <w:rPr>
                <w:rFonts w:cstheme="minorHAnsi"/>
                <w:b/>
                <w:sz w:val="24"/>
                <w:szCs w:val="24"/>
              </w:rPr>
            </w:pPr>
            <w:r w:rsidRPr="006D1800">
              <w:rPr>
                <w:rFonts w:cstheme="minorHAnsi"/>
                <w:b/>
                <w:sz w:val="24"/>
                <w:szCs w:val="24"/>
              </w:rPr>
              <w:t>Faculty Senate</w:t>
            </w:r>
            <w:r w:rsidRPr="007C2689">
              <w:rPr>
                <w:rFonts w:cstheme="minorHAnsi"/>
                <w:sz w:val="24"/>
                <w:szCs w:val="24"/>
              </w:rPr>
              <w:t xml:space="preserve"> – </w:t>
            </w:r>
            <w:r w:rsidRPr="006D1800">
              <w:rPr>
                <w:rFonts w:cstheme="minorHAnsi"/>
                <w:b/>
                <w:sz w:val="24"/>
                <w:szCs w:val="24"/>
              </w:rPr>
              <w:t>Kristen</w:t>
            </w:r>
          </w:p>
          <w:p w14:paraId="791D4650" w14:textId="7F8C40C4" w:rsidR="001D0A08" w:rsidRPr="00F90D48" w:rsidRDefault="00F90D48" w:rsidP="00C61C10">
            <w:pPr>
              <w:ind w:left="0" w:firstLine="0"/>
              <w:rPr>
                <w:rFonts w:cstheme="minorHAnsi"/>
                <w:sz w:val="24"/>
                <w:szCs w:val="24"/>
              </w:rPr>
            </w:pPr>
            <w:r w:rsidRPr="00F90D48">
              <w:rPr>
                <w:rFonts w:cstheme="minorHAnsi"/>
                <w:sz w:val="24"/>
                <w:szCs w:val="24"/>
              </w:rPr>
              <w:t>No report</w:t>
            </w:r>
          </w:p>
          <w:p w14:paraId="47653943" w14:textId="67970004" w:rsidR="00174103" w:rsidRDefault="00174103" w:rsidP="00C61C10">
            <w:pPr>
              <w:ind w:left="0" w:firstLine="0"/>
              <w:rPr>
                <w:rFonts w:cstheme="minorHAnsi"/>
                <w:b/>
                <w:sz w:val="24"/>
                <w:szCs w:val="24"/>
              </w:rPr>
            </w:pPr>
            <w:r w:rsidRPr="002C6745">
              <w:rPr>
                <w:rFonts w:cstheme="minorHAnsi"/>
                <w:b/>
                <w:sz w:val="24"/>
                <w:szCs w:val="24"/>
              </w:rPr>
              <w:t xml:space="preserve">Grant in Aid – </w:t>
            </w:r>
            <w:r w:rsidR="00F90D48">
              <w:rPr>
                <w:rFonts w:cstheme="minorHAnsi"/>
                <w:b/>
                <w:sz w:val="24"/>
                <w:szCs w:val="24"/>
              </w:rPr>
              <w:t>Georgia</w:t>
            </w:r>
          </w:p>
          <w:p w14:paraId="28208607" w14:textId="60EB1D6E" w:rsidR="001D0A08" w:rsidRPr="00F90D48" w:rsidRDefault="00F90D48" w:rsidP="00174103">
            <w:pPr>
              <w:ind w:left="290"/>
              <w:rPr>
                <w:rFonts w:cstheme="minorHAnsi"/>
                <w:sz w:val="24"/>
                <w:szCs w:val="24"/>
              </w:rPr>
            </w:pPr>
            <w:r w:rsidRPr="00F90D48">
              <w:rPr>
                <w:rFonts w:cstheme="minorHAnsi"/>
                <w:sz w:val="24"/>
                <w:szCs w:val="24"/>
              </w:rPr>
              <w:t>No report</w:t>
            </w:r>
          </w:p>
          <w:p w14:paraId="4A08A456" w14:textId="00B12D39" w:rsidR="00174103" w:rsidRDefault="00174103" w:rsidP="00174103">
            <w:pPr>
              <w:ind w:left="290"/>
              <w:rPr>
                <w:rFonts w:cstheme="minorHAnsi"/>
                <w:b/>
                <w:sz w:val="24"/>
                <w:szCs w:val="24"/>
              </w:rPr>
            </w:pPr>
            <w:r w:rsidRPr="002C6745">
              <w:rPr>
                <w:rFonts w:cstheme="minorHAnsi"/>
                <w:b/>
                <w:sz w:val="24"/>
                <w:szCs w:val="24"/>
              </w:rPr>
              <w:t>Institutional Affairs - Kiley Barnett</w:t>
            </w:r>
          </w:p>
          <w:p w14:paraId="28D08CBD" w14:textId="2BDDE45A" w:rsidR="00174103" w:rsidRPr="007C2689" w:rsidRDefault="00DC6CF6" w:rsidP="0017410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orking on 2025-26 Academic Calendar, updating bylaws, meet again in February</w:t>
            </w:r>
          </w:p>
          <w:p w14:paraId="61D698CF" w14:textId="77468F22" w:rsidR="001D0A08" w:rsidRDefault="00174103" w:rsidP="00C225DE">
            <w:pPr>
              <w:ind w:left="0" w:firstLine="0"/>
              <w:rPr>
                <w:rFonts w:cstheme="minorHAnsi"/>
                <w:b/>
                <w:sz w:val="24"/>
                <w:szCs w:val="24"/>
              </w:rPr>
            </w:pPr>
            <w:r w:rsidRPr="002C6745">
              <w:rPr>
                <w:rFonts w:cstheme="minorHAnsi"/>
                <w:b/>
                <w:sz w:val="24"/>
                <w:szCs w:val="24"/>
              </w:rPr>
              <w:t xml:space="preserve">Parking Advisory – </w:t>
            </w:r>
            <w:r w:rsidR="00DC6CF6">
              <w:rPr>
                <w:rFonts w:cstheme="minorHAnsi"/>
                <w:b/>
                <w:sz w:val="24"/>
                <w:szCs w:val="24"/>
              </w:rPr>
              <w:t>Kelly</w:t>
            </w:r>
          </w:p>
          <w:p w14:paraId="68EE0AE1" w14:textId="666D6BF4" w:rsidR="00DC6CF6" w:rsidRPr="00DC6CF6" w:rsidRDefault="00DC6CF6" w:rsidP="00C225DE">
            <w:pPr>
              <w:ind w:left="0" w:firstLine="0"/>
              <w:rPr>
                <w:rFonts w:cstheme="minorHAnsi"/>
                <w:sz w:val="24"/>
                <w:szCs w:val="24"/>
              </w:rPr>
            </w:pPr>
            <w:r w:rsidRPr="00DC6CF6">
              <w:rPr>
                <w:rFonts w:cstheme="minorHAnsi"/>
                <w:sz w:val="24"/>
                <w:szCs w:val="24"/>
              </w:rPr>
              <w:lastRenderedPageBreak/>
              <w:t>No meetings</w:t>
            </w:r>
          </w:p>
          <w:p w14:paraId="187ABD03" w14:textId="6862777C" w:rsidR="00174103" w:rsidRDefault="00174103" w:rsidP="00174103">
            <w:pPr>
              <w:pStyle w:val="NoSpacing"/>
              <w:ind w:left="0" w:firstLine="0"/>
              <w:rPr>
                <w:rFonts w:cstheme="minorHAnsi"/>
                <w:b/>
                <w:sz w:val="24"/>
                <w:szCs w:val="24"/>
              </w:rPr>
            </w:pPr>
            <w:r w:rsidRPr="002C6745">
              <w:rPr>
                <w:rFonts w:cstheme="minorHAnsi"/>
                <w:b/>
                <w:sz w:val="24"/>
                <w:szCs w:val="24"/>
              </w:rPr>
              <w:t xml:space="preserve">Sustainability and Resiliency Council- </w:t>
            </w:r>
          </w:p>
          <w:p w14:paraId="16558486" w14:textId="5BB0D45A" w:rsidR="00174103" w:rsidRDefault="00174103" w:rsidP="00174103">
            <w:pPr>
              <w:pStyle w:val="NoSpacing"/>
              <w:ind w:left="0" w:firstLine="0"/>
              <w:rPr>
                <w:rFonts w:cstheme="minorHAnsi"/>
                <w:b/>
                <w:sz w:val="24"/>
                <w:szCs w:val="24"/>
              </w:rPr>
            </w:pPr>
            <w:r w:rsidRPr="002C6745">
              <w:rPr>
                <w:rFonts w:cstheme="minorHAnsi"/>
                <w:b/>
                <w:sz w:val="24"/>
                <w:szCs w:val="24"/>
              </w:rPr>
              <w:t>Space – Susan</w:t>
            </w:r>
          </w:p>
          <w:p w14:paraId="29CF58BD" w14:textId="4C11D43D" w:rsidR="009078ED" w:rsidRPr="009078ED" w:rsidRDefault="009078ED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9078ED">
              <w:rPr>
                <w:rFonts w:cstheme="minorHAnsi"/>
                <w:sz w:val="24"/>
                <w:szCs w:val="24"/>
              </w:rPr>
              <w:t>No report</w:t>
            </w:r>
          </w:p>
          <w:p w14:paraId="59B30D2F" w14:textId="434B5AF4" w:rsidR="00174103" w:rsidRDefault="00174103" w:rsidP="00174103">
            <w:pPr>
              <w:pStyle w:val="NoSpacing"/>
              <w:ind w:left="0" w:firstLine="0"/>
              <w:rPr>
                <w:rFonts w:cstheme="minorHAnsi"/>
                <w:b/>
                <w:sz w:val="24"/>
                <w:szCs w:val="24"/>
              </w:rPr>
            </w:pPr>
            <w:r w:rsidRPr="002C6745">
              <w:rPr>
                <w:rFonts w:cstheme="minorHAnsi"/>
                <w:b/>
                <w:sz w:val="24"/>
                <w:szCs w:val="24"/>
              </w:rPr>
              <w:t xml:space="preserve">Food Advisory – </w:t>
            </w:r>
            <w:r w:rsidR="00F8394E">
              <w:rPr>
                <w:rFonts w:cstheme="minorHAnsi"/>
                <w:b/>
                <w:sz w:val="24"/>
                <w:szCs w:val="24"/>
              </w:rPr>
              <w:t>Amy &amp; Zac</w:t>
            </w:r>
          </w:p>
          <w:p w14:paraId="3CED11FD" w14:textId="5E297E13" w:rsidR="00F8394E" w:rsidRPr="00F8394E" w:rsidRDefault="00F8394E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F8394E">
              <w:rPr>
                <w:rFonts w:cstheme="minorHAnsi"/>
                <w:sz w:val="24"/>
                <w:szCs w:val="24"/>
              </w:rPr>
              <w:t>No meetings yet</w:t>
            </w:r>
          </w:p>
          <w:p w14:paraId="4BE8B452" w14:textId="78834048" w:rsidR="00174103" w:rsidRPr="007C2689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</w:tr>
      <w:tr w:rsidR="00174103" w:rsidRPr="005F3009" w14:paraId="21E26E2B" w14:textId="77777777" w:rsidTr="00127E7E">
        <w:tc>
          <w:tcPr>
            <w:tcW w:w="724" w:type="pct"/>
            <w:tcBorders>
              <w:top w:val="single" w:sz="4" w:space="0" w:color="auto"/>
              <w:bottom w:val="single" w:sz="4" w:space="0" w:color="auto"/>
            </w:tcBorders>
          </w:tcPr>
          <w:p w14:paraId="42C2D120" w14:textId="58CC9161" w:rsidR="00174103" w:rsidRPr="005F3009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lastRenderedPageBreak/>
              <w:t>University Special Committees</w:t>
            </w:r>
          </w:p>
        </w:tc>
        <w:tc>
          <w:tcPr>
            <w:tcW w:w="727" w:type="pct"/>
            <w:tcBorders>
              <w:top w:val="single" w:sz="4" w:space="0" w:color="auto"/>
              <w:bottom w:val="single" w:sz="4" w:space="0" w:color="auto"/>
            </w:tcBorders>
          </w:tcPr>
          <w:p w14:paraId="46DD9D7A" w14:textId="3AF21C11" w:rsidR="00174103" w:rsidRPr="005F3009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49" w:type="pct"/>
            <w:tcBorders>
              <w:top w:val="single" w:sz="4" w:space="0" w:color="auto"/>
              <w:bottom w:val="single" w:sz="4" w:space="0" w:color="auto"/>
            </w:tcBorders>
          </w:tcPr>
          <w:p w14:paraId="1437CC11" w14:textId="13F22B7A" w:rsidR="00174103" w:rsidRDefault="00DC6CF6" w:rsidP="0017410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mmencement:</w:t>
            </w:r>
          </w:p>
          <w:p w14:paraId="33109591" w14:textId="77777777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Commencement RSVP Count and Tickets – Update</w:t>
            </w:r>
          </w:p>
          <w:p w14:paraId="1E469DB1" w14:textId="70CDD489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 xml:space="preserve">• Susan </w:t>
            </w:r>
            <w:proofErr w:type="spellStart"/>
            <w:r w:rsidRPr="00A869A3">
              <w:rPr>
                <w:rFonts w:cstheme="minorHAnsi"/>
                <w:sz w:val="24"/>
                <w:szCs w:val="24"/>
              </w:rPr>
              <w:t>Byars</w:t>
            </w:r>
            <w:proofErr w:type="spellEnd"/>
            <w:r w:rsidRPr="00A869A3">
              <w:rPr>
                <w:rFonts w:cstheme="minorHAnsi"/>
                <w:sz w:val="24"/>
                <w:szCs w:val="24"/>
              </w:rPr>
              <w:t xml:space="preserve"> will assist with the preparations for Commencement.</w:t>
            </w:r>
          </w:p>
          <w:p w14:paraId="5E5E46B2" w14:textId="61CB141F" w:rsid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 xml:space="preserve">• Counts: 40% of tickets are still unclaimed; Pam can send a reminder. They need to claim their tickets by the 2nd. In the initial batch, there were 150 students who got tickets in which the barcode was not correct. About ¾ of those students have gone back in and claimed them. Susan said that students who want to walk after the deadline, we send them to the </w:t>
            </w:r>
            <w:proofErr w:type="spellStart"/>
            <w:r w:rsidRPr="00A869A3">
              <w:rPr>
                <w:rFonts w:cstheme="minorHAnsi"/>
                <w:sz w:val="24"/>
                <w:szCs w:val="24"/>
              </w:rPr>
              <w:t>Ombuds</w:t>
            </w:r>
            <w:proofErr w:type="spellEnd"/>
            <w:r w:rsidRPr="00A869A3">
              <w:rPr>
                <w:rFonts w:cstheme="minorHAnsi"/>
                <w:sz w:val="24"/>
                <w:szCs w:val="24"/>
              </w:rPr>
              <w:t>. A special exception can be made if warranted. The website will be updated to show the deadline to participate is Friday, November 25.</w:t>
            </w:r>
          </w:p>
          <w:p w14:paraId="464CD6FF" w14:textId="77777777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Tickets/Parking Passes/Suites</w:t>
            </w:r>
          </w:p>
          <w:p w14:paraId="0CE0D3E0" w14:textId="1FE52A18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• For the 1st ceremony (LCOB), we still have three suites available</w:t>
            </w:r>
            <w:r>
              <w:rPr>
                <w:rFonts w:cstheme="minorHAnsi"/>
                <w:sz w:val="24"/>
                <w:szCs w:val="24"/>
              </w:rPr>
              <w:t xml:space="preserve">. </w:t>
            </w:r>
            <w:r w:rsidRPr="00A869A3">
              <w:rPr>
                <w:rFonts w:cstheme="minorHAnsi"/>
                <w:sz w:val="24"/>
                <w:szCs w:val="24"/>
              </w:rPr>
              <w:t xml:space="preserve">For the afternoon on Saturday, we have no suites available; for Sunday morning, we have one small suite available. </w:t>
            </w:r>
          </w:p>
          <w:p w14:paraId="282CE6AF" w14:textId="77777777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• We need to figure out how to get information to the entire platform party. Bev is going to work with Michele.</w:t>
            </w:r>
          </w:p>
          <w:p w14:paraId="46CFD3F6" w14:textId="358C990F" w:rsid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• Volunteers – they can just check in; no tickets will be needed. We will notify them where to park. We create the parking passes; they need to be a different color. Volunteers and faculty – sometimes they’re together, sometimes they’re separate. Usually, faculty park in the 4th row of the arena lot. Vocalists, band, etc. – they go behind the arena. Media can park in the grass area next to the baseball stadium. Pam has the media passes.</w:t>
            </w:r>
          </w:p>
          <w:p w14:paraId="61F37009" w14:textId="77777777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Volunteers Update</w:t>
            </w:r>
          </w:p>
          <w:p w14:paraId="531DE5F4" w14:textId="77777777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• Saturday</w:t>
            </w:r>
          </w:p>
          <w:p w14:paraId="3D0BB5EE" w14:textId="77777777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 xml:space="preserve">o 10 a.m. Ceremony 1: 64 volunteers (20 are unique to only the 10 o’clock) </w:t>
            </w:r>
            <w:proofErr w:type="spellStart"/>
            <w:r w:rsidRPr="00A869A3">
              <w:rPr>
                <w:rFonts w:cstheme="minorHAnsi"/>
                <w:sz w:val="24"/>
                <w:szCs w:val="24"/>
              </w:rPr>
              <w:t>Lutgert</w:t>
            </w:r>
            <w:proofErr w:type="spellEnd"/>
          </w:p>
          <w:p w14:paraId="054F41B5" w14:textId="77777777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 Students: 53</w:t>
            </w:r>
          </w:p>
          <w:p w14:paraId="4C9872DA" w14:textId="77777777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 Staff: 7</w:t>
            </w:r>
          </w:p>
          <w:p w14:paraId="0F7AF495" w14:textId="77777777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 Faculty: 3</w:t>
            </w:r>
          </w:p>
          <w:p w14:paraId="7B05B45E" w14:textId="77777777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 Student/employee: 1</w:t>
            </w:r>
          </w:p>
          <w:p w14:paraId="24E57BDA" w14:textId="77777777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o 3 p.m. Ceremony 2: 45 volunteers (10 are unique to only the 3 o’clock) COE/SOE/Marieb/ENG</w:t>
            </w:r>
          </w:p>
          <w:p w14:paraId="12CD1DDC" w14:textId="77777777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 Students: 37</w:t>
            </w:r>
          </w:p>
          <w:p w14:paraId="61FF3538" w14:textId="77777777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 Staff: 4</w:t>
            </w:r>
          </w:p>
          <w:p w14:paraId="16A99D4F" w14:textId="77777777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 Faculty: 4</w:t>
            </w:r>
          </w:p>
          <w:p w14:paraId="04048BC3" w14:textId="77777777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 Student/employee: 0</w:t>
            </w:r>
          </w:p>
          <w:p w14:paraId="3D7263D3" w14:textId="77777777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• Sunday</w:t>
            </w:r>
          </w:p>
          <w:p w14:paraId="686C6107" w14:textId="77777777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o 10 a.m. Ceremony 3 | 63 volunteers (16 are unique to only the 10 o’clock) College of Arts</w:t>
            </w:r>
          </w:p>
          <w:p w14:paraId="20D33F68" w14:textId="77777777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 Students: 51</w:t>
            </w:r>
          </w:p>
          <w:p w14:paraId="633447E7" w14:textId="77777777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 Staff: 7</w:t>
            </w:r>
          </w:p>
          <w:p w14:paraId="67B761ED" w14:textId="77777777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 Faculty: 4</w:t>
            </w:r>
          </w:p>
          <w:p w14:paraId="0134A85A" w14:textId="77777777" w:rsidR="00A869A3" w:rsidRPr="00A869A3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lastRenderedPageBreak/>
              <w:t> Student/employee: 1</w:t>
            </w:r>
          </w:p>
          <w:p w14:paraId="3EEF3DE4" w14:textId="02D16DBF" w:rsidR="00A869A3" w:rsidRPr="005F3009" w:rsidRDefault="00A869A3" w:rsidP="00A869A3">
            <w:pPr>
              <w:rPr>
                <w:rFonts w:cstheme="minorHAnsi"/>
                <w:sz w:val="24"/>
                <w:szCs w:val="24"/>
              </w:rPr>
            </w:pPr>
            <w:r w:rsidRPr="00A869A3">
              <w:rPr>
                <w:rFonts w:cstheme="minorHAnsi"/>
                <w:sz w:val="24"/>
                <w:szCs w:val="24"/>
              </w:rPr>
              <w:t>• Total volunteers: 92</w:t>
            </w:r>
          </w:p>
        </w:tc>
      </w:tr>
      <w:tr w:rsidR="00174103" w:rsidRPr="005F3009" w14:paraId="541D6D7C" w14:textId="77777777" w:rsidTr="00127E7E">
        <w:trPr>
          <w:trHeight w:val="638"/>
        </w:trPr>
        <w:tc>
          <w:tcPr>
            <w:tcW w:w="724" w:type="pct"/>
            <w:tcBorders>
              <w:top w:val="single" w:sz="4" w:space="0" w:color="auto"/>
              <w:bottom w:val="single" w:sz="4" w:space="0" w:color="auto"/>
            </w:tcBorders>
          </w:tcPr>
          <w:p w14:paraId="29924821" w14:textId="112E961D" w:rsidR="00174103" w:rsidRPr="005F3009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lastRenderedPageBreak/>
              <w:t>Presidential Appointed Committees</w:t>
            </w:r>
          </w:p>
        </w:tc>
        <w:tc>
          <w:tcPr>
            <w:tcW w:w="727" w:type="pct"/>
            <w:tcBorders>
              <w:top w:val="single" w:sz="4" w:space="0" w:color="auto"/>
              <w:bottom w:val="single" w:sz="4" w:space="0" w:color="auto"/>
            </w:tcBorders>
          </w:tcPr>
          <w:p w14:paraId="6BE5CFEF" w14:textId="04F2BB6F" w:rsidR="00174103" w:rsidRPr="005F3009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49" w:type="pct"/>
            <w:tcBorders>
              <w:top w:val="single" w:sz="4" w:space="0" w:color="auto"/>
              <w:bottom w:val="single" w:sz="4" w:space="0" w:color="auto"/>
            </w:tcBorders>
          </w:tcPr>
          <w:p w14:paraId="4C45D149" w14:textId="2AE19585" w:rsidR="00174103" w:rsidRDefault="00174103" w:rsidP="00174103">
            <w:pPr>
              <w:pStyle w:val="NoSpacing"/>
              <w:rPr>
                <w:rFonts w:cstheme="minorHAnsi"/>
                <w:b/>
                <w:bCs/>
                <w:sz w:val="24"/>
                <w:szCs w:val="24"/>
              </w:rPr>
            </w:pPr>
            <w:r w:rsidRPr="005F3009">
              <w:rPr>
                <w:rFonts w:cstheme="minorHAnsi"/>
                <w:b/>
                <w:bCs/>
                <w:sz w:val="24"/>
                <w:szCs w:val="24"/>
              </w:rPr>
              <w:t>Diversity and Inclusion; Represented by</w:t>
            </w:r>
            <w:r w:rsidR="006E605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5F3009">
              <w:rPr>
                <w:rFonts w:cstheme="minorHAnsi"/>
                <w:b/>
                <w:bCs/>
                <w:sz w:val="24"/>
                <w:szCs w:val="24"/>
              </w:rPr>
              <w:t>Aisha</w:t>
            </w:r>
          </w:p>
          <w:p w14:paraId="2B31D407" w14:textId="10C88527" w:rsidR="00DC6CF6" w:rsidRPr="00DC6CF6" w:rsidRDefault="00DC6CF6" w:rsidP="00174103">
            <w:pPr>
              <w:pStyle w:val="NoSpacing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Conversation about presidential search but no</w:t>
            </w:r>
            <w:r w:rsidR="00A869A3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="00E75445">
              <w:rPr>
                <w:rFonts w:cstheme="minorHAnsi"/>
                <w:bCs/>
                <w:sz w:val="24"/>
                <w:szCs w:val="24"/>
              </w:rPr>
              <w:t>specific resolution</w:t>
            </w:r>
          </w:p>
          <w:p w14:paraId="00983716" w14:textId="2BF2D2EE" w:rsidR="00C520EF" w:rsidRDefault="00174103" w:rsidP="00C225DE">
            <w:pPr>
              <w:pStyle w:val="NoSpacing"/>
              <w:rPr>
                <w:rFonts w:cstheme="minorHAnsi"/>
                <w:b/>
                <w:bCs/>
                <w:sz w:val="24"/>
                <w:szCs w:val="24"/>
              </w:rPr>
            </w:pPr>
            <w:r w:rsidRPr="005F3009">
              <w:rPr>
                <w:rFonts w:cstheme="minorHAnsi"/>
                <w:b/>
                <w:bCs/>
                <w:sz w:val="24"/>
                <w:szCs w:val="24"/>
              </w:rPr>
              <w:t>Intercollegiate Athletic; Represented by Kiley</w:t>
            </w:r>
            <w:r w:rsidR="00DC6CF6">
              <w:rPr>
                <w:rFonts w:cstheme="minorHAnsi"/>
                <w:b/>
                <w:bCs/>
                <w:sz w:val="24"/>
                <w:szCs w:val="24"/>
              </w:rPr>
              <w:t xml:space="preserve"> &amp; Zac</w:t>
            </w:r>
          </w:p>
          <w:p w14:paraId="41CA8BEF" w14:textId="65EAC75D" w:rsidR="00F8394E" w:rsidRPr="00F8394E" w:rsidRDefault="00F8394E" w:rsidP="00174103">
            <w:pPr>
              <w:pStyle w:val="NoSpacing"/>
              <w:ind w:left="0" w:firstLine="0"/>
              <w:rPr>
                <w:rFonts w:cstheme="minorHAnsi"/>
                <w:bCs/>
                <w:sz w:val="24"/>
                <w:szCs w:val="24"/>
              </w:rPr>
            </w:pPr>
            <w:r w:rsidRPr="00F8394E">
              <w:rPr>
                <w:rFonts w:cstheme="minorHAnsi"/>
                <w:bCs/>
                <w:sz w:val="24"/>
                <w:szCs w:val="24"/>
              </w:rPr>
              <w:t>The committee is currently working on a policy related to the Alston Decision. Fall sports are coming to an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F8394E">
              <w:rPr>
                <w:rFonts w:cstheme="minorHAnsi"/>
                <w:bCs/>
                <w:sz w:val="24"/>
                <w:szCs w:val="24"/>
              </w:rPr>
              <w:t>end and basketball season has started</w:t>
            </w:r>
          </w:p>
          <w:p w14:paraId="31BB0B43" w14:textId="7AEF361D" w:rsidR="00174103" w:rsidRPr="00F8394E" w:rsidRDefault="00174103" w:rsidP="00174103">
            <w:pPr>
              <w:pStyle w:val="NoSpacing"/>
              <w:ind w:left="0" w:firstLine="0"/>
              <w:rPr>
                <w:rFonts w:cstheme="minorHAnsi"/>
                <w:b/>
                <w:bCs/>
                <w:sz w:val="24"/>
                <w:szCs w:val="24"/>
              </w:rPr>
            </w:pPr>
            <w:r w:rsidRPr="00F8394E">
              <w:rPr>
                <w:rFonts w:cstheme="minorHAnsi"/>
                <w:b/>
                <w:bCs/>
                <w:sz w:val="24"/>
                <w:szCs w:val="24"/>
              </w:rPr>
              <w:t>Parking Citations Appeals; Represented by Kelly</w:t>
            </w:r>
          </w:p>
          <w:p w14:paraId="5C20F50F" w14:textId="372202C0" w:rsidR="00DC6CF6" w:rsidRPr="0091280B" w:rsidRDefault="0091280B" w:rsidP="00174103">
            <w:pPr>
              <w:pStyle w:val="NoSpacing"/>
              <w:ind w:left="0" w:firstLine="0"/>
              <w:rPr>
                <w:rFonts w:cstheme="minorHAnsi"/>
                <w:bCs/>
                <w:sz w:val="24"/>
                <w:szCs w:val="24"/>
              </w:rPr>
            </w:pPr>
            <w:r w:rsidRPr="0091280B">
              <w:rPr>
                <w:rFonts w:cstheme="minorHAnsi"/>
                <w:bCs/>
                <w:sz w:val="24"/>
                <w:szCs w:val="24"/>
              </w:rPr>
              <w:t>No report</w:t>
            </w:r>
          </w:p>
          <w:p w14:paraId="2B04FD2A" w14:textId="011FA7CB" w:rsidR="00174103" w:rsidRDefault="00174103" w:rsidP="00245F3C">
            <w:pPr>
              <w:pStyle w:val="NoSpacing"/>
              <w:ind w:left="0" w:firstLine="0"/>
              <w:rPr>
                <w:rFonts w:cstheme="minorHAnsi"/>
                <w:b/>
                <w:bCs/>
                <w:sz w:val="24"/>
                <w:szCs w:val="24"/>
              </w:rPr>
            </w:pPr>
            <w:r w:rsidRPr="005B5250">
              <w:rPr>
                <w:rFonts w:cstheme="minorHAnsi"/>
                <w:b/>
                <w:bCs/>
                <w:sz w:val="24"/>
                <w:szCs w:val="24"/>
              </w:rPr>
              <w:t xml:space="preserve">Title IX; </w:t>
            </w:r>
            <w:r w:rsidR="00DC6CF6">
              <w:rPr>
                <w:rFonts w:cstheme="minorHAnsi"/>
                <w:b/>
                <w:bCs/>
                <w:sz w:val="24"/>
                <w:szCs w:val="24"/>
              </w:rPr>
              <w:t>Aisha</w:t>
            </w:r>
          </w:p>
          <w:p w14:paraId="6A66FBA2" w14:textId="28834C69" w:rsidR="00DC6CF6" w:rsidRPr="005F3009" w:rsidRDefault="00DC6CF6" w:rsidP="00245F3C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eet next week, no report</w:t>
            </w:r>
          </w:p>
        </w:tc>
      </w:tr>
      <w:tr w:rsidR="00174103" w:rsidRPr="005F3009" w14:paraId="255AC3C0" w14:textId="77777777" w:rsidTr="00127E7E">
        <w:tc>
          <w:tcPr>
            <w:tcW w:w="724" w:type="pct"/>
            <w:tcBorders>
              <w:top w:val="single" w:sz="4" w:space="0" w:color="auto"/>
              <w:bottom w:val="single" w:sz="4" w:space="0" w:color="auto"/>
            </w:tcBorders>
          </w:tcPr>
          <w:p w14:paraId="07FE1AEC" w14:textId="2135BA5D" w:rsidR="00174103" w:rsidRPr="005F3009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7" w:type="pct"/>
            <w:tcBorders>
              <w:top w:val="single" w:sz="4" w:space="0" w:color="auto"/>
              <w:bottom w:val="single" w:sz="4" w:space="0" w:color="auto"/>
            </w:tcBorders>
          </w:tcPr>
          <w:p w14:paraId="3A5B804A" w14:textId="6AF91802" w:rsidR="00174103" w:rsidRPr="005F3009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>All Reps when applicable</w:t>
            </w:r>
          </w:p>
        </w:tc>
        <w:tc>
          <w:tcPr>
            <w:tcW w:w="3549" w:type="pct"/>
            <w:tcBorders>
              <w:top w:val="single" w:sz="4" w:space="0" w:color="auto"/>
              <w:bottom w:val="single" w:sz="4" w:space="0" w:color="auto"/>
            </w:tcBorders>
          </w:tcPr>
          <w:p w14:paraId="187598BB" w14:textId="04990826" w:rsidR="00174103" w:rsidRPr="005F3009" w:rsidRDefault="00174103" w:rsidP="00174103">
            <w:pPr>
              <w:pStyle w:val="ListParagraph"/>
              <w:ind w:left="360" w:firstLine="0"/>
              <w:rPr>
                <w:rFonts w:cstheme="minorHAnsi"/>
                <w:sz w:val="24"/>
                <w:szCs w:val="24"/>
              </w:rPr>
            </w:pPr>
          </w:p>
          <w:p w14:paraId="63556555" w14:textId="347B244A" w:rsidR="00174103" w:rsidRPr="005F3009" w:rsidRDefault="00174103" w:rsidP="00174103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74103" w:rsidRPr="005F3009" w14:paraId="4D11EB8E" w14:textId="77777777" w:rsidTr="00127E7E">
        <w:tc>
          <w:tcPr>
            <w:tcW w:w="724" w:type="pct"/>
            <w:tcBorders>
              <w:top w:val="single" w:sz="4" w:space="0" w:color="auto"/>
              <w:bottom w:val="single" w:sz="4" w:space="0" w:color="auto"/>
            </w:tcBorders>
          </w:tcPr>
          <w:p w14:paraId="3B188543" w14:textId="1ECD5C77" w:rsidR="00174103" w:rsidRPr="005F3009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F3009">
              <w:rPr>
                <w:rFonts w:cstheme="minorHAnsi"/>
                <w:sz w:val="24"/>
                <w:szCs w:val="24"/>
              </w:rPr>
              <w:t>Announcements</w:t>
            </w:r>
          </w:p>
        </w:tc>
        <w:tc>
          <w:tcPr>
            <w:tcW w:w="727" w:type="pct"/>
            <w:tcBorders>
              <w:top w:val="single" w:sz="4" w:space="0" w:color="auto"/>
              <w:bottom w:val="single" w:sz="4" w:space="0" w:color="auto"/>
            </w:tcBorders>
          </w:tcPr>
          <w:p w14:paraId="36BD357B" w14:textId="77777777" w:rsidR="00174103" w:rsidRPr="005F3009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49" w:type="pct"/>
            <w:tcBorders>
              <w:top w:val="single" w:sz="4" w:space="0" w:color="auto"/>
              <w:bottom w:val="single" w:sz="4" w:space="0" w:color="auto"/>
            </w:tcBorders>
          </w:tcPr>
          <w:p w14:paraId="45584DD7" w14:textId="20800126" w:rsidR="00FF5519" w:rsidRDefault="00FF5519" w:rsidP="00A864E9">
            <w:pPr>
              <w:pStyle w:val="NormalWeb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  <w:r w:rsidR="00DC6CF6">
              <w:rPr>
                <w:rFonts w:asciiTheme="minorHAnsi" w:hAnsiTheme="minorHAnsi" w:cstheme="minorHAnsi"/>
              </w:rPr>
              <w:t>Jaclyn: Next Friday Showcase Undergraduate research in academic corridor between Whitaker and Edwards and Merwin 3pm-5:30</w:t>
            </w:r>
          </w:p>
          <w:p w14:paraId="11652DE5" w14:textId="6F91FADF" w:rsidR="00DC6CF6" w:rsidRDefault="00DC6CF6" w:rsidP="00A864E9">
            <w:pPr>
              <w:pStyle w:val="NormalWeb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Kristen: Innovative Ed and Partnerships, for Lee County residents there is a number of </w:t>
            </w:r>
            <w:r w:rsidR="009237EF">
              <w:rPr>
                <w:rFonts w:asciiTheme="minorHAnsi" w:hAnsiTheme="minorHAnsi" w:cstheme="minorHAnsi"/>
              </w:rPr>
              <w:t>short-term</w:t>
            </w:r>
            <w:r>
              <w:rPr>
                <w:rFonts w:asciiTheme="minorHAnsi" w:hAnsiTheme="minorHAnsi" w:cstheme="minorHAnsi"/>
              </w:rPr>
              <w:t xml:space="preserve"> credential programs like IBM Skills academy</w:t>
            </w:r>
            <w:r w:rsidR="000D651D">
              <w:rPr>
                <w:rFonts w:asciiTheme="minorHAnsi" w:hAnsiTheme="minorHAnsi" w:cstheme="minorHAnsi"/>
              </w:rPr>
              <w:t>;</w:t>
            </w:r>
            <w:r>
              <w:rPr>
                <w:rFonts w:asciiTheme="minorHAnsi" w:hAnsiTheme="minorHAnsi" w:cstheme="minorHAnsi"/>
              </w:rPr>
              <w:t xml:space="preserve"> about to launch a program Senior Care partner, and Certified Medical Assistant program</w:t>
            </w:r>
            <w:r w:rsidR="009237EF">
              <w:rPr>
                <w:rFonts w:asciiTheme="minorHAnsi" w:hAnsiTheme="minorHAnsi" w:cstheme="minorHAnsi"/>
              </w:rPr>
              <w:t>, Construction Management too, all online!</w:t>
            </w:r>
          </w:p>
          <w:p w14:paraId="1EA94AA7" w14:textId="4EB33E67" w:rsidR="00DC6CF6" w:rsidRDefault="00DC6CF6" w:rsidP="00A864E9">
            <w:pPr>
              <w:pStyle w:val="NormalWeb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ricia: UPD toy drive boxes, please donate</w:t>
            </w:r>
            <w:r w:rsidR="009237EF">
              <w:rPr>
                <w:rFonts w:asciiTheme="minorHAnsi" w:hAnsiTheme="minorHAnsi" w:cstheme="minorHAnsi"/>
              </w:rPr>
              <w:t xml:space="preserve"> by December 7 </w:t>
            </w:r>
            <w:r w:rsidR="009237EF">
              <w:t xml:space="preserve"> </w:t>
            </w:r>
            <w:hyperlink r:id="rId10" w:history="1">
              <w:r w:rsidR="009237EF" w:rsidRPr="00686EC2">
                <w:rPr>
                  <w:rStyle w:val="Hyperlink"/>
                  <w:rFonts w:asciiTheme="minorHAnsi" w:hAnsiTheme="minorHAnsi" w:cstheme="minorHAnsi"/>
                </w:rPr>
                <w:t>https://eaglenews.org/27930/news/briefs/upds-5th-annual-toy-drive-kicks-off-in-the-wake-of-ian/</w:t>
              </w:r>
            </w:hyperlink>
            <w:r w:rsidR="009237EF">
              <w:rPr>
                <w:rFonts w:asciiTheme="minorHAnsi" w:hAnsiTheme="minorHAnsi" w:cstheme="minorHAnsi"/>
              </w:rPr>
              <w:t xml:space="preserve"> </w:t>
            </w:r>
          </w:p>
          <w:p w14:paraId="4A143E34" w14:textId="0E8BEC71" w:rsidR="009237EF" w:rsidRDefault="009237EF" w:rsidP="00A864E9">
            <w:pPr>
              <w:pStyle w:val="NormalWeb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Kristen: </w:t>
            </w:r>
            <w:r w:rsidR="000D651D">
              <w:rPr>
                <w:rFonts w:asciiTheme="minorHAnsi" w:hAnsiTheme="minorHAnsi" w:cstheme="minorHAnsi"/>
              </w:rPr>
              <w:t>There are s</w:t>
            </w:r>
            <w:r>
              <w:rPr>
                <w:rFonts w:asciiTheme="minorHAnsi" w:hAnsiTheme="minorHAnsi" w:cstheme="minorHAnsi"/>
              </w:rPr>
              <w:t xml:space="preserve">tudents lacking service learning at the end of the semester, </w:t>
            </w:r>
            <w:r w:rsidR="000D651D">
              <w:rPr>
                <w:rFonts w:asciiTheme="minorHAnsi" w:hAnsiTheme="minorHAnsi" w:cstheme="minorHAnsi"/>
              </w:rPr>
              <w:t xml:space="preserve">so </w:t>
            </w:r>
            <w:r>
              <w:rPr>
                <w:rFonts w:asciiTheme="minorHAnsi" w:hAnsiTheme="minorHAnsi" w:cstheme="minorHAnsi"/>
              </w:rPr>
              <w:t>if your office might have an opportunity please contact the Service Learning office</w:t>
            </w:r>
          </w:p>
          <w:p w14:paraId="2C1D94A2" w14:textId="7AFCF64E" w:rsidR="009237EF" w:rsidRDefault="009237EF" w:rsidP="00A864E9">
            <w:pPr>
              <w:pStyle w:val="NormalWeb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my: SAC avatar on social media will change </w:t>
            </w:r>
            <w:r w:rsidR="000D651D">
              <w:rPr>
                <w:rFonts w:asciiTheme="minorHAnsi" w:hAnsiTheme="minorHAnsi" w:cstheme="minorHAnsi"/>
              </w:rPr>
              <w:t>due to University logo update</w:t>
            </w:r>
          </w:p>
          <w:p w14:paraId="13B976DE" w14:textId="04471631" w:rsidR="009237EF" w:rsidRPr="005F3009" w:rsidRDefault="009237EF" w:rsidP="00A864E9">
            <w:pPr>
              <w:pStyle w:val="NormalWeb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isha: </w:t>
            </w:r>
            <w:r w:rsidRPr="009237EF">
              <w:rPr>
                <w:rFonts w:asciiTheme="minorHAnsi" w:hAnsiTheme="minorHAnsi" w:cstheme="minorHAnsi"/>
              </w:rPr>
              <w:t>LinkedIn Learning will be available through Workday Learning to Florida Gulf Coast University Staff and Faculty starting 12/13/2022.</w:t>
            </w:r>
            <w:r>
              <w:rPr>
                <w:rFonts w:asciiTheme="minorHAnsi" w:hAnsiTheme="minorHAnsi" w:cstheme="minorHAnsi"/>
              </w:rPr>
              <w:t xml:space="preserve"> SAC is inviting someone to speak about the program to the Feb meeting. </w:t>
            </w:r>
          </w:p>
        </w:tc>
      </w:tr>
      <w:tr w:rsidR="00174103" w:rsidRPr="005F3009" w14:paraId="187B0687" w14:textId="77777777" w:rsidTr="00127E7E">
        <w:tc>
          <w:tcPr>
            <w:tcW w:w="724" w:type="pct"/>
            <w:tcBorders>
              <w:top w:val="single" w:sz="4" w:space="0" w:color="auto"/>
              <w:bottom w:val="single" w:sz="4" w:space="0" w:color="auto"/>
            </w:tcBorders>
          </w:tcPr>
          <w:p w14:paraId="0533991D" w14:textId="77777777" w:rsidR="00174103" w:rsidRPr="005F3009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7" w:type="pct"/>
            <w:tcBorders>
              <w:top w:val="single" w:sz="4" w:space="0" w:color="auto"/>
              <w:bottom w:val="single" w:sz="4" w:space="0" w:color="auto"/>
            </w:tcBorders>
          </w:tcPr>
          <w:p w14:paraId="27859AA5" w14:textId="77777777" w:rsidR="00174103" w:rsidRPr="005F3009" w:rsidRDefault="00174103" w:rsidP="0017410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49" w:type="pct"/>
            <w:tcBorders>
              <w:top w:val="single" w:sz="4" w:space="0" w:color="auto"/>
              <w:bottom w:val="single" w:sz="4" w:space="0" w:color="auto"/>
            </w:tcBorders>
          </w:tcPr>
          <w:p w14:paraId="4B8A6CC1" w14:textId="77777777" w:rsidR="00174103" w:rsidRPr="005F3009" w:rsidRDefault="00174103" w:rsidP="00174103">
            <w:pPr>
              <w:ind w:left="432" w:hanging="432"/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</w:p>
        </w:tc>
      </w:tr>
    </w:tbl>
    <w:p w14:paraId="5CC91AF4" w14:textId="41580704" w:rsidR="00984AEF" w:rsidRPr="005F3009" w:rsidRDefault="00984AEF" w:rsidP="0064679C">
      <w:pPr>
        <w:pStyle w:val="NoSpacing"/>
        <w:ind w:left="0" w:firstLine="0"/>
        <w:rPr>
          <w:rFonts w:cstheme="minorHAnsi"/>
          <w:sz w:val="24"/>
          <w:szCs w:val="24"/>
        </w:rPr>
      </w:pPr>
    </w:p>
    <w:p w14:paraId="521E8E99" w14:textId="1D188916" w:rsidR="00C225DE" w:rsidRDefault="00984AEF" w:rsidP="00A864E9">
      <w:pPr>
        <w:pStyle w:val="NoSpacing"/>
        <w:ind w:left="0" w:firstLine="0"/>
        <w:rPr>
          <w:rFonts w:cstheme="minorHAnsi"/>
          <w:sz w:val="24"/>
          <w:szCs w:val="24"/>
        </w:rPr>
      </w:pPr>
      <w:r w:rsidRPr="005F3009">
        <w:rPr>
          <w:rFonts w:cstheme="minorHAnsi"/>
          <w:sz w:val="24"/>
          <w:szCs w:val="24"/>
        </w:rPr>
        <w:t>Next Meeting</w:t>
      </w:r>
      <w:r w:rsidR="0078273B" w:rsidRPr="005F3009">
        <w:rPr>
          <w:rFonts w:cstheme="minorHAnsi"/>
          <w:sz w:val="24"/>
          <w:szCs w:val="24"/>
        </w:rPr>
        <w:t>:</w:t>
      </w:r>
      <w:r w:rsidR="00B03234" w:rsidRPr="005F3009">
        <w:rPr>
          <w:rFonts w:cstheme="minorHAnsi"/>
          <w:sz w:val="24"/>
          <w:szCs w:val="24"/>
        </w:rPr>
        <w:t xml:space="preserve"> </w:t>
      </w:r>
      <w:r w:rsidR="00BB4F1C">
        <w:rPr>
          <w:rFonts w:cstheme="minorHAnsi"/>
          <w:sz w:val="24"/>
          <w:szCs w:val="24"/>
        </w:rPr>
        <w:t xml:space="preserve">Friday, </w:t>
      </w:r>
      <w:r w:rsidR="00627C62">
        <w:rPr>
          <w:rFonts w:cstheme="minorHAnsi"/>
          <w:sz w:val="24"/>
          <w:szCs w:val="24"/>
        </w:rPr>
        <w:t>January 13, 2023</w:t>
      </w:r>
      <w:r w:rsidR="00BB4F1C">
        <w:rPr>
          <w:rFonts w:cstheme="minorHAnsi"/>
          <w:sz w:val="24"/>
          <w:szCs w:val="24"/>
        </w:rPr>
        <w:t>; Cohen Student Union 214 and Zoom</w:t>
      </w:r>
    </w:p>
    <w:p w14:paraId="731CC73C" w14:textId="77777777" w:rsidR="00C520EF" w:rsidRPr="005F3009" w:rsidRDefault="00C520EF" w:rsidP="00C520EF">
      <w:pPr>
        <w:pStyle w:val="NoSpacing"/>
        <w:ind w:left="0" w:firstLine="0"/>
        <w:rPr>
          <w:rFonts w:cstheme="minorHAnsi"/>
          <w:sz w:val="24"/>
          <w:szCs w:val="24"/>
        </w:rPr>
      </w:pPr>
    </w:p>
    <w:p w14:paraId="60E2EF54" w14:textId="3BAC25EE" w:rsidR="00AB4EA0" w:rsidRPr="005F3009" w:rsidRDefault="00487A9C" w:rsidP="000E271F">
      <w:pPr>
        <w:pStyle w:val="NoSpacing"/>
        <w:rPr>
          <w:rFonts w:cstheme="minorHAnsi"/>
          <w:sz w:val="24"/>
          <w:szCs w:val="24"/>
        </w:rPr>
      </w:pPr>
      <w:r w:rsidRPr="005F3009">
        <w:rPr>
          <w:rFonts w:cstheme="minorHAnsi"/>
          <w:sz w:val="24"/>
          <w:szCs w:val="24"/>
        </w:rPr>
        <w:t xml:space="preserve">President </w:t>
      </w:r>
      <w:r w:rsidR="00C7632C" w:rsidRPr="005F3009">
        <w:rPr>
          <w:rFonts w:cstheme="minorHAnsi"/>
          <w:sz w:val="24"/>
          <w:szCs w:val="24"/>
        </w:rPr>
        <w:t>adjourned the</w:t>
      </w:r>
      <w:r w:rsidR="00B04623" w:rsidRPr="005F3009">
        <w:rPr>
          <w:rFonts w:cstheme="minorHAnsi"/>
          <w:sz w:val="24"/>
          <w:szCs w:val="24"/>
        </w:rPr>
        <w:t xml:space="preserve"> </w:t>
      </w:r>
      <w:r w:rsidR="006B4B83" w:rsidRPr="005F3009">
        <w:rPr>
          <w:rFonts w:cstheme="minorHAnsi"/>
          <w:sz w:val="24"/>
          <w:szCs w:val="24"/>
        </w:rPr>
        <w:t xml:space="preserve">meeting </w:t>
      </w:r>
      <w:r w:rsidR="00C5275A" w:rsidRPr="005F3009">
        <w:rPr>
          <w:rFonts w:cstheme="minorHAnsi"/>
          <w:sz w:val="24"/>
          <w:szCs w:val="24"/>
        </w:rPr>
        <w:t>at</w:t>
      </w:r>
      <w:r w:rsidR="00FF5519">
        <w:rPr>
          <w:rFonts w:cstheme="minorHAnsi"/>
          <w:sz w:val="24"/>
          <w:szCs w:val="24"/>
        </w:rPr>
        <w:t xml:space="preserve"> 1:</w:t>
      </w:r>
      <w:r w:rsidR="009237EF">
        <w:rPr>
          <w:rFonts w:cstheme="minorHAnsi"/>
          <w:sz w:val="24"/>
          <w:szCs w:val="24"/>
        </w:rPr>
        <w:t>25</w:t>
      </w:r>
      <w:r w:rsidR="00FF5519">
        <w:rPr>
          <w:rFonts w:cstheme="minorHAnsi"/>
          <w:sz w:val="24"/>
          <w:szCs w:val="24"/>
        </w:rPr>
        <w:t xml:space="preserve">pm </w:t>
      </w:r>
    </w:p>
    <w:sectPr w:rsidR="00AB4EA0" w:rsidRPr="005F3009" w:rsidSect="000E271F">
      <w:pgSz w:w="12240" w:h="15840"/>
      <w:pgMar w:top="720" w:right="36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359607" w14:textId="77777777" w:rsidR="000F21C4" w:rsidRDefault="000F21C4" w:rsidP="0037238F">
      <w:r>
        <w:separator/>
      </w:r>
    </w:p>
  </w:endnote>
  <w:endnote w:type="continuationSeparator" w:id="0">
    <w:p w14:paraId="533D4D66" w14:textId="77777777" w:rsidR="000F21C4" w:rsidRDefault="000F21C4" w:rsidP="00372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4A90A2" w14:textId="77777777" w:rsidR="000F21C4" w:rsidRDefault="000F21C4" w:rsidP="0037238F">
      <w:r>
        <w:separator/>
      </w:r>
    </w:p>
  </w:footnote>
  <w:footnote w:type="continuationSeparator" w:id="0">
    <w:p w14:paraId="4BC41B93" w14:textId="77777777" w:rsidR="000F21C4" w:rsidRDefault="000F21C4" w:rsidP="003723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212D9"/>
    <w:multiLevelType w:val="hybridMultilevel"/>
    <w:tmpl w:val="A14A1A90"/>
    <w:lvl w:ilvl="0" w:tplc="8654C0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849D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8A87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48B3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2CE5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6017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9C37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3286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78C4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C3F87"/>
    <w:multiLevelType w:val="hybridMultilevel"/>
    <w:tmpl w:val="9AC4D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BE791E"/>
    <w:multiLevelType w:val="hybridMultilevel"/>
    <w:tmpl w:val="03006C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F14AAE"/>
    <w:multiLevelType w:val="hybridMultilevel"/>
    <w:tmpl w:val="37202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417017"/>
    <w:multiLevelType w:val="multilevel"/>
    <w:tmpl w:val="E9BEE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3D1546D"/>
    <w:multiLevelType w:val="hybridMultilevel"/>
    <w:tmpl w:val="2C18E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229EE"/>
    <w:multiLevelType w:val="hybridMultilevel"/>
    <w:tmpl w:val="D820C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68221E"/>
    <w:multiLevelType w:val="hybridMultilevel"/>
    <w:tmpl w:val="2C40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047A2A"/>
    <w:multiLevelType w:val="hybridMultilevel"/>
    <w:tmpl w:val="BAC6D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273151"/>
    <w:multiLevelType w:val="multilevel"/>
    <w:tmpl w:val="948C5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F914F52"/>
    <w:multiLevelType w:val="hybridMultilevel"/>
    <w:tmpl w:val="9294B922"/>
    <w:lvl w:ilvl="0" w:tplc="CA06E0F6">
      <w:start w:val="1"/>
      <w:numFmt w:val="decimal"/>
      <w:lvlText w:val="%1)"/>
      <w:lvlJc w:val="left"/>
      <w:pPr>
        <w:ind w:left="720" w:hanging="360"/>
      </w:pPr>
    </w:lvl>
    <w:lvl w:ilvl="1" w:tplc="EE62AC52">
      <w:start w:val="1"/>
      <w:numFmt w:val="lowerLetter"/>
      <w:lvlText w:val="%2."/>
      <w:lvlJc w:val="left"/>
      <w:pPr>
        <w:ind w:left="1440" w:hanging="360"/>
      </w:pPr>
    </w:lvl>
    <w:lvl w:ilvl="2" w:tplc="75DC1492">
      <w:start w:val="1"/>
      <w:numFmt w:val="lowerRoman"/>
      <w:lvlText w:val="%3."/>
      <w:lvlJc w:val="right"/>
      <w:pPr>
        <w:ind w:left="2160" w:hanging="180"/>
      </w:pPr>
    </w:lvl>
    <w:lvl w:ilvl="3" w:tplc="885E12DC">
      <w:start w:val="1"/>
      <w:numFmt w:val="decimal"/>
      <w:lvlText w:val="%4."/>
      <w:lvlJc w:val="left"/>
      <w:pPr>
        <w:ind w:left="2880" w:hanging="360"/>
      </w:pPr>
    </w:lvl>
    <w:lvl w:ilvl="4" w:tplc="00BA1970">
      <w:start w:val="1"/>
      <w:numFmt w:val="lowerLetter"/>
      <w:lvlText w:val="%5."/>
      <w:lvlJc w:val="left"/>
      <w:pPr>
        <w:ind w:left="3600" w:hanging="360"/>
      </w:pPr>
    </w:lvl>
    <w:lvl w:ilvl="5" w:tplc="33AEFD9E">
      <w:start w:val="1"/>
      <w:numFmt w:val="lowerRoman"/>
      <w:lvlText w:val="%6."/>
      <w:lvlJc w:val="right"/>
      <w:pPr>
        <w:ind w:left="4320" w:hanging="180"/>
      </w:pPr>
    </w:lvl>
    <w:lvl w:ilvl="6" w:tplc="5D40FC06">
      <w:start w:val="1"/>
      <w:numFmt w:val="decimal"/>
      <w:lvlText w:val="%7."/>
      <w:lvlJc w:val="left"/>
      <w:pPr>
        <w:ind w:left="5040" w:hanging="360"/>
      </w:pPr>
    </w:lvl>
    <w:lvl w:ilvl="7" w:tplc="1D0CBC06">
      <w:start w:val="1"/>
      <w:numFmt w:val="lowerLetter"/>
      <w:lvlText w:val="%8."/>
      <w:lvlJc w:val="left"/>
      <w:pPr>
        <w:ind w:left="5760" w:hanging="360"/>
      </w:pPr>
    </w:lvl>
    <w:lvl w:ilvl="8" w:tplc="C1FC7AF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37601D"/>
    <w:multiLevelType w:val="hybridMultilevel"/>
    <w:tmpl w:val="01B25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1A4DBF"/>
    <w:multiLevelType w:val="hybridMultilevel"/>
    <w:tmpl w:val="C3CAD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1E5C8D"/>
    <w:multiLevelType w:val="multilevel"/>
    <w:tmpl w:val="948C5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5C4335A"/>
    <w:multiLevelType w:val="hybridMultilevel"/>
    <w:tmpl w:val="CA12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EB0C984">
      <w:start w:val="1"/>
      <w:numFmt w:val="lowerRoman"/>
      <w:lvlText w:val="%3."/>
      <w:lvlJc w:val="left"/>
      <w:pPr>
        <w:ind w:left="2700" w:hanging="720"/>
      </w:pPr>
      <w:rPr>
        <w:rFonts w:hint="default"/>
      </w:rPr>
    </w:lvl>
    <w:lvl w:ilvl="3" w:tplc="69CE8768">
      <w:numFmt w:val="bullet"/>
      <w:lvlText w:val="-"/>
      <w:lvlJc w:val="left"/>
      <w:pPr>
        <w:ind w:left="2880" w:hanging="360"/>
      </w:pPr>
      <w:rPr>
        <w:rFonts w:ascii="Times" w:eastAsiaTheme="minorHAnsi" w:hAnsi="Times" w:cs="Times" w:hint="default"/>
      </w:rPr>
    </w:lvl>
    <w:lvl w:ilvl="4" w:tplc="37C85694">
      <w:start w:val="1"/>
      <w:numFmt w:val="decimal"/>
      <w:lvlText w:val="%5&gt;"/>
      <w:lvlJc w:val="left"/>
      <w:pPr>
        <w:ind w:left="3600" w:hanging="360"/>
      </w:pPr>
      <w:rPr>
        <w:rFonts w:hint="default"/>
      </w:rPr>
    </w:lvl>
    <w:lvl w:ilvl="5" w:tplc="771CEE90">
      <w:start w:val="1"/>
      <w:numFmt w:val="decimal"/>
      <w:lvlText w:val="%6."/>
      <w:lvlJc w:val="left"/>
      <w:pPr>
        <w:ind w:left="4500" w:hanging="360"/>
      </w:pPr>
      <w:rPr>
        <w:rFonts w:hint="default"/>
      </w:rPr>
    </w:lvl>
    <w:lvl w:ilvl="6" w:tplc="923206CA">
      <w:start w:val="1"/>
      <w:numFmt w:val="decimal"/>
      <w:lvlText w:val="%7)"/>
      <w:lvlJc w:val="left"/>
      <w:pPr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173392"/>
    <w:multiLevelType w:val="hybridMultilevel"/>
    <w:tmpl w:val="EB6C2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5B28FC"/>
    <w:multiLevelType w:val="hybridMultilevel"/>
    <w:tmpl w:val="03FE6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BA465C"/>
    <w:multiLevelType w:val="hybridMultilevel"/>
    <w:tmpl w:val="FC609D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1C0E6B"/>
    <w:multiLevelType w:val="hybridMultilevel"/>
    <w:tmpl w:val="91F04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3256F8"/>
    <w:multiLevelType w:val="hybridMultilevel"/>
    <w:tmpl w:val="76CAA7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6C64D45"/>
    <w:multiLevelType w:val="hybridMultilevel"/>
    <w:tmpl w:val="5062205E"/>
    <w:lvl w:ilvl="0" w:tplc="6562E742">
      <w:start w:val="113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68109A"/>
    <w:multiLevelType w:val="hybridMultilevel"/>
    <w:tmpl w:val="48C2B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82286B"/>
    <w:multiLevelType w:val="hybridMultilevel"/>
    <w:tmpl w:val="9B0C8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4"/>
  </w:num>
  <w:num w:numId="3">
    <w:abstractNumId w:val="4"/>
  </w:num>
  <w:num w:numId="4">
    <w:abstractNumId w:val="17"/>
  </w:num>
  <w:num w:numId="5">
    <w:abstractNumId w:val="5"/>
  </w:num>
  <w:num w:numId="6">
    <w:abstractNumId w:val="2"/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</w:num>
  <w:num w:numId="10">
    <w:abstractNumId w:val="11"/>
  </w:num>
  <w:num w:numId="11">
    <w:abstractNumId w:val="15"/>
  </w:num>
  <w:num w:numId="12">
    <w:abstractNumId w:val="20"/>
  </w:num>
  <w:num w:numId="13">
    <w:abstractNumId w:val="1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10"/>
  </w:num>
  <w:num w:numId="1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2"/>
  </w:num>
  <w:num w:numId="20">
    <w:abstractNumId w:val="18"/>
  </w:num>
  <w:num w:numId="21">
    <w:abstractNumId w:val="16"/>
  </w:num>
  <w:num w:numId="22">
    <w:abstractNumId w:val="7"/>
  </w:num>
  <w:num w:numId="23">
    <w:abstractNumId w:val="6"/>
  </w:num>
  <w:num w:numId="24">
    <w:abstractNumId w:val="8"/>
  </w:num>
  <w:num w:numId="25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144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bUwNDGztDAxMjRT0lEKTi0uzszPAykwNKkFAKjp0KktAAAA"/>
  </w:docVars>
  <w:rsids>
    <w:rsidRoot w:val="00984AEF"/>
    <w:rsid w:val="00000104"/>
    <w:rsid w:val="00002EE4"/>
    <w:rsid w:val="0000310E"/>
    <w:rsid w:val="00003897"/>
    <w:rsid w:val="00005AC5"/>
    <w:rsid w:val="000072E2"/>
    <w:rsid w:val="00007497"/>
    <w:rsid w:val="00010A99"/>
    <w:rsid w:val="00012238"/>
    <w:rsid w:val="00012476"/>
    <w:rsid w:val="00013AAA"/>
    <w:rsid w:val="00014AC3"/>
    <w:rsid w:val="0001545C"/>
    <w:rsid w:val="00016D2F"/>
    <w:rsid w:val="000178C9"/>
    <w:rsid w:val="00017BDD"/>
    <w:rsid w:val="00023491"/>
    <w:rsid w:val="000240AF"/>
    <w:rsid w:val="00026708"/>
    <w:rsid w:val="00031D01"/>
    <w:rsid w:val="00031F5C"/>
    <w:rsid w:val="00033CD2"/>
    <w:rsid w:val="0003422B"/>
    <w:rsid w:val="00035184"/>
    <w:rsid w:val="00035F0F"/>
    <w:rsid w:val="0003658E"/>
    <w:rsid w:val="000369C2"/>
    <w:rsid w:val="00036A6A"/>
    <w:rsid w:val="00040030"/>
    <w:rsid w:val="000404E2"/>
    <w:rsid w:val="000406BB"/>
    <w:rsid w:val="00040CD2"/>
    <w:rsid w:val="000421B5"/>
    <w:rsid w:val="000422A1"/>
    <w:rsid w:val="00042850"/>
    <w:rsid w:val="000434BE"/>
    <w:rsid w:val="000438EB"/>
    <w:rsid w:val="00043C74"/>
    <w:rsid w:val="000443C0"/>
    <w:rsid w:val="00045902"/>
    <w:rsid w:val="00045E9D"/>
    <w:rsid w:val="0004627D"/>
    <w:rsid w:val="000462DD"/>
    <w:rsid w:val="00046362"/>
    <w:rsid w:val="00046730"/>
    <w:rsid w:val="0004779E"/>
    <w:rsid w:val="00050A05"/>
    <w:rsid w:val="00050DDC"/>
    <w:rsid w:val="00051345"/>
    <w:rsid w:val="0005199F"/>
    <w:rsid w:val="00051AE5"/>
    <w:rsid w:val="0005282F"/>
    <w:rsid w:val="00052E44"/>
    <w:rsid w:val="0005362F"/>
    <w:rsid w:val="00055713"/>
    <w:rsid w:val="00056011"/>
    <w:rsid w:val="0005682A"/>
    <w:rsid w:val="000569B6"/>
    <w:rsid w:val="00056C30"/>
    <w:rsid w:val="000578A2"/>
    <w:rsid w:val="000608AE"/>
    <w:rsid w:val="000619CB"/>
    <w:rsid w:val="00062BD6"/>
    <w:rsid w:val="000632B1"/>
    <w:rsid w:val="00063F8D"/>
    <w:rsid w:val="00064230"/>
    <w:rsid w:val="0006604E"/>
    <w:rsid w:val="000669E1"/>
    <w:rsid w:val="0007064E"/>
    <w:rsid w:val="000709F8"/>
    <w:rsid w:val="00071189"/>
    <w:rsid w:val="00071DFD"/>
    <w:rsid w:val="00072485"/>
    <w:rsid w:val="0007290F"/>
    <w:rsid w:val="00072AD8"/>
    <w:rsid w:val="00074FA5"/>
    <w:rsid w:val="00077488"/>
    <w:rsid w:val="000776AF"/>
    <w:rsid w:val="00080385"/>
    <w:rsid w:val="000804F6"/>
    <w:rsid w:val="00080798"/>
    <w:rsid w:val="00080A28"/>
    <w:rsid w:val="00081460"/>
    <w:rsid w:val="000817F0"/>
    <w:rsid w:val="000834ED"/>
    <w:rsid w:val="00083AAB"/>
    <w:rsid w:val="00084458"/>
    <w:rsid w:val="00084648"/>
    <w:rsid w:val="00085357"/>
    <w:rsid w:val="0008693D"/>
    <w:rsid w:val="00086EE6"/>
    <w:rsid w:val="0008707F"/>
    <w:rsid w:val="000870F8"/>
    <w:rsid w:val="00090053"/>
    <w:rsid w:val="000900ED"/>
    <w:rsid w:val="0009052D"/>
    <w:rsid w:val="00090C41"/>
    <w:rsid w:val="00090DCD"/>
    <w:rsid w:val="00091692"/>
    <w:rsid w:val="00091769"/>
    <w:rsid w:val="00091F03"/>
    <w:rsid w:val="00091F3F"/>
    <w:rsid w:val="00092A60"/>
    <w:rsid w:val="00092C7F"/>
    <w:rsid w:val="00092D0E"/>
    <w:rsid w:val="00092F03"/>
    <w:rsid w:val="000931F1"/>
    <w:rsid w:val="00094453"/>
    <w:rsid w:val="0009614A"/>
    <w:rsid w:val="000964B9"/>
    <w:rsid w:val="00096738"/>
    <w:rsid w:val="00096E4E"/>
    <w:rsid w:val="0009775A"/>
    <w:rsid w:val="000A0410"/>
    <w:rsid w:val="000A0DF4"/>
    <w:rsid w:val="000A1012"/>
    <w:rsid w:val="000A1779"/>
    <w:rsid w:val="000A17E7"/>
    <w:rsid w:val="000A1840"/>
    <w:rsid w:val="000A2832"/>
    <w:rsid w:val="000A29DA"/>
    <w:rsid w:val="000A2B45"/>
    <w:rsid w:val="000A3624"/>
    <w:rsid w:val="000A4333"/>
    <w:rsid w:val="000A46AD"/>
    <w:rsid w:val="000A4BC2"/>
    <w:rsid w:val="000A5634"/>
    <w:rsid w:val="000A7D3C"/>
    <w:rsid w:val="000B08CB"/>
    <w:rsid w:val="000B0B8B"/>
    <w:rsid w:val="000B1AB2"/>
    <w:rsid w:val="000B22E5"/>
    <w:rsid w:val="000B3BB2"/>
    <w:rsid w:val="000B3CEC"/>
    <w:rsid w:val="000B3D98"/>
    <w:rsid w:val="000B3F25"/>
    <w:rsid w:val="000B476C"/>
    <w:rsid w:val="000B4F02"/>
    <w:rsid w:val="000B5066"/>
    <w:rsid w:val="000B6DDA"/>
    <w:rsid w:val="000B6FE2"/>
    <w:rsid w:val="000B7374"/>
    <w:rsid w:val="000B7965"/>
    <w:rsid w:val="000C0947"/>
    <w:rsid w:val="000C09FB"/>
    <w:rsid w:val="000C0CAA"/>
    <w:rsid w:val="000C1BDE"/>
    <w:rsid w:val="000C2F6A"/>
    <w:rsid w:val="000C4709"/>
    <w:rsid w:val="000C4BC3"/>
    <w:rsid w:val="000C537E"/>
    <w:rsid w:val="000C57E3"/>
    <w:rsid w:val="000C57ED"/>
    <w:rsid w:val="000C5A3B"/>
    <w:rsid w:val="000C6957"/>
    <w:rsid w:val="000C71C7"/>
    <w:rsid w:val="000C7D7C"/>
    <w:rsid w:val="000D0332"/>
    <w:rsid w:val="000D099A"/>
    <w:rsid w:val="000D1347"/>
    <w:rsid w:val="000D1795"/>
    <w:rsid w:val="000D2B68"/>
    <w:rsid w:val="000D4427"/>
    <w:rsid w:val="000D4B76"/>
    <w:rsid w:val="000D51E4"/>
    <w:rsid w:val="000D5A35"/>
    <w:rsid w:val="000D6093"/>
    <w:rsid w:val="000D651D"/>
    <w:rsid w:val="000D67E4"/>
    <w:rsid w:val="000D6AF9"/>
    <w:rsid w:val="000D7943"/>
    <w:rsid w:val="000E0495"/>
    <w:rsid w:val="000E1B10"/>
    <w:rsid w:val="000E1CD4"/>
    <w:rsid w:val="000E2271"/>
    <w:rsid w:val="000E24D8"/>
    <w:rsid w:val="000E2703"/>
    <w:rsid w:val="000E271F"/>
    <w:rsid w:val="000E4170"/>
    <w:rsid w:val="000E4560"/>
    <w:rsid w:val="000E5C9E"/>
    <w:rsid w:val="000E5D24"/>
    <w:rsid w:val="000E5E7F"/>
    <w:rsid w:val="000E6249"/>
    <w:rsid w:val="000E6284"/>
    <w:rsid w:val="000E6698"/>
    <w:rsid w:val="000E7012"/>
    <w:rsid w:val="000E74FC"/>
    <w:rsid w:val="000E754B"/>
    <w:rsid w:val="000E757B"/>
    <w:rsid w:val="000E7A1D"/>
    <w:rsid w:val="000E7D14"/>
    <w:rsid w:val="000F04B4"/>
    <w:rsid w:val="000F05CE"/>
    <w:rsid w:val="000F0DB5"/>
    <w:rsid w:val="000F11EA"/>
    <w:rsid w:val="000F135B"/>
    <w:rsid w:val="000F186D"/>
    <w:rsid w:val="000F1B64"/>
    <w:rsid w:val="000F1B83"/>
    <w:rsid w:val="000F1BB2"/>
    <w:rsid w:val="000F1DDC"/>
    <w:rsid w:val="000F21C4"/>
    <w:rsid w:val="000F37C9"/>
    <w:rsid w:val="000F3CB2"/>
    <w:rsid w:val="000F3E7C"/>
    <w:rsid w:val="000F4518"/>
    <w:rsid w:val="000F4978"/>
    <w:rsid w:val="000F78CD"/>
    <w:rsid w:val="00100643"/>
    <w:rsid w:val="00102A7B"/>
    <w:rsid w:val="00103621"/>
    <w:rsid w:val="001051FF"/>
    <w:rsid w:val="001061BE"/>
    <w:rsid w:val="00106EC5"/>
    <w:rsid w:val="0011071D"/>
    <w:rsid w:val="0011198A"/>
    <w:rsid w:val="00113443"/>
    <w:rsid w:val="00115959"/>
    <w:rsid w:val="00117EFC"/>
    <w:rsid w:val="0012069D"/>
    <w:rsid w:val="00121665"/>
    <w:rsid w:val="00121739"/>
    <w:rsid w:val="00121BB8"/>
    <w:rsid w:val="00122415"/>
    <w:rsid w:val="00123727"/>
    <w:rsid w:val="001244CE"/>
    <w:rsid w:val="001259BF"/>
    <w:rsid w:val="0012666F"/>
    <w:rsid w:val="00126CF2"/>
    <w:rsid w:val="0012712C"/>
    <w:rsid w:val="00127E7E"/>
    <w:rsid w:val="0013075B"/>
    <w:rsid w:val="001319C0"/>
    <w:rsid w:val="001325B3"/>
    <w:rsid w:val="0013335B"/>
    <w:rsid w:val="00134276"/>
    <w:rsid w:val="001342F0"/>
    <w:rsid w:val="001343F1"/>
    <w:rsid w:val="00134523"/>
    <w:rsid w:val="00135B14"/>
    <w:rsid w:val="00135E41"/>
    <w:rsid w:val="00135EE2"/>
    <w:rsid w:val="00140AD1"/>
    <w:rsid w:val="00141E08"/>
    <w:rsid w:val="0014226D"/>
    <w:rsid w:val="001429C0"/>
    <w:rsid w:val="00142D2E"/>
    <w:rsid w:val="001439ED"/>
    <w:rsid w:val="0014447F"/>
    <w:rsid w:val="00147118"/>
    <w:rsid w:val="00147B31"/>
    <w:rsid w:val="001504EB"/>
    <w:rsid w:val="00151092"/>
    <w:rsid w:val="00153109"/>
    <w:rsid w:val="001531CA"/>
    <w:rsid w:val="00153A11"/>
    <w:rsid w:val="00155256"/>
    <w:rsid w:val="001557AE"/>
    <w:rsid w:val="0015620E"/>
    <w:rsid w:val="00156522"/>
    <w:rsid w:val="00156569"/>
    <w:rsid w:val="00157210"/>
    <w:rsid w:val="001577EA"/>
    <w:rsid w:val="0016069C"/>
    <w:rsid w:val="00162801"/>
    <w:rsid w:val="0016285B"/>
    <w:rsid w:val="00162D38"/>
    <w:rsid w:val="00162E50"/>
    <w:rsid w:val="00163ED8"/>
    <w:rsid w:val="001644C0"/>
    <w:rsid w:val="0016549D"/>
    <w:rsid w:val="00165725"/>
    <w:rsid w:val="0016669A"/>
    <w:rsid w:val="00166F27"/>
    <w:rsid w:val="00167C1B"/>
    <w:rsid w:val="001717F3"/>
    <w:rsid w:val="00171B19"/>
    <w:rsid w:val="00171BC7"/>
    <w:rsid w:val="00173119"/>
    <w:rsid w:val="001731F0"/>
    <w:rsid w:val="00174103"/>
    <w:rsid w:val="0017486B"/>
    <w:rsid w:val="00175746"/>
    <w:rsid w:val="00175D73"/>
    <w:rsid w:val="00176101"/>
    <w:rsid w:val="001764EF"/>
    <w:rsid w:val="0017703E"/>
    <w:rsid w:val="00177745"/>
    <w:rsid w:val="00177A88"/>
    <w:rsid w:val="001800E5"/>
    <w:rsid w:val="00180154"/>
    <w:rsid w:val="00180290"/>
    <w:rsid w:val="001813AF"/>
    <w:rsid w:val="0018168F"/>
    <w:rsid w:val="00181969"/>
    <w:rsid w:val="00181B89"/>
    <w:rsid w:val="001821C4"/>
    <w:rsid w:val="00182C07"/>
    <w:rsid w:val="001839C0"/>
    <w:rsid w:val="00183FE5"/>
    <w:rsid w:val="00187AC3"/>
    <w:rsid w:val="00190720"/>
    <w:rsid w:val="00191544"/>
    <w:rsid w:val="00191DDE"/>
    <w:rsid w:val="0019248C"/>
    <w:rsid w:val="00192DB8"/>
    <w:rsid w:val="00193738"/>
    <w:rsid w:val="0019374A"/>
    <w:rsid w:val="00193778"/>
    <w:rsid w:val="001941A4"/>
    <w:rsid w:val="0019435B"/>
    <w:rsid w:val="00194DDA"/>
    <w:rsid w:val="001960CD"/>
    <w:rsid w:val="00196D1E"/>
    <w:rsid w:val="00196E65"/>
    <w:rsid w:val="0019726C"/>
    <w:rsid w:val="00197D0C"/>
    <w:rsid w:val="00197DBB"/>
    <w:rsid w:val="001A0274"/>
    <w:rsid w:val="001A230B"/>
    <w:rsid w:val="001A286F"/>
    <w:rsid w:val="001A2D18"/>
    <w:rsid w:val="001A3139"/>
    <w:rsid w:val="001A477C"/>
    <w:rsid w:val="001A4DBA"/>
    <w:rsid w:val="001A5B7B"/>
    <w:rsid w:val="001A63A9"/>
    <w:rsid w:val="001A6648"/>
    <w:rsid w:val="001A7018"/>
    <w:rsid w:val="001A76B5"/>
    <w:rsid w:val="001A76DE"/>
    <w:rsid w:val="001A79F6"/>
    <w:rsid w:val="001A7EEB"/>
    <w:rsid w:val="001B03D5"/>
    <w:rsid w:val="001B059E"/>
    <w:rsid w:val="001B1465"/>
    <w:rsid w:val="001B2009"/>
    <w:rsid w:val="001B22A8"/>
    <w:rsid w:val="001B2BD9"/>
    <w:rsid w:val="001B425C"/>
    <w:rsid w:val="001B50F0"/>
    <w:rsid w:val="001B7896"/>
    <w:rsid w:val="001B7F1E"/>
    <w:rsid w:val="001C0421"/>
    <w:rsid w:val="001C0D6E"/>
    <w:rsid w:val="001C178D"/>
    <w:rsid w:val="001C1A10"/>
    <w:rsid w:val="001C1C82"/>
    <w:rsid w:val="001C20C7"/>
    <w:rsid w:val="001C24D2"/>
    <w:rsid w:val="001C2785"/>
    <w:rsid w:val="001C2B40"/>
    <w:rsid w:val="001C42C1"/>
    <w:rsid w:val="001C4ACC"/>
    <w:rsid w:val="001C5CDA"/>
    <w:rsid w:val="001C6412"/>
    <w:rsid w:val="001C642E"/>
    <w:rsid w:val="001C6908"/>
    <w:rsid w:val="001C6C02"/>
    <w:rsid w:val="001C7EB5"/>
    <w:rsid w:val="001D065E"/>
    <w:rsid w:val="001D0A08"/>
    <w:rsid w:val="001D0BCD"/>
    <w:rsid w:val="001D0CFF"/>
    <w:rsid w:val="001D225F"/>
    <w:rsid w:val="001D3862"/>
    <w:rsid w:val="001D3DA0"/>
    <w:rsid w:val="001D3F32"/>
    <w:rsid w:val="001D46A2"/>
    <w:rsid w:val="001D4A50"/>
    <w:rsid w:val="001D4D53"/>
    <w:rsid w:val="001D5460"/>
    <w:rsid w:val="001D5638"/>
    <w:rsid w:val="001D6A8A"/>
    <w:rsid w:val="001D7DBD"/>
    <w:rsid w:val="001D7E5A"/>
    <w:rsid w:val="001E01E6"/>
    <w:rsid w:val="001E0551"/>
    <w:rsid w:val="001E1F37"/>
    <w:rsid w:val="001E2683"/>
    <w:rsid w:val="001E485C"/>
    <w:rsid w:val="001E4E36"/>
    <w:rsid w:val="001E558D"/>
    <w:rsid w:val="001E5761"/>
    <w:rsid w:val="001E6269"/>
    <w:rsid w:val="001E6828"/>
    <w:rsid w:val="001E69A2"/>
    <w:rsid w:val="001E724B"/>
    <w:rsid w:val="001E795E"/>
    <w:rsid w:val="001E7E61"/>
    <w:rsid w:val="001F02A5"/>
    <w:rsid w:val="001F0640"/>
    <w:rsid w:val="001F069F"/>
    <w:rsid w:val="001F0FB0"/>
    <w:rsid w:val="001F195D"/>
    <w:rsid w:val="001F247E"/>
    <w:rsid w:val="001F2B7A"/>
    <w:rsid w:val="001F30DD"/>
    <w:rsid w:val="001F3AA0"/>
    <w:rsid w:val="001F4234"/>
    <w:rsid w:val="001F4684"/>
    <w:rsid w:val="001F5404"/>
    <w:rsid w:val="001F5A9E"/>
    <w:rsid w:val="001F6B32"/>
    <w:rsid w:val="001F789C"/>
    <w:rsid w:val="001F7CB2"/>
    <w:rsid w:val="002004C4"/>
    <w:rsid w:val="00200985"/>
    <w:rsid w:val="00201223"/>
    <w:rsid w:val="002016D4"/>
    <w:rsid w:val="00202CDB"/>
    <w:rsid w:val="00203EDA"/>
    <w:rsid w:val="00204B9B"/>
    <w:rsid w:val="00205813"/>
    <w:rsid w:val="0020637B"/>
    <w:rsid w:val="00206424"/>
    <w:rsid w:val="00206A05"/>
    <w:rsid w:val="00207EC6"/>
    <w:rsid w:val="00210620"/>
    <w:rsid w:val="00210CBA"/>
    <w:rsid w:val="00210D5A"/>
    <w:rsid w:val="00212614"/>
    <w:rsid w:val="002132E6"/>
    <w:rsid w:val="002144FA"/>
    <w:rsid w:val="00215033"/>
    <w:rsid w:val="002157E7"/>
    <w:rsid w:val="002157EF"/>
    <w:rsid w:val="0021604C"/>
    <w:rsid w:val="00216D07"/>
    <w:rsid w:val="00216DAA"/>
    <w:rsid w:val="00217E70"/>
    <w:rsid w:val="00220A08"/>
    <w:rsid w:val="00220E66"/>
    <w:rsid w:val="00220FF5"/>
    <w:rsid w:val="00221D1D"/>
    <w:rsid w:val="0022296F"/>
    <w:rsid w:val="00222A13"/>
    <w:rsid w:val="00222E7C"/>
    <w:rsid w:val="00224831"/>
    <w:rsid w:val="00225187"/>
    <w:rsid w:val="00225594"/>
    <w:rsid w:val="002264A0"/>
    <w:rsid w:val="00226698"/>
    <w:rsid w:val="00226CAC"/>
    <w:rsid w:val="00230270"/>
    <w:rsid w:val="00230F8B"/>
    <w:rsid w:val="002315B1"/>
    <w:rsid w:val="0023194B"/>
    <w:rsid w:val="00231AB0"/>
    <w:rsid w:val="00232C79"/>
    <w:rsid w:val="00232CAF"/>
    <w:rsid w:val="00232E28"/>
    <w:rsid w:val="0023319F"/>
    <w:rsid w:val="002336C1"/>
    <w:rsid w:val="00234670"/>
    <w:rsid w:val="002349BB"/>
    <w:rsid w:val="00234EF4"/>
    <w:rsid w:val="00237829"/>
    <w:rsid w:val="002408CB"/>
    <w:rsid w:val="00240C1C"/>
    <w:rsid w:val="00240E79"/>
    <w:rsid w:val="00241994"/>
    <w:rsid w:val="00242162"/>
    <w:rsid w:val="00242D22"/>
    <w:rsid w:val="00244B68"/>
    <w:rsid w:val="002454CC"/>
    <w:rsid w:val="00245AD8"/>
    <w:rsid w:val="00245F3C"/>
    <w:rsid w:val="0024646F"/>
    <w:rsid w:val="00247592"/>
    <w:rsid w:val="00247CCE"/>
    <w:rsid w:val="00250388"/>
    <w:rsid w:val="00250FB0"/>
    <w:rsid w:val="00251383"/>
    <w:rsid w:val="0025284C"/>
    <w:rsid w:val="00252BCE"/>
    <w:rsid w:val="00253891"/>
    <w:rsid w:val="002618BA"/>
    <w:rsid w:val="00261B85"/>
    <w:rsid w:val="00261D43"/>
    <w:rsid w:val="002620DF"/>
    <w:rsid w:val="002627A5"/>
    <w:rsid w:val="002629FF"/>
    <w:rsid w:val="00262FFE"/>
    <w:rsid w:val="002639EE"/>
    <w:rsid w:val="00263A5B"/>
    <w:rsid w:val="00264399"/>
    <w:rsid w:val="00264E03"/>
    <w:rsid w:val="002650D3"/>
    <w:rsid w:val="00265A02"/>
    <w:rsid w:val="00266B8F"/>
    <w:rsid w:val="00267B68"/>
    <w:rsid w:val="00270172"/>
    <w:rsid w:val="0027018A"/>
    <w:rsid w:val="0027019E"/>
    <w:rsid w:val="0027130B"/>
    <w:rsid w:val="002714D6"/>
    <w:rsid w:val="0027161F"/>
    <w:rsid w:val="002724A7"/>
    <w:rsid w:val="00272B37"/>
    <w:rsid w:val="00274026"/>
    <w:rsid w:val="00275295"/>
    <w:rsid w:val="00276E17"/>
    <w:rsid w:val="002777D2"/>
    <w:rsid w:val="002777ED"/>
    <w:rsid w:val="002779F7"/>
    <w:rsid w:val="00280B0D"/>
    <w:rsid w:val="00280DE1"/>
    <w:rsid w:val="002810DF"/>
    <w:rsid w:val="002813C3"/>
    <w:rsid w:val="0028157F"/>
    <w:rsid w:val="00281883"/>
    <w:rsid w:val="0028229C"/>
    <w:rsid w:val="002823D9"/>
    <w:rsid w:val="00282B9E"/>
    <w:rsid w:val="00283AC7"/>
    <w:rsid w:val="00283C8E"/>
    <w:rsid w:val="00284F35"/>
    <w:rsid w:val="002858B4"/>
    <w:rsid w:val="00285AAB"/>
    <w:rsid w:val="00285F04"/>
    <w:rsid w:val="00287713"/>
    <w:rsid w:val="00287D59"/>
    <w:rsid w:val="00290EB2"/>
    <w:rsid w:val="00291D2C"/>
    <w:rsid w:val="00292816"/>
    <w:rsid w:val="00293AA5"/>
    <w:rsid w:val="00293CF1"/>
    <w:rsid w:val="00293F59"/>
    <w:rsid w:val="00295317"/>
    <w:rsid w:val="0029654F"/>
    <w:rsid w:val="002968C6"/>
    <w:rsid w:val="00297340"/>
    <w:rsid w:val="002978A9"/>
    <w:rsid w:val="002A01FD"/>
    <w:rsid w:val="002A0543"/>
    <w:rsid w:val="002A0E2E"/>
    <w:rsid w:val="002A1189"/>
    <w:rsid w:val="002A3272"/>
    <w:rsid w:val="002A525F"/>
    <w:rsid w:val="002A68F0"/>
    <w:rsid w:val="002A6D43"/>
    <w:rsid w:val="002A7900"/>
    <w:rsid w:val="002B0757"/>
    <w:rsid w:val="002B0B74"/>
    <w:rsid w:val="002B2437"/>
    <w:rsid w:val="002B38BD"/>
    <w:rsid w:val="002B3A06"/>
    <w:rsid w:val="002B5ABC"/>
    <w:rsid w:val="002B7525"/>
    <w:rsid w:val="002B7D55"/>
    <w:rsid w:val="002B7F8F"/>
    <w:rsid w:val="002C0D9D"/>
    <w:rsid w:val="002C15C9"/>
    <w:rsid w:val="002C2106"/>
    <w:rsid w:val="002C2421"/>
    <w:rsid w:val="002C5458"/>
    <w:rsid w:val="002C5954"/>
    <w:rsid w:val="002C6745"/>
    <w:rsid w:val="002C738F"/>
    <w:rsid w:val="002C73BE"/>
    <w:rsid w:val="002C7802"/>
    <w:rsid w:val="002D0043"/>
    <w:rsid w:val="002D0407"/>
    <w:rsid w:val="002D079E"/>
    <w:rsid w:val="002D122B"/>
    <w:rsid w:val="002D187F"/>
    <w:rsid w:val="002D26B4"/>
    <w:rsid w:val="002D2D2C"/>
    <w:rsid w:val="002D3267"/>
    <w:rsid w:val="002D3C8E"/>
    <w:rsid w:val="002D3FBA"/>
    <w:rsid w:val="002D43C8"/>
    <w:rsid w:val="002D4412"/>
    <w:rsid w:val="002D56B8"/>
    <w:rsid w:val="002D58EA"/>
    <w:rsid w:val="002D5F27"/>
    <w:rsid w:val="002D6739"/>
    <w:rsid w:val="002D6CB0"/>
    <w:rsid w:val="002D6D01"/>
    <w:rsid w:val="002D7B54"/>
    <w:rsid w:val="002D7E6B"/>
    <w:rsid w:val="002E048B"/>
    <w:rsid w:val="002E1606"/>
    <w:rsid w:val="002E2B7C"/>
    <w:rsid w:val="002E327E"/>
    <w:rsid w:val="002E57DB"/>
    <w:rsid w:val="002E606F"/>
    <w:rsid w:val="002E6951"/>
    <w:rsid w:val="002E6FF4"/>
    <w:rsid w:val="002F1540"/>
    <w:rsid w:val="002F3A98"/>
    <w:rsid w:val="002F507F"/>
    <w:rsid w:val="002F58F0"/>
    <w:rsid w:val="002F6FD8"/>
    <w:rsid w:val="002F722E"/>
    <w:rsid w:val="002F7594"/>
    <w:rsid w:val="002F7EA0"/>
    <w:rsid w:val="00300C7E"/>
    <w:rsid w:val="00301598"/>
    <w:rsid w:val="00301F9C"/>
    <w:rsid w:val="00302CCF"/>
    <w:rsid w:val="00303769"/>
    <w:rsid w:val="00303D6E"/>
    <w:rsid w:val="00303E1A"/>
    <w:rsid w:val="00304F70"/>
    <w:rsid w:val="00306841"/>
    <w:rsid w:val="00307144"/>
    <w:rsid w:val="003074B4"/>
    <w:rsid w:val="003078C9"/>
    <w:rsid w:val="00307F3A"/>
    <w:rsid w:val="003107C6"/>
    <w:rsid w:val="00310E79"/>
    <w:rsid w:val="003126C5"/>
    <w:rsid w:val="00313112"/>
    <w:rsid w:val="003133EB"/>
    <w:rsid w:val="00313663"/>
    <w:rsid w:val="003148DC"/>
    <w:rsid w:val="00316ABF"/>
    <w:rsid w:val="00320D31"/>
    <w:rsid w:val="00322BA0"/>
    <w:rsid w:val="003233A2"/>
    <w:rsid w:val="0032359A"/>
    <w:rsid w:val="003248B5"/>
    <w:rsid w:val="00324FA3"/>
    <w:rsid w:val="00324FEE"/>
    <w:rsid w:val="003254E1"/>
    <w:rsid w:val="00326488"/>
    <w:rsid w:val="00327317"/>
    <w:rsid w:val="00327399"/>
    <w:rsid w:val="00327FD6"/>
    <w:rsid w:val="003302CE"/>
    <w:rsid w:val="00330535"/>
    <w:rsid w:val="003308BC"/>
    <w:rsid w:val="0033175C"/>
    <w:rsid w:val="00332213"/>
    <w:rsid w:val="00332E1B"/>
    <w:rsid w:val="003336EE"/>
    <w:rsid w:val="00333887"/>
    <w:rsid w:val="00334ADE"/>
    <w:rsid w:val="00335F4D"/>
    <w:rsid w:val="0033679F"/>
    <w:rsid w:val="00336FF1"/>
    <w:rsid w:val="003371DE"/>
    <w:rsid w:val="00337E13"/>
    <w:rsid w:val="00340C72"/>
    <w:rsid w:val="003421AA"/>
    <w:rsid w:val="003438FC"/>
    <w:rsid w:val="00344A34"/>
    <w:rsid w:val="003470DB"/>
    <w:rsid w:val="00347B64"/>
    <w:rsid w:val="00352AAF"/>
    <w:rsid w:val="0035380E"/>
    <w:rsid w:val="00354609"/>
    <w:rsid w:val="003558DB"/>
    <w:rsid w:val="003566FD"/>
    <w:rsid w:val="00356DBC"/>
    <w:rsid w:val="00356DEC"/>
    <w:rsid w:val="0035760C"/>
    <w:rsid w:val="00357A3C"/>
    <w:rsid w:val="00357C6F"/>
    <w:rsid w:val="00360479"/>
    <w:rsid w:val="003604EE"/>
    <w:rsid w:val="00360988"/>
    <w:rsid w:val="00363075"/>
    <w:rsid w:val="003635D2"/>
    <w:rsid w:val="003637EC"/>
    <w:rsid w:val="003647C0"/>
    <w:rsid w:val="00364913"/>
    <w:rsid w:val="00364B3A"/>
    <w:rsid w:val="00364DFB"/>
    <w:rsid w:val="0036526E"/>
    <w:rsid w:val="00365760"/>
    <w:rsid w:val="00365FD7"/>
    <w:rsid w:val="00365FDA"/>
    <w:rsid w:val="00366B1A"/>
    <w:rsid w:val="0036748A"/>
    <w:rsid w:val="003675F3"/>
    <w:rsid w:val="003676F4"/>
    <w:rsid w:val="00367CB0"/>
    <w:rsid w:val="00367D38"/>
    <w:rsid w:val="00367E98"/>
    <w:rsid w:val="003703D1"/>
    <w:rsid w:val="00370526"/>
    <w:rsid w:val="0037086E"/>
    <w:rsid w:val="00371955"/>
    <w:rsid w:val="00372095"/>
    <w:rsid w:val="0037238F"/>
    <w:rsid w:val="00372524"/>
    <w:rsid w:val="00372612"/>
    <w:rsid w:val="00372A79"/>
    <w:rsid w:val="00372C22"/>
    <w:rsid w:val="0037449A"/>
    <w:rsid w:val="003750AF"/>
    <w:rsid w:val="00375A52"/>
    <w:rsid w:val="00375AB7"/>
    <w:rsid w:val="00375B11"/>
    <w:rsid w:val="003771DF"/>
    <w:rsid w:val="003808F4"/>
    <w:rsid w:val="00380F4C"/>
    <w:rsid w:val="0038169E"/>
    <w:rsid w:val="00381F9C"/>
    <w:rsid w:val="00382071"/>
    <w:rsid w:val="00383A0B"/>
    <w:rsid w:val="00383F05"/>
    <w:rsid w:val="00383FE2"/>
    <w:rsid w:val="003854E1"/>
    <w:rsid w:val="00385510"/>
    <w:rsid w:val="00385543"/>
    <w:rsid w:val="0038605F"/>
    <w:rsid w:val="0038700C"/>
    <w:rsid w:val="003872AF"/>
    <w:rsid w:val="0038765F"/>
    <w:rsid w:val="00387DF4"/>
    <w:rsid w:val="00390121"/>
    <w:rsid w:val="0039092A"/>
    <w:rsid w:val="0039119B"/>
    <w:rsid w:val="003912C1"/>
    <w:rsid w:val="00392442"/>
    <w:rsid w:val="00392B58"/>
    <w:rsid w:val="003930B1"/>
    <w:rsid w:val="00394AE5"/>
    <w:rsid w:val="0039596B"/>
    <w:rsid w:val="0039759A"/>
    <w:rsid w:val="003977F9"/>
    <w:rsid w:val="00397892"/>
    <w:rsid w:val="0039792A"/>
    <w:rsid w:val="00397FE7"/>
    <w:rsid w:val="003A181F"/>
    <w:rsid w:val="003A1AC2"/>
    <w:rsid w:val="003A1CB4"/>
    <w:rsid w:val="003A2D55"/>
    <w:rsid w:val="003A32E3"/>
    <w:rsid w:val="003A51AC"/>
    <w:rsid w:val="003A51BB"/>
    <w:rsid w:val="003A6454"/>
    <w:rsid w:val="003A69C0"/>
    <w:rsid w:val="003A7B11"/>
    <w:rsid w:val="003B0A28"/>
    <w:rsid w:val="003B13C5"/>
    <w:rsid w:val="003B19D9"/>
    <w:rsid w:val="003B1B5D"/>
    <w:rsid w:val="003B2AAB"/>
    <w:rsid w:val="003B2EC8"/>
    <w:rsid w:val="003B35AE"/>
    <w:rsid w:val="003B47CC"/>
    <w:rsid w:val="003B5CCE"/>
    <w:rsid w:val="003B6135"/>
    <w:rsid w:val="003B64BF"/>
    <w:rsid w:val="003B68B6"/>
    <w:rsid w:val="003B6E6F"/>
    <w:rsid w:val="003B7689"/>
    <w:rsid w:val="003C05B5"/>
    <w:rsid w:val="003C159A"/>
    <w:rsid w:val="003C243C"/>
    <w:rsid w:val="003C246B"/>
    <w:rsid w:val="003C2853"/>
    <w:rsid w:val="003C2C2E"/>
    <w:rsid w:val="003C2E80"/>
    <w:rsid w:val="003C2EC7"/>
    <w:rsid w:val="003C33AC"/>
    <w:rsid w:val="003C4DFE"/>
    <w:rsid w:val="003C722E"/>
    <w:rsid w:val="003C798C"/>
    <w:rsid w:val="003C79E8"/>
    <w:rsid w:val="003C7C4E"/>
    <w:rsid w:val="003D0DAB"/>
    <w:rsid w:val="003D1B01"/>
    <w:rsid w:val="003D2B91"/>
    <w:rsid w:val="003D34D1"/>
    <w:rsid w:val="003D5159"/>
    <w:rsid w:val="003D5706"/>
    <w:rsid w:val="003D57DA"/>
    <w:rsid w:val="003D5824"/>
    <w:rsid w:val="003D5AF4"/>
    <w:rsid w:val="003D6526"/>
    <w:rsid w:val="003D6C5F"/>
    <w:rsid w:val="003D6FF5"/>
    <w:rsid w:val="003D727E"/>
    <w:rsid w:val="003E000B"/>
    <w:rsid w:val="003E0D32"/>
    <w:rsid w:val="003E0F69"/>
    <w:rsid w:val="003E1019"/>
    <w:rsid w:val="003E2938"/>
    <w:rsid w:val="003E2C5C"/>
    <w:rsid w:val="003E3478"/>
    <w:rsid w:val="003E4422"/>
    <w:rsid w:val="003E4DEF"/>
    <w:rsid w:val="003E5509"/>
    <w:rsid w:val="003E55BC"/>
    <w:rsid w:val="003E5C77"/>
    <w:rsid w:val="003E754F"/>
    <w:rsid w:val="003F102A"/>
    <w:rsid w:val="003F18C7"/>
    <w:rsid w:val="003F1F3F"/>
    <w:rsid w:val="003F283B"/>
    <w:rsid w:val="003F32CC"/>
    <w:rsid w:val="003F4271"/>
    <w:rsid w:val="003F4884"/>
    <w:rsid w:val="003F4918"/>
    <w:rsid w:val="003F6123"/>
    <w:rsid w:val="003F617D"/>
    <w:rsid w:val="003F674F"/>
    <w:rsid w:val="003F6C68"/>
    <w:rsid w:val="003F7F4B"/>
    <w:rsid w:val="0040235B"/>
    <w:rsid w:val="0040391E"/>
    <w:rsid w:val="00404F2B"/>
    <w:rsid w:val="004051C0"/>
    <w:rsid w:val="00405B2A"/>
    <w:rsid w:val="00405BDF"/>
    <w:rsid w:val="00406882"/>
    <w:rsid w:val="00406CC8"/>
    <w:rsid w:val="00410474"/>
    <w:rsid w:val="004114FF"/>
    <w:rsid w:val="00411689"/>
    <w:rsid w:val="00414415"/>
    <w:rsid w:val="004144AF"/>
    <w:rsid w:val="004152CF"/>
    <w:rsid w:val="00416168"/>
    <w:rsid w:val="00416615"/>
    <w:rsid w:val="004171A2"/>
    <w:rsid w:val="00420EC7"/>
    <w:rsid w:val="004221B7"/>
    <w:rsid w:val="00422262"/>
    <w:rsid w:val="0042241E"/>
    <w:rsid w:val="00422742"/>
    <w:rsid w:val="004233BD"/>
    <w:rsid w:val="00423DC5"/>
    <w:rsid w:val="00423E8F"/>
    <w:rsid w:val="004247F5"/>
    <w:rsid w:val="00425EDF"/>
    <w:rsid w:val="00427058"/>
    <w:rsid w:val="00427910"/>
    <w:rsid w:val="00430EF3"/>
    <w:rsid w:val="004312BD"/>
    <w:rsid w:val="00431C0A"/>
    <w:rsid w:val="00431CA1"/>
    <w:rsid w:val="00431E66"/>
    <w:rsid w:val="004340F1"/>
    <w:rsid w:val="00434EAF"/>
    <w:rsid w:val="00436226"/>
    <w:rsid w:val="00436E57"/>
    <w:rsid w:val="00437028"/>
    <w:rsid w:val="0043739F"/>
    <w:rsid w:val="004379C1"/>
    <w:rsid w:val="00441984"/>
    <w:rsid w:val="00441A23"/>
    <w:rsid w:val="00442AA2"/>
    <w:rsid w:val="00442AE6"/>
    <w:rsid w:val="00443202"/>
    <w:rsid w:val="004432D1"/>
    <w:rsid w:val="00443C13"/>
    <w:rsid w:val="00444848"/>
    <w:rsid w:val="00444999"/>
    <w:rsid w:val="004450BF"/>
    <w:rsid w:val="004457F1"/>
    <w:rsid w:val="0044632B"/>
    <w:rsid w:val="0044639F"/>
    <w:rsid w:val="0044646E"/>
    <w:rsid w:val="004464F6"/>
    <w:rsid w:val="00446B66"/>
    <w:rsid w:val="0044712A"/>
    <w:rsid w:val="00447194"/>
    <w:rsid w:val="004476A4"/>
    <w:rsid w:val="004476B7"/>
    <w:rsid w:val="004478DE"/>
    <w:rsid w:val="00447FC2"/>
    <w:rsid w:val="00450BBE"/>
    <w:rsid w:val="0045126B"/>
    <w:rsid w:val="00451384"/>
    <w:rsid w:val="004516EF"/>
    <w:rsid w:val="004517F0"/>
    <w:rsid w:val="00452584"/>
    <w:rsid w:val="00452917"/>
    <w:rsid w:val="00453345"/>
    <w:rsid w:val="00453E93"/>
    <w:rsid w:val="0045401A"/>
    <w:rsid w:val="004545DF"/>
    <w:rsid w:val="00456677"/>
    <w:rsid w:val="004568D9"/>
    <w:rsid w:val="00456F61"/>
    <w:rsid w:val="00457772"/>
    <w:rsid w:val="004610E6"/>
    <w:rsid w:val="00461598"/>
    <w:rsid w:val="00461CD2"/>
    <w:rsid w:val="00461F51"/>
    <w:rsid w:val="004621F0"/>
    <w:rsid w:val="004623A1"/>
    <w:rsid w:val="0046254F"/>
    <w:rsid w:val="00463523"/>
    <w:rsid w:val="0046473D"/>
    <w:rsid w:val="00466B92"/>
    <w:rsid w:val="00471D93"/>
    <w:rsid w:val="004721D5"/>
    <w:rsid w:val="00473188"/>
    <w:rsid w:val="0047320F"/>
    <w:rsid w:val="004745AA"/>
    <w:rsid w:val="004755D1"/>
    <w:rsid w:val="0047648C"/>
    <w:rsid w:val="004777C8"/>
    <w:rsid w:val="00480064"/>
    <w:rsid w:val="00480A02"/>
    <w:rsid w:val="004810E5"/>
    <w:rsid w:val="0048142D"/>
    <w:rsid w:val="00482029"/>
    <w:rsid w:val="004820B6"/>
    <w:rsid w:val="00482396"/>
    <w:rsid w:val="00482611"/>
    <w:rsid w:val="0048271A"/>
    <w:rsid w:val="00482B67"/>
    <w:rsid w:val="00483822"/>
    <w:rsid w:val="00483D0C"/>
    <w:rsid w:val="00484D3C"/>
    <w:rsid w:val="00486012"/>
    <w:rsid w:val="00487A26"/>
    <w:rsid w:val="00487A9C"/>
    <w:rsid w:val="004902A9"/>
    <w:rsid w:val="00490819"/>
    <w:rsid w:val="00492E5D"/>
    <w:rsid w:val="00493365"/>
    <w:rsid w:val="004936D0"/>
    <w:rsid w:val="00493B80"/>
    <w:rsid w:val="00493FAA"/>
    <w:rsid w:val="00494B54"/>
    <w:rsid w:val="00495C75"/>
    <w:rsid w:val="00495CB5"/>
    <w:rsid w:val="00495EE4"/>
    <w:rsid w:val="00496BFD"/>
    <w:rsid w:val="00497F2E"/>
    <w:rsid w:val="004A39E8"/>
    <w:rsid w:val="004A3F8D"/>
    <w:rsid w:val="004A4F11"/>
    <w:rsid w:val="004A56B8"/>
    <w:rsid w:val="004A5987"/>
    <w:rsid w:val="004A65EF"/>
    <w:rsid w:val="004A748B"/>
    <w:rsid w:val="004A7B2C"/>
    <w:rsid w:val="004B1DBF"/>
    <w:rsid w:val="004B24C8"/>
    <w:rsid w:val="004B2B17"/>
    <w:rsid w:val="004B3893"/>
    <w:rsid w:val="004B3DAC"/>
    <w:rsid w:val="004B47E8"/>
    <w:rsid w:val="004B4C2D"/>
    <w:rsid w:val="004B69E5"/>
    <w:rsid w:val="004B6C8B"/>
    <w:rsid w:val="004B6D79"/>
    <w:rsid w:val="004B6F12"/>
    <w:rsid w:val="004B7EC0"/>
    <w:rsid w:val="004C0237"/>
    <w:rsid w:val="004C2944"/>
    <w:rsid w:val="004C47AC"/>
    <w:rsid w:val="004C5709"/>
    <w:rsid w:val="004C5D3E"/>
    <w:rsid w:val="004C62A5"/>
    <w:rsid w:val="004C6481"/>
    <w:rsid w:val="004C6A24"/>
    <w:rsid w:val="004D06DC"/>
    <w:rsid w:val="004D0D6D"/>
    <w:rsid w:val="004D22A0"/>
    <w:rsid w:val="004D2C9D"/>
    <w:rsid w:val="004D32EF"/>
    <w:rsid w:val="004D372F"/>
    <w:rsid w:val="004D3D1A"/>
    <w:rsid w:val="004D4C95"/>
    <w:rsid w:val="004D683C"/>
    <w:rsid w:val="004D77FC"/>
    <w:rsid w:val="004E0ADA"/>
    <w:rsid w:val="004E0D40"/>
    <w:rsid w:val="004E1B52"/>
    <w:rsid w:val="004E23E2"/>
    <w:rsid w:val="004E2798"/>
    <w:rsid w:val="004E2DE5"/>
    <w:rsid w:val="004E3670"/>
    <w:rsid w:val="004E4454"/>
    <w:rsid w:val="004E5FD8"/>
    <w:rsid w:val="004E74E0"/>
    <w:rsid w:val="004E7AD1"/>
    <w:rsid w:val="004E7D76"/>
    <w:rsid w:val="004F0492"/>
    <w:rsid w:val="004F2222"/>
    <w:rsid w:val="004F2B41"/>
    <w:rsid w:val="004F3DB2"/>
    <w:rsid w:val="004F3F42"/>
    <w:rsid w:val="004F4365"/>
    <w:rsid w:val="004F4870"/>
    <w:rsid w:val="004F5769"/>
    <w:rsid w:val="004F60F8"/>
    <w:rsid w:val="004F647B"/>
    <w:rsid w:val="004F6626"/>
    <w:rsid w:val="004F72D2"/>
    <w:rsid w:val="004F7C1F"/>
    <w:rsid w:val="00501160"/>
    <w:rsid w:val="00501299"/>
    <w:rsid w:val="00501CC6"/>
    <w:rsid w:val="005031AD"/>
    <w:rsid w:val="00504A32"/>
    <w:rsid w:val="00504AE5"/>
    <w:rsid w:val="00507F9E"/>
    <w:rsid w:val="005100AD"/>
    <w:rsid w:val="0051029A"/>
    <w:rsid w:val="00510335"/>
    <w:rsid w:val="005109CB"/>
    <w:rsid w:val="00511003"/>
    <w:rsid w:val="005112EE"/>
    <w:rsid w:val="00511766"/>
    <w:rsid w:val="00511950"/>
    <w:rsid w:val="00512C00"/>
    <w:rsid w:val="00513702"/>
    <w:rsid w:val="005138AD"/>
    <w:rsid w:val="0051431E"/>
    <w:rsid w:val="005147E8"/>
    <w:rsid w:val="00514953"/>
    <w:rsid w:val="00515499"/>
    <w:rsid w:val="00515565"/>
    <w:rsid w:val="00515D6D"/>
    <w:rsid w:val="00517308"/>
    <w:rsid w:val="0052035C"/>
    <w:rsid w:val="0052039E"/>
    <w:rsid w:val="00521A71"/>
    <w:rsid w:val="005220D3"/>
    <w:rsid w:val="005220D6"/>
    <w:rsid w:val="005221FD"/>
    <w:rsid w:val="00522E6A"/>
    <w:rsid w:val="00525B42"/>
    <w:rsid w:val="005274E5"/>
    <w:rsid w:val="00527BB8"/>
    <w:rsid w:val="00530080"/>
    <w:rsid w:val="00530261"/>
    <w:rsid w:val="0053053C"/>
    <w:rsid w:val="00530562"/>
    <w:rsid w:val="00531C66"/>
    <w:rsid w:val="00531DF6"/>
    <w:rsid w:val="00531E70"/>
    <w:rsid w:val="005320BE"/>
    <w:rsid w:val="005345E3"/>
    <w:rsid w:val="00536554"/>
    <w:rsid w:val="005369BD"/>
    <w:rsid w:val="005378F6"/>
    <w:rsid w:val="00537B67"/>
    <w:rsid w:val="00537F54"/>
    <w:rsid w:val="00537FCF"/>
    <w:rsid w:val="005405DF"/>
    <w:rsid w:val="005415FC"/>
    <w:rsid w:val="00541BC6"/>
    <w:rsid w:val="0054400E"/>
    <w:rsid w:val="0054432B"/>
    <w:rsid w:val="005448EF"/>
    <w:rsid w:val="0054535B"/>
    <w:rsid w:val="005455D1"/>
    <w:rsid w:val="00545DFC"/>
    <w:rsid w:val="00546E7D"/>
    <w:rsid w:val="00547650"/>
    <w:rsid w:val="0055051F"/>
    <w:rsid w:val="005516C7"/>
    <w:rsid w:val="005530F5"/>
    <w:rsid w:val="00553203"/>
    <w:rsid w:val="00553809"/>
    <w:rsid w:val="005539DC"/>
    <w:rsid w:val="005542D9"/>
    <w:rsid w:val="005545DC"/>
    <w:rsid w:val="0055461D"/>
    <w:rsid w:val="00555719"/>
    <w:rsid w:val="00555C74"/>
    <w:rsid w:val="00557473"/>
    <w:rsid w:val="00557D75"/>
    <w:rsid w:val="005602F5"/>
    <w:rsid w:val="00560CBB"/>
    <w:rsid w:val="005612A1"/>
    <w:rsid w:val="00562E55"/>
    <w:rsid w:val="005630A5"/>
    <w:rsid w:val="00564CA6"/>
    <w:rsid w:val="00566AEE"/>
    <w:rsid w:val="005700C3"/>
    <w:rsid w:val="005707A7"/>
    <w:rsid w:val="00570900"/>
    <w:rsid w:val="00572ABB"/>
    <w:rsid w:val="00573C35"/>
    <w:rsid w:val="00573C44"/>
    <w:rsid w:val="00577935"/>
    <w:rsid w:val="00577DD0"/>
    <w:rsid w:val="00580F20"/>
    <w:rsid w:val="005812B2"/>
    <w:rsid w:val="00581735"/>
    <w:rsid w:val="00581E07"/>
    <w:rsid w:val="0058207A"/>
    <w:rsid w:val="0058372B"/>
    <w:rsid w:val="005848E2"/>
    <w:rsid w:val="00584B68"/>
    <w:rsid w:val="00585515"/>
    <w:rsid w:val="005855D3"/>
    <w:rsid w:val="00585DF6"/>
    <w:rsid w:val="00585F28"/>
    <w:rsid w:val="005862BE"/>
    <w:rsid w:val="005864C4"/>
    <w:rsid w:val="005870F8"/>
    <w:rsid w:val="00587B4F"/>
    <w:rsid w:val="00587C34"/>
    <w:rsid w:val="00591990"/>
    <w:rsid w:val="0059274F"/>
    <w:rsid w:val="00592935"/>
    <w:rsid w:val="005929FC"/>
    <w:rsid w:val="005936B0"/>
    <w:rsid w:val="00594436"/>
    <w:rsid w:val="00595A4A"/>
    <w:rsid w:val="0059719B"/>
    <w:rsid w:val="00597686"/>
    <w:rsid w:val="005A0B71"/>
    <w:rsid w:val="005A1B37"/>
    <w:rsid w:val="005A2A23"/>
    <w:rsid w:val="005A3146"/>
    <w:rsid w:val="005A3165"/>
    <w:rsid w:val="005A4258"/>
    <w:rsid w:val="005A5344"/>
    <w:rsid w:val="005A6547"/>
    <w:rsid w:val="005A76F1"/>
    <w:rsid w:val="005A77DD"/>
    <w:rsid w:val="005A7932"/>
    <w:rsid w:val="005B009D"/>
    <w:rsid w:val="005B022A"/>
    <w:rsid w:val="005B05D7"/>
    <w:rsid w:val="005B120D"/>
    <w:rsid w:val="005B1659"/>
    <w:rsid w:val="005B277E"/>
    <w:rsid w:val="005B3013"/>
    <w:rsid w:val="005B3FCA"/>
    <w:rsid w:val="005B42A3"/>
    <w:rsid w:val="005B5250"/>
    <w:rsid w:val="005B5A9B"/>
    <w:rsid w:val="005B60E1"/>
    <w:rsid w:val="005B6177"/>
    <w:rsid w:val="005C0085"/>
    <w:rsid w:val="005C0E49"/>
    <w:rsid w:val="005C2EAF"/>
    <w:rsid w:val="005C3495"/>
    <w:rsid w:val="005C39E1"/>
    <w:rsid w:val="005C3DC0"/>
    <w:rsid w:val="005C4440"/>
    <w:rsid w:val="005C46B5"/>
    <w:rsid w:val="005C6328"/>
    <w:rsid w:val="005C65C2"/>
    <w:rsid w:val="005C7089"/>
    <w:rsid w:val="005C75B8"/>
    <w:rsid w:val="005D03B5"/>
    <w:rsid w:val="005D05E4"/>
    <w:rsid w:val="005D0855"/>
    <w:rsid w:val="005D1193"/>
    <w:rsid w:val="005D1A90"/>
    <w:rsid w:val="005D2618"/>
    <w:rsid w:val="005D347A"/>
    <w:rsid w:val="005D3AA4"/>
    <w:rsid w:val="005D48E9"/>
    <w:rsid w:val="005D490A"/>
    <w:rsid w:val="005D5F0C"/>
    <w:rsid w:val="005D5FD2"/>
    <w:rsid w:val="005D6326"/>
    <w:rsid w:val="005D742A"/>
    <w:rsid w:val="005D7567"/>
    <w:rsid w:val="005E0159"/>
    <w:rsid w:val="005E093B"/>
    <w:rsid w:val="005E0D4E"/>
    <w:rsid w:val="005E1593"/>
    <w:rsid w:val="005E170C"/>
    <w:rsid w:val="005E1A28"/>
    <w:rsid w:val="005E1E89"/>
    <w:rsid w:val="005E26EB"/>
    <w:rsid w:val="005E2E74"/>
    <w:rsid w:val="005E3263"/>
    <w:rsid w:val="005E369F"/>
    <w:rsid w:val="005E37C3"/>
    <w:rsid w:val="005E3C9A"/>
    <w:rsid w:val="005E40D3"/>
    <w:rsid w:val="005E41C3"/>
    <w:rsid w:val="005E4B40"/>
    <w:rsid w:val="005E4EE7"/>
    <w:rsid w:val="005E6515"/>
    <w:rsid w:val="005E67D9"/>
    <w:rsid w:val="005E6A70"/>
    <w:rsid w:val="005E7464"/>
    <w:rsid w:val="005E77E8"/>
    <w:rsid w:val="005F04E6"/>
    <w:rsid w:val="005F116E"/>
    <w:rsid w:val="005F2C91"/>
    <w:rsid w:val="005F3009"/>
    <w:rsid w:val="005F3443"/>
    <w:rsid w:val="005F3A15"/>
    <w:rsid w:val="005F42FA"/>
    <w:rsid w:val="005F4707"/>
    <w:rsid w:val="005F48F8"/>
    <w:rsid w:val="005F716F"/>
    <w:rsid w:val="005F7609"/>
    <w:rsid w:val="005F7625"/>
    <w:rsid w:val="00600567"/>
    <w:rsid w:val="00600B80"/>
    <w:rsid w:val="00600CF0"/>
    <w:rsid w:val="00601186"/>
    <w:rsid w:val="0060128D"/>
    <w:rsid w:val="0060195A"/>
    <w:rsid w:val="00603090"/>
    <w:rsid w:val="00603A00"/>
    <w:rsid w:val="00603DDB"/>
    <w:rsid w:val="00604D1E"/>
    <w:rsid w:val="006061DD"/>
    <w:rsid w:val="0060792C"/>
    <w:rsid w:val="00607DF6"/>
    <w:rsid w:val="00610082"/>
    <w:rsid w:val="00610B03"/>
    <w:rsid w:val="006117BF"/>
    <w:rsid w:val="00613D16"/>
    <w:rsid w:val="0061414A"/>
    <w:rsid w:val="00614284"/>
    <w:rsid w:val="00614C5C"/>
    <w:rsid w:val="00614F60"/>
    <w:rsid w:val="00615074"/>
    <w:rsid w:val="00615E7E"/>
    <w:rsid w:val="006171C8"/>
    <w:rsid w:val="0062029F"/>
    <w:rsid w:val="00620340"/>
    <w:rsid w:val="00620D2D"/>
    <w:rsid w:val="00620DDC"/>
    <w:rsid w:val="00620DEE"/>
    <w:rsid w:val="006215AA"/>
    <w:rsid w:val="00621791"/>
    <w:rsid w:val="00621987"/>
    <w:rsid w:val="006219F3"/>
    <w:rsid w:val="006223AF"/>
    <w:rsid w:val="006232DF"/>
    <w:rsid w:val="006239DB"/>
    <w:rsid w:val="00623FC9"/>
    <w:rsid w:val="00624EF2"/>
    <w:rsid w:val="006250BA"/>
    <w:rsid w:val="00625B74"/>
    <w:rsid w:val="00626044"/>
    <w:rsid w:val="00626576"/>
    <w:rsid w:val="00626F12"/>
    <w:rsid w:val="00627C62"/>
    <w:rsid w:val="006319C8"/>
    <w:rsid w:val="00631BE6"/>
    <w:rsid w:val="0063219A"/>
    <w:rsid w:val="006323BD"/>
    <w:rsid w:val="006324AD"/>
    <w:rsid w:val="00632549"/>
    <w:rsid w:val="00632563"/>
    <w:rsid w:val="006325A2"/>
    <w:rsid w:val="00632CCF"/>
    <w:rsid w:val="00634BCD"/>
    <w:rsid w:val="006364A4"/>
    <w:rsid w:val="00636E72"/>
    <w:rsid w:val="00636F4D"/>
    <w:rsid w:val="0063733C"/>
    <w:rsid w:val="00637FCD"/>
    <w:rsid w:val="006403E5"/>
    <w:rsid w:val="006404C8"/>
    <w:rsid w:val="0064288F"/>
    <w:rsid w:val="00642BE8"/>
    <w:rsid w:val="00643457"/>
    <w:rsid w:val="0064345D"/>
    <w:rsid w:val="00644154"/>
    <w:rsid w:val="006445EE"/>
    <w:rsid w:val="00644A7B"/>
    <w:rsid w:val="0064521C"/>
    <w:rsid w:val="0064531B"/>
    <w:rsid w:val="0064679C"/>
    <w:rsid w:val="00646832"/>
    <w:rsid w:val="006469B1"/>
    <w:rsid w:val="0064716E"/>
    <w:rsid w:val="00651964"/>
    <w:rsid w:val="00651D67"/>
    <w:rsid w:val="00652934"/>
    <w:rsid w:val="00652A72"/>
    <w:rsid w:val="006541A5"/>
    <w:rsid w:val="006543AC"/>
    <w:rsid w:val="00654967"/>
    <w:rsid w:val="006561F8"/>
    <w:rsid w:val="00656567"/>
    <w:rsid w:val="00656EEC"/>
    <w:rsid w:val="0065703B"/>
    <w:rsid w:val="00660548"/>
    <w:rsid w:val="0066077A"/>
    <w:rsid w:val="00660F87"/>
    <w:rsid w:val="00661191"/>
    <w:rsid w:val="006611A0"/>
    <w:rsid w:val="0066399A"/>
    <w:rsid w:val="00663C08"/>
    <w:rsid w:val="00664207"/>
    <w:rsid w:val="006646F5"/>
    <w:rsid w:val="006647A3"/>
    <w:rsid w:val="00664C71"/>
    <w:rsid w:val="006658A6"/>
    <w:rsid w:val="00667905"/>
    <w:rsid w:val="00670C6F"/>
    <w:rsid w:val="006717AA"/>
    <w:rsid w:val="00671C9A"/>
    <w:rsid w:val="006737F2"/>
    <w:rsid w:val="00673955"/>
    <w:rsid w:val="00673972"/>
    <w:rsid w:val="00673CFD"/>
    <w:rsid w:val="00675046"/>
    <w:rsid w:val="00675068"/>
    <w:rsid w:val="00675128"/>
    <w:rsid w:val="0067640C"/>
    <w:rsid w:val="00676CEB"/>
    <w:rsid w:val="006774CC"/>
    <w:rsid w:val="006776F3"/>
    <w:rsid w:val="00677FCB"/>
    <w:rsid w:val="006812A6"/>
    <w:rsid w:val="0068142E"/>
    <w:rsid w:val="006814B3"/>
    <w:rsid w:val="00682839"/>
    <w:rsid w:val="00682FBD"/>
    <w:rsid w:val="0068300E"/>
    <w:rsid w:val="0068314F"/>
    <w:rsid w:val="006833F3"/>
    <w:rsid w:val="00683B2A"/>
    <w:rsid w:val="00683D33"/>
    <w:rsid w:val="00683E36"/>
    <w:rsid w:val="006842B7"/>
    <w:rsid w:val="00684F76"/>
    <w:rsid w:val="00685B47"/>
    <w:rsid w:val="0068654E"/>
    <w:rsid w:val="00686901"/>
    <w:rsid w:val="00686C31"/>
    <w:rsid w:val="00690428"/>
    <w:rsid w:val="0069048F"/>
    <w:rsid w:val="00690D31"/>
    <w:rsid w:val="0069173F"/>
    <w:rsid w:val="00691958"/>
    <w:rsid w:val="00692818"/>
    <w:rsid w:val="00692CF6"/>
    <w:rsid w:val="0069383C"/>
    <w:rsid w:val="00693A44"/>
    <w:rsid w:val="00693AA8"/>
    <w:rsid w:val="0069407C"/>
    <w:rsid w:val="0069473B"/>
    <w:rsid w:val="00694BD2"/>
    <w:rsid w:val="006954F0"/>
    <w:rsid w:val="00695C0F"/>
    <w:rsid w:val="00696042"/>
    <w:rsid w:val="00696407"/>
    <w:rsid w:val="006969EA"/>
    <w:rsid w:val="00696E84"/>
    <w:rsid w:val="00697AA2"/>
    <w:rsid w:val="006A0278"/>
    <w:rsid w:val="006A0D8E"/>
    <w:rsid w:val="006A0E9A"/>
    <w:rsid w:val="006A30DF"/>
    <w:rsid w:val="006A4910"/>
    <w:rsid w:val="006A4AEE"/>
    <w:rsid w:val="006A5741"/>
    <w:rsid w:val="006A5A1A"/>
    <w:rsid w:val="006A6103"/>
    <w:rsid w:val="006A613D"/>
    <w:rsid w:val="006A6268"/>
    <w:rsid w:val="006A693D"/>
    <w:rsid w:val="006A7098"/>
    <w:rsid w:val="006A7639"/>
    <w:rsid w:val="006B01C1"/>
    <w:rsid w:val="006B121B"/>
    <w:rsid w:val="006B1935"/>
    <w:rsid w:val="006B2CC7"/>
    <w:rsid w:val="006B3B6E"/>
    <w:rsid w:val="006B4174"/>
    <w:rsid w:val="006B4990"/>
    <w:rsid w:val="006B4B83"/>
    <w:rsid w:val="006B6633"/>
    <w:rsid w:val="006B666F"/>
    <w:rsid w:val="006B6E13"/>
    <w:rsid w:val="006B7290"/>
    <w:rsid w:val="006C221B"/>
    <w:rsid w:val="006C3218"/>
    <w:rsid w:val="006C336F"/>
    <w:rsid w:val="006C3BB2"/>
    <w:rsid w:val="006C405D"/>
    <w:rsid w:val="006C4435"/>
    <w:rsid w:val="006C44DE"/>
    <w:rsid w:val="006C4D30"/>
    <w:rsid w:val="006C4FE9"/>
    <w:rsid w:val="006C5629"/>
    <w:rsid w:val="006C7632"/>
    <w:rsid w:val="006C7AEF"/>
    <w:rsid w:val="006D069B"/>
    <w:rsid w:val="006D0E29"/>
    <w:rsid w:val="006D1800"/>
    <w:rsid w:val="006D1FBD"/>
    <w:rsid w:val="006D2294"/>
    <w:rsid w:val="006D2846"/>
    <w:rsid w:val="006D3A35"/>
    <w:rsid w:val="006D3EF2"/>
    <w:rsid w:val="006D62C2"/>
    <w:rsid w:val="006D76C9"/>
    <w:rsid w:val="006D7AD0"/>
    <w:rsid w:val="006E1B71"/>
    <w:rsid w:val="006E1C50"/>
    <w:rsid w:val="006E2B10"/>
    <w:rsid w:val="006E385D"/>
    <w:rsid w:val="006E3F67"/>
    <w:rsid w:val="006E40D6"/>
    <w:rsid w:val="006E6050"/>
    <w:rsid w:val="006E6341"/>
    <w:rsid w:val="006E6538"/>
    <w:rsid w:val="006E69DD"/>
    <w:rsid w:val="006E6EF7"/>
    <w:rsid w:val="006E79F6"/>
    <w:rsid w:val="006F1C33"/>
    <w:rsid w:val="006F229A"/>
    <w:rsid w:val="006F2ABD"/>
    <w:rsid w:val="006F36D4"/>
    <w:rsid w:val="006F3AC0"/>
    <w:rsid w:val="006F3CEC"/>
    <w:rsid w:val="006F3FD5"/>
    <w:rsid w:val="006F433D"/>
    <w:rsid w:val="006F4FAF"/>
    <w:rsid w:val="006F5B83"/>
    <w:rsid w:val="00700493"/>
    <w:rsid w:val="007005A9"/>
    <w:rsid w:val="00702B3E"/>
    <w:rsid w:val="00702EE1"/>
    <w:rsid w:val="0070380A"/>
    <w:rsid w:val="00703CD6"/>
    <w:rsid w:val="0070402B"/>
    <w:rsid w:val="0070402F"/>
    <w:rsid w:val="0070420C"/>
    <w:rsid w:val="00705088"/>
    <w:rsid w:val="00705254"/>
    <w:rsid w:val="00705B63"/>
    <w:rsid w:val="00705CB3"/>
    <w:rsid w:val="00705F07"/>
    <w:rsid w:val="007063E8"/>
    <w:rsid w:val="007067D8"/>
    <w:rsid w:val="007072B6"/>
    <w:rsid w:val="007072C0"/>
    <w:rsid w:val="0070781A"/>
    <w:rsid w:val="007079AA"/>
    <w:rsid w:val="0071112C"/>
    <w:rsid w:val="00711E68"/>
    <w:rsid w:val="007127B5"/>
    <w:rsid w:val="0071298F"/>
    <w:rsid w:val="0071333C"/>
    <w:rsid w:val="00713C21"/>
    <w:rsid w:val="00714E28"/>
    <w:rsid w:val="00715897"/>
    <w:rsid w:val="0071693A"/>
    <w:rsid w:val="007169F5"/>
    <w:rsid w:val="00716A41"/>
    <w:rsid w:val="007202CD"/>
    <w:rsid w:val="00720DDF"/>
    <w:rsid w:val="00721461"/>
    <w:rsid w:val="00721BA4"/>
    <w:rsid w:val="00722360"/>
    <w:rsid w:val="00723076"/>
    <w:rsid w:val="00723A5C"/>
    <w:rsid w:val="0072479F"/>
    <w:rsid w:val="00724D39"/>
    <w:rsid w:val="007254DF"/>
    <w:rsid w:val="007261C5"/>
    <w:rsid w:val="00726C22"/>
    <w:rsid w:val="0072785E"/>
    <w:rsid w:val="007307AE"/>
    <w:rsid w:val="00730A2F"/>
    <w:rsid w:val="007314F3"/>
    <w:rsid w:val="007317DD"/>
    <w:rsid w:val="007329C0"/>
    <w:rsid w:val="00732FCA"/>
    <w:rsid w:val="00732FD2"/>
    <w:rsid w:val="007348B9"/>
    <w:rsid w:val="007354AD"/>
    <w:rsid w:val="007365A6"/>
    <w:rsid w:val="00736E6E"/>
    <w:rsid w:val="00737593"/>
    <w:rsid w:val="00737FE7"/>
    <w:rsid w:val="00740016"/>
    <w:rsid w:val="00740798"/>
    <w:rsid w:val="00740CBB"/>
    <w:rsid w:val="00740D02"/>
    <w:rsid w:val="00740EEA"/>
    <w:rsid w:val="00742327"/>
    <w:rsid w:val="0074370B"/>
    <w:rsid w:val="007437AD"/>
    <w:rsid w:val="0074436B"/>
    <w:rsid w:val="00746198"/>
    <w:rsid w:val="007463A9"/>
    <w:rsid w:val="00746B63"/>
    <w:rsid w:val="00750323"/>
    <w:rsid w:val="00750480"/>
    <w:rsid w:val="00750848"/>
    <w:rsid w:val="007514E4"/>
    <w:rsid w:val="00751927"/>
    <w:rsid w:val="00751E9F"/>
    <w:rsid w:val="007520C2"/>
    <w:rsid w:val="007527D6"/>
    <w:rsid w:val="00752DE0"/>
    <w:rsid w:val="007530BF"/>
    <w:rsid w:val="00753366"/>
    <w:rsid w:val="007534BA"/>
    <w:rsid w:val="00753632"/>
    <w:rsid w:val="00753F09"/>
    <w:rsid w:val="0075406E"/>
    <w:rsid w:val="00754614"/>
    <w:rsid w:val="007547D7"/>
    <w:rsid w:val="00754952"/>
    <w:rsid w:val="00754D83"/>
    <w:rsid w:val="007551AA"/>
    <w:rsid w:val="00755D59"/>
    <w:rsid w:val="00755DB3"/>
    <w:rsid w:val="00756695"/>
    <w:rsid w:val="007601AF"/>
    <w:rsid w:val="00762081"/>
    <w:rsid w:val="0076265C"/>
    <w:rsid w:val="007642F6"/>
    <w:rsid w:val="00764AD4"/>
    <w:rsid w:val="00767A13"/>
    <w:rsid w:val="00767A56"/>
    <w:rsid w:val="00767FAD"/>
    <w:rsid w:val="0077012E"/>
    <w:rsid w:val="00770375"/>
    <w:rsid w:val="00770A1A"/>
    <w:rsid w:val="00770C08"/>
    <w:rsid w:val="00770C78"/>
    <w:rsid w:val="007715C2"/>
    <w:rsid w:val="00773505"/>
    <w:rsid w:val="00773827"/>
    <w:rsid w:val="007741B4"/>
    <w:rsid w:val="0077466D"/>
    <w:rsid w:val="00775322"/>
    <w:rsid w:val="00775479"/>
    <w:rsid w:val="00775857"/>
    <w:rsid w:val="0077609D"/>
    <w:rsid w:val="0077655A"/>
    <w:rsid w:val="0077760D"/>
    <w:rsid w:val="007776A6"/>
    <w:rsid w:val="00777B81"/>
    <w:rsid w:val="00780234"/>
    <w:rsid w:val="0078052E"/>
    <w:rsid w:val="00780C02"/>
    <w:rsid w:val="00781238"/>
    <w:rsid w:val="00781758"/>
    <w:rsid w:val="007817CF"/>
    <w:rsid w:val="0078273B"/>
    <w:rsid w:val="0078384E"/>
    <w:rsid w:val="00783C2A"/>
    <w:rsid w:val="00784F7C"/>
    <w:rsid w:val="00785379"/>
    <w:rsid w:val="00785748"/>
    <w:rsid w:val="00785E23"/>
    <w:rsid w:val="00786C90"/>
    <w:rsid w:val="0079082E"/>
    <w:rsid w:val="00792D95"/>
    <w:rsid w:val="00792ED4"/>
    <w:rsid w:val="007950A1"/>
    <w:rsid w:val="007952DB"/>
    <w:rsid w:val="007954EC"/>
    <w:rsid w:val="00796078"/>
    <w:rsid w:val="007969C6"/>
    <w:rsid w:val="007A0687"/>
    <w:rsid w:val="007A0873"/>
    <w:rsid w:val="007A1AB3"/>
    <w:rsid w:val="007A1DF6"/>
    <w:rsid w:val="007A1E7F"/>
    <w:rsid w:val="007A1FA7"/>
    <w:rsid w:val="007A22D8"/>
    <w:rsid w:val="007A2EF8"/>
    <w:rsid w:val="007A3F32"/>
    <w:rsid w:val="007A3FAE"/>
    <w:rsid w:val="007A6681"/>
    <w:rsid w:val="007A677E"/>
    <w:rsid w:val="007A7119"/>
    <w:rsid w:val="007A780D"/>
    <w:rsid w:val="007A7AC8"/>
    <w:rsid w:val="007B1451"/>
    <w:rsid w:val="007B1F25"/>
    <w:rsid w:val="007B23AD"/>
    <w:rsid w:val="007B2E0B"/>
    <w:rsid w:val="007B41E3"/>
    <w:rsid w:val="007B4766"/>
    <w:rsid w:val="007B4A4A"/>
    <w:rsid w:val="007B65EA"/>
    <w:rsid w:val="007B6794"/>
    <w:rsid w:val="007B7509"/>
    <w:rsid w:val="007C0FA8"/>
    <w:rsid w:val="007C174D"/>
    <w:rsid w:val="007C1AA3"/>
    <w:rsid w:val="007C20B8"/>
    <w:rsid w:val="007C22EE"/>
    <w:rsid w:val="007C2689"/>
    <w:rsid w:val="007C2D84"/>
    <w:rsid w:val="007C36CE"/>
    <w:rsid w:val="007C381C"/>
    <w:rsid w:val="007C3CF2"/>
    <w:rsid w:val="007C4130"/>
    <w:rsid w:val="007C4F3D"/>
    <w:rsid w:val="007C5950"/>
    <w:rsid w:val="007C692D"/>
    <w:rsid w:val="007C6D72"/>
    <w:rsid w:val="007C6FD8"/>
    <w:rsid w:val="007C713B"/>
    <w:rsid w:val="007C76D0"/>
    <w:rsid w:val="007D099E"/>
    <w:rsid w:val="007D0D0B"/>
    <w:rsid w:val="007D1092"/>
    <w:rsid w:val="007D11A8"/>
    <w:rsid w:val="007D1DB8"/>
    <w:rsid w:val="007D2161"/>
    <w:rsid w:val="007D4DF6"/>
    <w:rsid w:val="007D5234"/>
    <w:rsid w:val="007D600D"/>
    <w:rsid w:val="007D6965"/>
    <w:rsid w:val="007D6C56"/>
    <w:rsid w:val="007D74A2"/>
    <w:rsid w:val="007D7D2C"/>
    <w:rsid w:val="007D7D41"/>
    <w:rsid w:val="007D7DA8"/>
    <w:rsid w:val="007E0120"/>
    <w:rsid w:val="007E0E3D"/>
    <w:rsid w:val="007E10A5"/>
    <w:rsid w:val="007E10EF"/>
    <w:rsid w:val="007E169A"/>
    <w:rsid w:val="007E173A"/>
    <w:rsid w:val="007E190C"/>
    <w:rsid w:val="007E3C8B"/>
    <w:rsid w:val="007E4305"/>
    <w:rsid w:val="007E43A9"/>
    <w:rsid w:val="007E44DA"/>
    <w:rsid w:val="007E4F0A"/>
    <w:rsid w:val="007E5EB6"/>
    <w:rsid w:val="007E5EFD"/>
    <w:rsid w:val="007E7C79"/>
    <w:rsid w:val="007F0294"/>
    <w:rsid w:val="007F088C"/>
    <w:rsid w:val="007F2ABC"/>
    <w:rsid w:val="007F3C5D"/>
    <w:rsid w:val="007F3CCE"/>
    <w:rsid w:val="007F4C38"/>
    <w:rsid w:val="007F4EC6"/>
    <w:rsid w:val="007F578F"/>
    <w:rsid w:val="007F5F5B"/>
    <w:rsid w:val="007F77AC"/>
    <w:rsid w:val="0080061C"/>
    <w:rsid w:val="00800C08"/>
    <w:rsid w:val="00800C65"/>
    <w:rsid w:val="008024D3"/>
    <w:rsid w:val="0080575C"/>
    <w:rsid w:val="0080645C"/>
    <w:rsid w:val="008071D7"/>
    <w:rsid w:val="0081142B"/>
    <w:rsid w:val="00811566"/>
    <w:rsid w:val="0081193B"/>
    <w:rsid w:val="0081199E"/>
    <w:rsid w:val="008119C7"/>
    <w:rsid w:val="00812B0D"/>
    <w:rsid w:val="00812C06"/>
    <w:rsid w:val="00812EE2"/>
    <w:rsid w:val="008132B4"/>
    <w:rsid w:val="00815BD5"/>
    <w:rsid w:val="008160FC"/>
    <w:rsid w:val="00816D16"/>
    <w:rsid w:val="00816EDC"/>
    <w:rsid w:val="00816FC8"/>
    <w:rsid w:val="00817724"/>
    <w:rsid w:val="0081777F"/>
    <w:rsid w:val="00817A93"/>
    <w:rsid w:val="0082034B"/>
    <w:rsid w:val="008223A4"/>
    <w:rsid w:val="00822BD9"/>
    <w:rsid w:val="00823024"/>
    <w:rsid w:val="0082345E"/>
    <w:rsid w:val="008235A7"/>
    <w:rsid w:val="00823DC2"/>
    <w:rsid w:val="0082549D"/>
    <w:rsid w:val="00825641"/>
    <w:rsid w:val="00827A47"/>
    <w:rsid w:val="00830B55"/>
    <w:rsid w:val="00830EB4"/>
    <w:rsid w:val="008316AA"/>
    <w:rsid w:val="00831A49"/>
    <w:rsid w:val="00831D69"/>
    <w:rsid w:val="0083254C"/>
    <w:rsid w:val="00832D41"/>
    <w:rsid w:val="00833074"/>
    <w:rsid w:val="00833385"/>
    <w:rsid w:val="008339E6"/>
    <w:rsid w:val="00833B4F"/>
    <w:rsid w:val="00834CF7"/>
    <w:rsid w:val="008350E6"/>
    <w:rsid w:val="008352C9"/>
    <w:rsid w:val="00836BA7"/>
    <w:rsid w:val="008370DC"/>
    <w:rsid w:val="008372F3"/>
    <w:rsid w:val="00837978"/>
    <w:rsid w:val="008406F8"/>
    <w:rsid w:val="00840733"/>
    <w:rsid w:val="00840CA0"/>
    <w:rsid w:val="00840DE0"/>
    <w:rsid w:val="0084200A"/>
    <w:rsid w:val="00842297"/>
    <w:rsid w:val="00843058"/>
    <w:rsid w:val="0084373B"/>
    <w:rsid w:val="00844652"/>
    <w:rsid w:val="0084530D"/>
    <w:rsid w:val="00845A62"/>
    <w:rsid w:val="0084604E"/>
    <w:rsid w:val="00846836"/>
    <w:rsid w:val="00851C35"/>
    <w:rsid w:val="0085279B"/>
    <w:rsid w:val="008533C4"/>
    <w:rsid w:val="0085343A"/>
    <w:rsid w:val="00853452"/>
    <w:rsid w:val="00853AC6"/>
    <w:rsid w:val="00854838"/>
    <w:rsid w:val="00854CC4"/>
    <w:rsid w:val="00854D2B"/>
    <w:rsid w:val="008550AA"/>
    <w:rsid w:val="00855B01"/>
    <w:rsid w:val="00855F1B"/>
    <w:rsid w:val="00856166"/>
    <w:rsid w:val="00856534"/>
    <w:rsid w:val="00857569"/>
    <w:rsid w:val="0086051C"/>
    <w:rsid w:val="00860EEA"/>
    <w:rsid w:val="0086218A"/>
    <w:rsid w:val="008621E3"/>
    <w:rsid w:val="008646B4"/>
    <w:rsid w:val="00864AC1"/>
    <w:rsid w:val="00864D24"/>
    <w:rsid w:val="008652F5"/>
    <w:rsid w:val="00865B75"/>
    <w:rsid w:val="00866362"/>
    <w:rsid w:val="00867053"/>
    <w:rsid w:val="00871D4E"/>
    <w:rsid w:val="008721E8"/>
    <w:rsid w:val="00872609"/>
    <w:rsid w:val="00873126"/>
    <w:rsid w:val="00873539"/>
    <w:rsid w:val="00873885"/>
    <w:rsid w:val="008740D8"/>
    <w:rsid w:val="00874422"/>
    <w:rsid w:val="008757B7"/>
    <w:rsid w:val="00875A4C"/>
    <w:rsid w:val="008760B0"/>
    <w:rsid w:val="008761F0"/>
    <w:rsid w:val="00876AFA"/>
    <w:rsid w:val="00877A26"/>
    <w:rsid w:val="00881010"/>
    <w:rsid w:val="00881375"/>
    <w:rsid w:val="00882CE4"/>
    <w:rsid w:val="00883C9B"/>
    <w:rsid w:val="008854B3"/>
    <w:rsid w:val="008856FE"/>
    <w:rsid w:val="008858A5"/>
    <w:rsid w:val="00886139"/>
    <w:rsid w:val="0088622C"/>
    <w:rsid w:val="00887743"/>
    <w:rsid w:val="0089058A"/>
    <w:rsid w:val="00890991"/>
    <w:rsid w:val="00890A25"/>
    <w:rsid w:val="008913AC"/>
    <w:rsid w:val="00891BE5"/>
    <w:rsid w:val="00891E10"/>
    <w:rsid w:val="0089261F"/>
    <w:rsid w:val="008927F6"/>
    <w:rsid w:val="00893834"/>
    <w:rsid w:val="00893A3C"/>
    <w:rsid w:val="00893D6A"/>
    <w:rsid w:val="00893FCA"/>
    <w:rsid w:val="008942E3"/>
    <w:rsid w:val="0089682E"/>
    <w:rsid w:val="00896C30"/>
    <w:rsid w:val="008A0A43"/>
    <w:rsid w:val="008A12D8"/>
    <w:rsid w:val="008A1D4B"/>
    <w:rsid w:val="008A1D59"/>
    <w:rsid w:val="008A3F87"/>
    <w:rsid w:val="008A6D48"/>
    <w:rsid w:val="008A7318"/>
    <w:rsid w:val="008A7F3B"/>
    <w:rsid w:val="008B0785"/>
    <w:rsid w:val="008B08FB"/>
    <w:rsid w:val="008B1356"/>
    <w:rsid w:val="008B1D40"/>
    <w:rsid w:val="008B1D68"/>
    <w:rsid w:val="008B2B71"/>
    <w:rsid w:val="008B4955"/>
    <w:rsid w:val="008B72BE"/>
    <w:rsid w:val="008B7837"/>
    <w:rsid w:val="008C02C9"/>
    <w:rsid w:val="008C0915"/>
    <w:rsid w:val="008C1145"/>
    <w:rsid w:val="008C1774"/>
    <w:rsid w:val="008C192F"/>
    <w:rsid w:val="008C1E0E"/>
    <w:rsid w:val="008C2201"/>
    <w:rsid w:val="008C2579"/>
    <w:rsid w:val="008C3945"/>
    <w:rsid w:val="008C48D6"/>
    <w:rsid w:val="008C4D88"/>
    <w:rsid w:val="008C64DC"/>
    <w:rsid w:val="008D0A96"/>
    <w:rsid w:val="008D231A"/>
    <w:rsid w:val="008D3BFC"/>
    <w:rsid w:val="008D3DA9"/>
    <w:rsid w:val="008D404F"/>
    <w:rsid w:val="008D42E0"/>
    <w:rsid w:val="008D4C2D"/>
    <w:rsid w:val="008D4CCB"/>
    <w:rsid w:val="008D4F5F"/>
    <w:rsid w:val="008D666E"/>
    <w:rsid w:val="008D70B1"/>
    <w:rsid w:val="008E05F8"/>
    <w:rsid w:val="008E1310"/>
    <w:rsid w:val="008E1608"/>
    <w:rsid w:val="008E3255"/>
    <w:rsid w:val="008E3E7D"/>
    <w:rsid w:val="008E5041"/>
    <w:rsid w:val="008E6002"/>
    <w:rsid w:val="008E7867"/>
    <w:rsid w:val="008F191D"/>
    <w:rsid w:val="008F1A08"/>
    <w:rsid w:val="008F23E5"/>
    <w:rsid w:val="008F27EB"/>
    <w:rsid w:val="008F31D1"/>
    <w:rsid w:val="008F3AD2"/>
    <w:rsid w:val="008F40E4"/>
    <w:rsid w:val="008F4A2E"/>
    <w:rsid w:val="008F4BDA"/>
    <w:rsid w:val="008F4DB9"/>
    <w:rsid w:val="008F4F00"/>
    <w:rsid w:val="008F4F77"/>
    <w:rsid w:val="008F55EE"/>
    <w:rsid w:val="008F573D"/>
    <w:rsid w:val="008F6434"/>
    <w:rsid w:val="008F75E7"/>
    <w:rsid w:val="0090007B"/>
    <w:rsid w:val="00901874"/>
    <w:rsid w:val="00901EAB"/>
    <w:rsid w:val="00902015"/>
    <w:rsid w:val="009031DC"/>
    <w:rsid w:val="00904403"/>
    <w:rsid w:val="00904404"/>
    <w:rsid w:val="00904E74"/>
    <w:rsid w:val="00904F7A"/>
    <w:rsid w:val="0090523F"/>
    <w:rsid w:val="0090572B"/>
    <w:rsid w:val="00905CB3"/>
    <w:rsid w:val="00906B30"/>
    <w:rsid w:val="00906DC3"/>
    <w:rsid w:val="0090735C"/>
    <w:rsid w:val="009078ED"/>
    <w:rsid w:val="00910329"/>
    <w:rsid w:val="0091055D"/>
    <w:rsid w:val="00910628"/>
    <w:rsid w:val="00911240"/>
    <w:rsid w:val="0091124C"/>
    <w:rsid w:val="00911FE3"/>
    <w:rsid w:val="009120A7"/>
    <w:rsid w:val="009127E4"/>
    <w:rsid w:val="0091280B"/>
    <w:rsid w:val="00913352"/>
    <w:rsid w:val="0091401C"/>
    <w:rsid w:val="009158A8"/>
    <w:rsid w:val="00916768"/>
    <w:rsid w:val="00916B1E"/>
    <w:rsid w:val="00920141"/>
    <w:rsid w:val="009223C9"/>
    <w:rsid w:val="00922A2F"/>
    <w:rsid w:val="00922C7F"/>
    <w:rsid w:val="00922FE0"/>
    <w:rsid w:val="009237EF"/>
    <w:rsid w:val="00923AE3"/>
    <w:rsid w:val="00923B2C"/>
    <w:rsid w:val="0092425C"/>
    <w:rsid w:val="00924569"/>
    <w:rsid w:val="00924B76"/>
    <w:rsid w:val="009250BF"/>
    <w:rsid w:val="009250D7"/>
    <w:rsid w:val="00925EF2"/>
    <w:rsid w:val="0092662F"/>
    <w:rsid w:val="009305EA"/>
    <w:rsid w:val="00930B52"/>
    <w:rsid w:val="00934B4D"/>
    <w:rsid w:val="0093596A"/>
    <w:rsid w:val="00936A68"/>
    <w:rsid w:val="00936E7A"/>
    <w:rsid w:val="009376D5"/>
    <w:rsid w:val="00937DC7"/>
    <w:rsid w:val="00940BB0"/>
    <w:rsid w:val="0094251C"/>
    <w:rsid w:val="009428F3"/>
    <w:rsid w:val="0094291A"/>
    <w:rsid w:val="0094369D"/>
    <w:rsid w:val="00943843"/>
    <w:rsid w:val="00944038"/>
    <w:rsid w:val="009443FF"/>
    <w:rsid w:val="009445F8"/>
    <w:rsid w:val="00944A54"/>
    <w:rsid w:val="0094603B"/>
    <w:rsid w:val="00946DEA"/>
    <w:rsid w:val="00946E7F"/>
    <w:rsid w:val="00947455"/>
    <w:rsid w:val="009506B2"/>
    <w:rsid w:val="00950C74"/>
    <w:rsid w:val="00950CC4"/>
    <w:rsid w:val="009516A2"/>
    <w:rsid w:val="00952784"/>
    <w:rsid w:val="00952972"/>
    <w:rsid w:val="009533B2"/>
    <w:rsid w:val="009534CC"/>
    <w:rsid w:val="00953B74"/>
    <w:rsid w:val="00953DEE"/>
    <w:rsid w:val="00953F30"/>
    <w:rsid w:val="0095500D"/>
    <w:rsid w:val="00955739"/>
    <w:rsid w:val="00956547"/>
    <w:rsid w:val="009571E3"/>
    <w:rsid w:val="0095725F"/>
    <w:rsid w:val="00957500"/>
    <w:rsid w:val="009575F8"/>
    <w:rsid w:val="00960147"/>
    <w:rsid w:val="00960945"/>
    <w:rsid w:val="00960960"/>
    <w:rsid w:val="00960A63"/>
    <w:rsid w:val="0096198B"/>
    <w:rsid w:val="00961F34"/>
    <w:rsid w:val="00962609"/>
    <w:rsid w:val="00964E1D"/>
    <w:rsid w:val="00965C12"/>
    <w:rsid w:val="0097006B"/>
    <w:rsid w:val="009709FB"/>
    <w:rsid w:val="00970AA6"/>
    <w:rsid w:val="00971A03"/>
    <w:rsid w:val="00971B8F"/>
    <w:rsid w:val="00972899"/>
    <w:rsid w:val="00972D19"/>
    <w:rsid w:val="009739D4"/>
    <w:rsid w:val="00974280"/>
    <w:rsid w:val="00975EB5"/>
    <w:rsid w:val="00976181"/>
    <w:rsid w:val="00976204"/>
    <w:rsid w:val="0097640A"/>
    <w:rsid w:val="009765EA"/>
    <w:rsid w:val="00980BE7"/>
    <w:rsid w:val="00981DC4"/>
    <w:rsid w:val="00981DF1"/>
    <w:rsid w:val="00982D14"/>
    <w:rsid w:val="00983601"/>
    <w:rsid w:val="00983709"/>
    <w:rsid w:val="00984440"/>
    <w:rsid w:val="0098463D"/>
    <w:rsid w:val="009846C8"/>
    <w:rsid w:val="009848C1"/>
    <w:rsid w:val="00984AEF"/>
    <w:rsid w:val="00984BEA"/>
    <w:rsid w:val="0098576B"/>
    <w:rsid w:val="00985F3B"/>
    <w:rsid w:val="009866D3"/>
    <w:rsid w:val="009868B9"/>
    <w:rsid w:val="00986A53"/>
    <w:rsid w:val="00986CAF"/>
    <w:rsid w:val="00986F2C"/>
    <w:rsid w:val="00986F89"/>
    <w:rsid w:val="00990F4B"/>
    <w:rsid w:val="00992110"/>
    <w:rsid w:val="00992159"/>
    <w:rsid w:val="009923C2"/>
    <w:rsid w:val="00992419"/>
    <w:rsid w:val="00992749"/>
    <w:rsid w:val="00992769"/>
    <w:rsid w:val="0099310B"/>
    <w:rsid w:val="00993816"/>
    <w:rsid w:val="00994F1A"/>
    <w:rsid w:val="009950FE"/>
    <w:rsid w:val="00995F0D"/>
    <w:rsid w:val="009960C6"/>
    <w:rsid w:val="009A0F62"/>
    <w:rsid w:val="009A1384"/>
    <w:rsid w:val="009A24EE"/>
    <w:rsid w:val="009A25BB"/>
    <w:rsid w:val="009A285E"/>
    <w:rsid w:val="009A303C"/>
    <w:rsid w:val="009A3060"/>
    <w:rsid w:val="009A314F"/>
    <w:rsid w:val="009A3366"/>
    <w:rsid w:val="009A3F9F"/>
    <w:rsid w:val="009A4DCB"/>
    <w:rsid w:val="009B01F1"/>
    <w:rsid w:val="009B0679"/>
    <w:rsid w:val="009B119E"/>
    <w:rsid w:val="009B11CA"/>
    <w:rsid w:val="009B14E6"/>
    <w:rsid w:val="009B5AF8"/>
    <w:rsid w:val="009B60F8"/>
    <w:rsid w:val="009C01A6"/>
    <w:rsid w:val="009C2F14"/>
    <w:rsid w:val="009C3379"/>
    <w:rsid w:val="009C4111"/>
    <w:rsid w:val="009C4371"/>
    <w:rsid w:val="009C4EC3"/>
    <w:rsid w:val="009C5DE0"/>
    <w:rsid w:val="009C5E6A"/>
    <w:rsid w:val="009C6E8B"/>
    <w:rsid w:val="009C7740"/>
    <w:rsid w:val="009D0118"/>
    <w:rsid w:val="009D1FE6"/>
    <w:rsid w:val="009D20D8"/>
    <w:rsid w:val="009D2AE9"/>
    <w:rsid w:val="009D2E8E"/>
    <w:rsid w:val="009D3CFC"/>
    <w:rsid w:val="009D40CE"/>
    <w:rsid w:val="009D4247"/>
    <w:rsid w:val="009D557F"/>
    <w:rsid w:val="009D6830"/>
    <w:rsid w:val="009E059C"/>
    <w:rsid w:val="009E0FDE"/>
    <w:rsid w:val="009E132F"/>
    <w:rsid w:val="009E364B"/>
    <w:rsid w:val="009E3B4C"/>
    <w:rsid w:val="009E3D91"/>
    <w:rsid w:val="009E401B"/>
    <w:rsid w:val="009E4B95"/>
    <w:rsid w:val="009E4F49"/>
    <w:rsid w:val="009E6BCC"/>
    <w:rsid w:val="009E6FE9"/>
    <w:rsid w:val="009E7364"/>
    <w:rsid w:val="009E7BEF"/>
    <w:rsid w:val="009F0316"/>
    <w:rsid w:val="009F1C36"/>
    <w:rsid w:val="009F26D9"/>
    <w:rsid w:val="009F42EC"/>
    <w:rsid w:val="009F4D6E"/>
    <w:rsid w:val="009F6AA6"/>
    <w:rsid w:val="009F6C58"/>
    <w:rsid w:val="009F74D3"/>
    <w:rsid w:val="009F7EAD"/>
    <w:rsid w:val="00A00535"/>
    <w:rsid w:val="00A00A49"/>
    <w:rsid w:val="00A00CB2"/>
    <w:rsid w:val="00A01430"/>
    <w:rsid w:val="00A01F22"/>
    <w:rsid w:val="00A02242"/>
    <w:rsid w:val="00A039DE"/>
    <w:rsid w:val="00A05053"/>
    <w:rsid w:val="00A05389"/>
    <w:rsid w:val="00A0632E"/>
    <w:rsid w:val="00A0648D"/>
    <w:rsid w:val="00A06B0F"/>
    <w:rsid w:val="00A0711F"/>
    <w:rsid w:val="00A1007D"/>
    <w:rsid w:val="00A1055C"/>
    <w:rsid w:val="00A109A7"/>
    <w:rsid w:val="00A11310"/>
    <w:rsid w:val="00A11663"/>
    <w:rsid w:val="00A11771"/>
    <w:rsid w:val="00A118A8"/>
    <w:rsid w:val="00A121BA"/>
    <w:rsid w:val="00A1276F"/>
    <w:rsid w:val="00A13F3E"/>
    <w:rsid w:val="00A15B80"/>
    <w:rsid w:val="00A16605"/>
    <w:rsid w:val="00A1771A"/>
    <w:rsid w:val="00A17A5F"/>
    <w:rsid w:val="00A2026F"/>
    <w:rsid w:val="00A203DB"/>
    <w:rsid w:val="00A20B28"/>
    <w:rsid w:val="00A21280"/>
    <w:rsid w:val="00A21B00"/>
    <w:rsid w:val="00A2216D"/>
    <w:rsid w:val="00A225B8"/>
    <w:rsid w:val="00A226D7"/>
    <w:rsid w:val="00A22C82"/>
    <w:rsid w:val="00A23A32"/>
    <w:rsid w:val="00A23D7E"/>
    <w:rsid w:val="00A23DDE"/>
    <w:rsid w:val="00A24186"/>
    <w:rsid w:val="00A25610"/>
    <w:rsid w:val="00A25E08"/>
    <w:rsid w:val="00A26337"/>
    <w:rsid w:val="00A26682"/>
    <w:rsid w:val="00A26930"/>
    <w:rsid w:val="00A27BFD"/>
    <w:rsid w:val="00A3027C"/>
    <w:rsid w:val="00A30AFD"/>
    <w:rsid w:val="00A32453"/>
    <w:rsid w:val="00A32B84"/>
    <w:rsid w:val="00A33462"/>
    <w:rsid w:val="00A3384C"/>
    <w:rsid w:val="00A3393D"/>
    <w:rsid w:val="00A360E8"/>
    <w:rsid w:val="00A36AEB"/>
    <w:rsid w:val="00A3758C"/>
    <w:rsid w:val="00A37974"/>
    <w:rsid w:val="00A402BE"/>
    <w:rsid w:val="00A40451"/>
    <w:rsid w:val="00A41370"/>
    <w:rsid w:val="00A42A2D"/>
    <w:rsid w:val="00A43338"/>
    <w:rsid w:val="00A43D0E"/>
    <w:rsid w:val="00A4464C"/>
    <w:rsid w:val="00A446D3"/>
    <w:rsid w:val="00A448C3"/>
    <w:rsid w:val="00A44F35"/>
    <w:rsid w:val="00A44F54"/>
    <w:rsid w:val="00A470FA"/>
    <w:rsid w:val="00A503E3"/>
    <w:rsid w:val="00A50D65"/>
    <w:rsid w:val="00A521B8"/>
    <w:rsid w:val="00A52CD4"/>
    <w:rsid w:val="00A52F10"/>
    <w:rsid w:val="00A53C78"/>
    <w:rsid w:val="00A55294"/>
    <w:rsid w:val="00A55CAE"/>
    <w:rsid w:val="00A55F8D"/>
    <w:rsid w:val="00A56E44"/>
    <w:rsid w:val="00A56FDE"/>
    <w:rsid w:val="00A573CF"/>
    <w:rsid w:val="00A57CEC"/>
    <w:rsid w:val="00A57D42"/>
    <w:rsid w:val="00A60EEE"/>
    <w:rsid w:val="00A63579"/>
    <w:rsid w:val="00A63E2B"/>
    <w:rsid w:val="00A63EBB"/>
    <w:rsid w:val="00A6449F"/>
    <w:rsid w:val="00A64A96"/>
    <w:rsid w:val="00A64F82"/>
    <w:rsid w:val="00A65AE6"/>
    <w:rsid w:val="00A65B3C"/>
    <w:rsid w:val="00A676E2"/>
    <w:rsid w:val="00A705F2"/>
    <w:rsid w:val="00A7080F"/>
    <w:rsid w:val="00A70E2F"/>
    <w:rsid w:val="00A7198F"/>
    <w:rsid w:val="00A7271C"/>
    <w:rsid w:val="00A73A1F"/>
    <w:rsid w:val="00A741F5"/>
    <w:rsid w:val="00A74FA1"/>
    <w:rsid w:val="00A751A1"/>
    <w:rsid w:val="00A756DD"/>
    <w:rsid w:val="00A7688A"/>
    <w:rsid w:val="00A809B8"/>
    <w:rsid w:val="00A80A5B"/>
    <w:rsid w:val="00A80DE1"/>
    <w:rsid w:val="00A80E69"/>
    <w:rsid w:val="00A80EB2"/>
    <w:rsid w:val="00A81AB2"/>
    <w:rsid w:val="00A82191"/>
    <w:rsid w:val="00A833AE"/>
    <w:rsid w:val="00A84533"/>
    <w:rsid w:val="00A84F92"/>
    <w:rsid w:val="00A8510E"/>
    <w:rsid w:val="00A8577C"/>
    <w:rsid w:val="00A85A5A"/>
    <w:rsid w:val="00A864E9"/>
    <w:rsid w:val="00A869A3"/>
    <w:rsid w:val="00A87F0F"/>
    <w:rsid w:val="00A90099"/>
    <w:rsid w:val="00A9068D"/>
    <w:rsid w:val="00A90B2F"/>
    <w:rsid w:val="00A90B9A"/>
    <w:rsid w:val="00A91184"/>
    <w:rsid w:val="00A9147C"/>
    <w:rsid w:val="00A91A42"/>
    <w:rsid w:val="00A91FE5"/>
    <w:rsid w:val="00A93D22"/>
    <w:rsid w:val="00A94199"/>
    <w:rsid w:val="00A956D6"/>
    <w:rsid w:val="00A95E9B"/>
    <w:rsid w:val="00A96634"/>
    <w:rsid w:val="00A978C2"/>
    <w:rsid w:val="00A9794C"/>
    <w:rsid w:val="00AA03EA"/>
    <w:rsid w:val="00AA0E77"/>
    <w:rsid w:val="00AA1849"/>
    <w:rsid w:val="00AA1C8A"/>
    <w:rsid w:val="00AA3C32"/>
    <w:rsid w:val="00AA3C90"/>
    <w:rsid w:val="00AA44EE"/>
    <w:rsid w:val="00AA4942"/>
    <w:rsid w:val="00AA64CD"/>
    <w:rsid w:val="00AA71BD"/>
    <w:rsid w:val="00AA7BD0"/>
    <w:rsid w:val="00AB0223"/>
    <w:rsid w:val="00AB04B2"/>
    <w:rsid w:val="00AB0E1B"/>
    <w:rsid w:val="00AB1831"/>
    <w:rsid w:val="00AB1B04"/>
    <w:rsid w:val="00AB38B1"/>
    <w:rsid w:val="00AB3AC1"/>
    <w:rsid w:val="00AB3CBE"/>
    <w:rsid w:val="00AB4760"/>
    <w:rsid w:val="00AB497A"/>
    <w:rsid w:val="00AB4EA0"/>
    <w:rsid w:val="00AB601C"/>
    <w:rsid w:val="00AB6597"/>
    <w:rsid w:val="00AB7401"/>
    <w:rsid w:val="00AB788E"/>
    <w:rsid w:val="00AB78AE"/>
    <w:rsid w:val="00AB7AFB"/>
    <w:rsid w:val="00AC06BB"/>
    <w:rsid w:val="00AC10B8"/>
    <w:rsid w:val="00AC26E1"/>
    <w:rsid w:val="00AC28A8"/>
    <w:rsid w:val="00AC2CAF"/>
    <w:rsid w:val="00AC2EA2"/>
    <w:rsid w:val="00AC3E2D"/>
    <w:rsid w:val="00AC427D"/>
    <w:rsid w:val="00AC4EA0"/>
    <w:rsid w:val="00AC51EB"/>
    <w:rsid w:val="00AC53BE"/>
    <w:rsid w:val="00AC59A9"/>
    <w:rsid w:val="00AC767D"/>
    <w:rsid w:val="00AC777D"/>
    <w:rsid w:val="00AD27D5"/>
    <w:rsid w:val="00AD2C9B"/>
    <w:rsid w:val="00AD3E91"/>
    <w:rsid w:val="00AD4116"/>
    <w:rsid w:val="00AD41D1"/>
    <w:rsid w:val="00AD442C"/>
    <w:rsid w:val="00AD47AE"/>
    <w:rsid w:val="00AD4D7F"/>
    <w:rsid w:val="00AD4EC6"/>
    <w:rsid w:val="00AD5075"/>
    <w:rsid w:val="00AD63D7"/>
    <w:rsid w:val="00AD6A09"/>
    <w:rsid w:val="00AD6A71"/>
    <w:rsid w:val="00AD6FAA"/>
    <w:rsid w:val="00AE0518"/>
    <w:rsid w:val="00AE07C0"/>
    <w:rsid w:val="00AE1C53"/>
    <w:rsid w:val="00AE27CF"/>
    <w:rsid w:val="00AE29FA"/>
    <w:rsid w:val="00AE2C50"/>
    <w:rsid w:val="00AE2DE3"/>
    <w:rsid w:val="00AE312B"/>
    <w:rsid w:val="00AE3879"/>
    <w:rsid w:val="00AE3A66"/>
    <w:rsid w:val="00AE42AB"/>
    <w:rsid w:val="00AE5195"/>
    <w:rsid w:val="00AE51C5"/>
    <w:rsid w:val="00AE5A53"/>
    <w:rsid w:val="00AE5B20"/>
    <w:rsid w:val="00AE6981"/>
    <w:rsid w:val="00AE6CB6"/>
    <w:rsid w:val="00AE74B4"/>
    <w:rsid w:val="00AE7803"/>
    <w:rsid w:val="00AE7B44"/>
    <w:rsid w:val="00AF0102"/>
    <w:rsid w:val="00AF117C"/>
    <w:rsid w:val="00AF14CC"/>
    <w:rsid w:val="00AF1D67"/>
    <w:rsid w:val="00AF4F02"/>
    <w:rsid w:val="00AF5C07"/>
    <w:rsid w:val="00AF6259"/>
    <w:rsid w:val="00AF6D25"/>
    <w:rsid w:val="00AF7A1C"/>
    <w:rsid w:val="00B00653"/>
    <w:rsid w:val="00B00FDA"/>
    <w:rsid w:val="00B0211E"/>
    <w:rsid w:val="00B02A61"/>
    <w:rsid w:val="00B02AAC"/>
    <w:rsid w:val="00B03234"/>
    <w:rsid w:val="00B03723"/>
    <w:rsid w:val="00B04623"/>
    <w:rsid w:val="00B04EA0"/>
    <w:rsid w:val="00B05D95"/>
    <w:rsid w:val="00B064E1"/>
    <w:rsid w:val="00B07294"/>
    <w:rsid w:val="00B0738A"/>
    <w:rsid w:val="00B07E7E"/>
    <w:rsid w:val="00B108EE"/>
    <w:rsid w:val="00B112E3"/>
    <w:rsid w:val="00B1170E"/>
    <w:rsid w:val="00B11796"/>
    <w:rsid w:val="00B11EDF"/>
    <w:rsid w:val="00B12DDB"/>
    <w:rsid w:val="00B1333F"/>
    <w:rsid w:val="00B1339D"/>
    <w:rsid w:val="00B136C5"/>
    <w:rsid w:val="00B14895"/>
    <w:rsid w:val="00B14EC4"/>
    <w:rsid w:val="00B14F17"/>
    <w:rsid w:val="00B162BD"/>
    <w:rsid w:val="00B178C3"/>
    <w:rsid w:val="00B17D59"/>
    <w:rsid w:val="00B20235"/>
    <w:rsid w:val="00B202E9"/>
    <w:rsid w:val="00B20A01"/>
    <w:rsid w:val="00B2108B"/>
    <w:rsid w:val="00B21C32"/>
    <w:rsid w:val="00B238BD"/>
    <w:rsid w:val="00B23BE9"/>
    <w:rsid w:val="00B24AFE"/>
    <w:rsid w:val="00B24ED4"/>
    <w:rsid w:val="00B25ADB"/>
    <w:rsid w:val="00B26047"/>
    <w:rsid w:val="00B3180A"/>
    <w:rsid w:val="00B32B57"/>
    <w:rsid w:val="00B333DA"/>
    <w:rsid w:val="00B33DA0"/>
    <w:rsid w:val="00B35730"/>
    <w:rsid w:val="00B35D52"/>
    <w:rsid w:val="00B3696A"/>
    <w:rsid w:val="00B4089B"/>
    <w:rsid w:val="00B4092C"/>
    <w:rsid w:val="00B40FB9"/>
    <w:rsid w:val="00B42274"/>
    <w:rsid w:val="00B427B7"/>
    <w:rsid w:val="00B43C77"/>
    <w:rsid w:val="00B43D47"/>
    <w:rsid w:val="00B44415"/>
    <w:rsid w:val="00B448C6"/>
    <w:rsid w:val="00B44DAD"/>
    <w:rsid w:val="00B45573"/>
    <w:rsid w:val="00B45876"/>
    <w:rsid w:val="00B46E68"/>
    <w:rsid w:val="00B4758E"/>
    <w:rsid w:val="00B503EE"/>
    <w:rsid w:val="00B50B4F"/>
    <w:rsid w:val="00B50B9B"/>
    <w:rsid w:val="00B50BB6"/>
    <w:rsid w:val="00B50E85"/>
    <w:rsid w:val="00B51E23"/>
    <w:rsid w:val="00B5243E"/>
    <w:rsid w:val="00B52A6C"/>
    <w:rsid w:val="00B535FC"/>
    <w:rsid w:val="00B536E4"/>
    <w:rsid w:val="00B539DF"/>
    <w:rsid w:val="00B53B25"/>
    <w:rsid w:val="00B53FD2"/>
    <w:rsid w:val="00B54015"/>
    <w:rsid w:val="00B540FC"/>
    <w:rsid w:val="00B550C0"/>
    <w:rsid w:val="00B55574"/>
    <w:rsid w:val="00B56384"/>
    <w:rsid w:val="00B563F5"/>
    <w:rsid w:val="00B568B8"/>
    <w:rsid w:val="00B56DE8"/>
    <w:rsid w:val="00B61916"/>
    <w:rsid w:val="00B6196B"/>
    <w:rsid w:val="00B6355C"/>
    <w:rsid w:val="00B6383B"/>
    <w:rsid w:val="00B653D9"/>
    <w:rsid w:val="00B67117"/>
    <w:rsid w:val="00B67D6E"/>
    <w:rsid w:val="00B70584"/>
    <w:rsid w:val="00B70845"/>
    <w:rsid w:val="00B70CF3"/>
    <w:rsid w:val="00B71A10"/>
    <w:rsid w:val="00B72EA4"/>
    <w:rsid w:val="00B73759"/>
    <w:rsid w:val="00B73F11"/>
    <w:rsid w:val="00B743B8"/>
    <w:rsid w:val="00B746CC"/>
    <w:rsid w:val="00B7495B"/>
    <w:rsid w:val="00B7544D"/>
    <w:rsid w:val="00B75807"/>
    <w:rsid w:val="00B7591B"/>
    <w:rsid w:val="00B76873"/>
    <w:rsid w:val="00B76B2B"/>
    <w:rsid w:val="00B77E40"/>
    <w:rsid w:val="00B81AD5"/>
    <w:rsid w:val="00B81E93"/>
    <w:rsid w:val="00B83DA0"/>
    <w:rsid w:val="00B84027"/>
    <w:rsid w:val="00B86269"/>
    <w:rsid w:val="00B86AC1"/>
    <w:rsid w:val="00B86BF0"/>
    <w:rsid w:val="00B875F6"/>
    <w:rsid w:val="00B87C2C"/>
    <w:rsid w:val="00B90768"/>
    <w:rsid w:val="00B91704"/>
    <w:rsid w:val="00B917AC"/>
    <w:rsid w:val="00B92829"/>
    <w:rsid w:val="00B92AA2"/>
    <w:rsid w:val="00B957EC"/>
    <w:rsid w:val="00BA0B03"/>
    <w:rsid w:val="00BA1E2E"/>
    <w:rsid w:val="00BA2A05"/>
    <w:rsid w:val="00BA368B"/>
    <w:rsid w:val="00BA3935"/>
    <w:rsid w:val="00BA48A1"/>
    <w:rsid w:val="00BA5AFE"/>
    <w:rsid w:val="00BA5B56"/>
    <w:rsid w:val="00BA5DF4"/>
    <w:rsid w:val="00BA64A6"/>
    <w:rsid w:val="00BA6718"/>
    <w:rsid w:val="00BA74A9"/>
    <w:rsid w:val="00BA7E3A"/>
    <w:rsid w:val="00BB06FE"/>
    <w:rsid w:val="00BB07E3"/>
    <w:rsid w:val="00BB0AB8"/>
    <w:rsid w:val="00BB0C10"/>
    <w:rsid w:val="00BB234C"/>
    <w:rsid w:val="00BB2FBD"/>
    <w:rsid w:val="00BB2FC2"/>
    <w:rsid w:val="00BB36F2"/>
    <w:rsid w:val="00BB3B75"/>
    <w:rsid w:val="00BB4D25"/>
    <w:rsid w:val="00BB4F1C"/>
    <w:rsid w:val="00BB5AAA"/>
    <w:rsid w:val="00BB5D99"/>
    <w:rsid w:val="00BB6CED"/>
    <w:rsid w:val="00BB6D7B"/>
    <w:rsid w:val="00BB7DA0"/>
    <w:rsid w:val="00BC05CD"/>
    <w:rsid w:val="00BC0A37"/>
    <w:rsid w:val="00BC1CD5"/>
    <w:rsid w:val="00BC1F6F"/>
    <w:rsid w:val="00BC26E1"/>
    <w:rsid w:val="00BC279E"/>
    <w:rsid w:val="00BC27DE"/>
    <w:rsid w:val="00BC339E"/>
    <w:rsid w:val="00BC3A7F"/>
    <w:rsid w:val="00BC3D62"/>
    <w:rsid w:val="00BC61E0"/>
    <w:rsid w:val="00BC7476"/>
    <w:rsid w:val="00BC7A21"/>
    <w:rsid w:val="00BC7EF2"/>
    <w:rsid w:val="00BD189D"/>
    <w:rsid w:val="00BD29BA"/>
    <w:rsid w:val="00BD2E7A"/>
    <w:rsid w:val="00BD3226"/>
    <w:rsid w:val="00BD3AED"/>
    <w:rsid w:val="00BD4A4B"/>
    <w:rsid w:val="00BD55E9"/>
    <w:rsid w:val="00BD5998"/>
    <w:rsid w:val="00BD60D8"/>
    <w:rsid w:val="00BD7CC4"/>
    <w:rsid w:val="00BE03A5"/>
    <w:rsid w:val="00BE0A80"/>
    <w:rsid w:val="00BE0CA8"/>
    <w:rsid w:val="00BE2372"/>
    <w:rsid w:val="00BE2CFE"/>
    <w:rsid w:val="00BE3CA5"/>
    <w:rsid w:val="00BE469D"/>
    <w:rsid w:val="00BE4A0D"/>
    <w:rsid w:val="00BE5351"/>
    <w:rsid w:val="00BE7AB5"/>
    <w:rsid w:val="00BF0446"/>
    <w:rsid w:val="00BF0A88"/>
    <w:rsid w:val="00BF1EA9"/>
    <w:rsid w:val="00BF1FCC"/>
    <w:rsid w:val="00BF2127"/>
    <w:rsid w:val="00BF2561"/>
    <w:rsid w:val="00BF2589"/>
    <w:rsid w:val="00BF2821"/>
    <w:rsid w:val="00BF2A62"/>
    <w:rsid w:val="00BF53D6"/>
    <w:rsid w:val="00BF556E"/>
    <w:rsid w:val="00BF6451"/>
    <w:rsid w:val="00BF67E2"/>
    <w:rsid w:val="00BF6B07"/>
    <w:rsid w:val="00BF7D15"/>
    <w:rsid w:val="00C0051A"/>
    <w:rsid w:val="00C009B4"/>
    <w:rsid w:val="00C01019"/>
    <w:rsid w:val="00C017CA"/>
    <w:rsid w:val="00C021EF"/>
    <w:rsid w:val="00C02402"/>
    <w:rsid w:val="00C029A7"/>
    <w:rsid w:val="00C02B1A"/>
    <w:rsid w:val="00C0318D"/>
    <w:rsid w:val="00C0409F"/>
    <w:rsid w:val="00C04100"/>
    <w:rsid w:val="00C0416F"/>
    <w:rsid w:val="00C042DC"/>
    <w:rsid w:val="00C04B3E"/>
    <w:rsid w:val="00C04CDA"/>
    <w:rsid w:val="00C05F5E"/>
    <w:rsid w:val="00C06431"/>
    <w:rsid w:val="00C06634"/>
    <w:rsid w:val="00C06928"/>
    <w:rsid w:val="00C07426"/>
    <w:rsid w:val="00C076A4"/>
    <w:rsid w:val="00C076A7"/>
    <w:rsid w:val="00C102A0"/>
    <w:rsid w:val="00C1054D"/>
    <w:rsid w:val="00C1095A"/>
    <w:rsid w:val="00C10F2C"/>
    <w:rsid w:val="00C1108A"/>
    <w:rsid w:val="00C11C22"/>
    <w:rsid w:val="00C11DDE"/>
    <w:rsid w:val="00C11EF8"/>
    <w:rsid w:val="00C126B6"/>
    <w:rsid w:val="00C133C7"/>
    <w:rsid w:val="00C13AED"/>
    <w:rsid w:val="00C15316"/>
    <w:rsid w:val="00C15F63"/>
    <w:rsid w:val="00C1650E"/>
    <w:rsid w:val="00C168A0"/>
    <w:rsid w:val="00C17209"/>
    <w:rsid w:val="00C178B0"/>
    <w:rsid w:val="00C17EBD"/>
    <w:rsid w:val="00C20025"/>
    <w:rsid w:val="00C225DE"/>
    <w:rsid w:val="00C228E5"/>
    <w:rsid w:val="00C22AB5"/>
    <w:rsid w:val="00C22B66"/>
    <w:rsid w:val="00C22E44"/>
    <w:rsid w:val="00C23387"/>
    <w:rsid w:val="00C24CED"/>
    <w:rsid w:val="00C250A2"/>
    <w:rsid w:val="00C25618"/>
    <w:rsid w:val="00C257D5"/>
    <w:rsid w:val="00C25F67"/>
    <w:rsid w:val="00C260BA"/>
    <w:rsid w:val="00C26530"/>
    <w:rsid w:val="00C26A58"/>
    <w:rsid w:val="00C26B5E"/>
    <w:rsid w:val="00C276CB"/>
    <w:rsid w:val="00C27907"/>
    <w:rsid w:val="00C30278"/>
    <w:rsid w:val="00C303FD"/>
    <w:rsid w:val="00C30888"/>
    <w:rsid w:val="00C30B32"/>
    <w:rsid w:val="00C31E70"/>
    <w:rsid w:val="00C3235C"/>
    <w:rsid w:val="00C34A5F"/>
    <w:rsid w:val="00C34E3D"/>
    <w:rsid w:val="00C355C1"/>
    <w:rsid w:val="00C35B62"/>
    <w:rsid w:val="00C36176"/>
    <w:rsid w:val="00C366FE"/>
    <w:rsid w:val="00C37E54"/>
    <w:rsid w:val="00C37F68"/>
    <w:rsid w:val="00C4054D"/>
    <w:rsid w:val="00C42047"/>
    <w:rsid w:val="00C422D1"/>
    <w:rsid w:val="00C43C6E"/>
    <w:rsid w:val="00C44BB2"/>
    <w:rsid w:val="00C455A5"/>
    <w:rsid w:val="00C46518"/>
    <w:rsid w:val="00C4654E"/>
    <w:rsid w:val="00C50DFC"/>
    <w:rsid w:val="00C51ABF"/>
    <w:rsid w:val="00C51BD8"/>
    <w:rsid w:val="00C52027"/>
    <w:rsid w:val="00C520EF"/>
    <w:rsid w:val="00C5222D"/>
    <w:rsid w:val="00C52706"/>
    <w:rsid w:val="00C5275A"/>
    <w:rsid w:val="00C527B2"/>
    <w:rsid w:val="00C5342A"/>
    <w:rsid w:val="00C54DE0"/>
    <w:rsid w:val="00C551B2"/>
    <w:rsid w:val="00C55806"/>
    <w:rsid w:val="00C55AD6"/>
    <w:rsid w:val="00C56B8D"/>
    <w:rsid w:val="00C57804"/>
    <w:rsid w:val="00C5781A"/>
    <w:rsid w:val="00C602A5"/>
    <w:rsid w:val="00C6076A"/>
    <w:rsid w:val="00C61C10"/>
    <w:rsid w:val="00C61EB0"/>
    <w:rsid w:val="00C62929"/>
    <w:rsid w:val="00C6316F"/>
    <w:rsid w:val="00C63742"/>
    <w:rsid w:val="00C645AE"/>
    <w:rsid w:val="00C649A1"/>
    <w:rsid w:val="00C65790"/>
    <w:rsid w:val="00C65848"/>
    <w:rsid w:val="00C6613C"/>
    <w:rsid w:val="00C671BC"/>
    <w:rsid w:val="00C67711"/>
    <w:rsid w:val="00C704FE"/>
    <w:rsid w:val="00C71465"/>
    <w:rsid w:val="00C71D08"/>
    <w:rsid w:val="00C721B2"/>
    <w:rsid w:val="00C72B93"/>
    <w:rsid w:val="00C72C7F"/>
    <w:rsid w:val="00C72EF3"/>
    <w:rsid w:val="00C734B4"/>
    <w:rsid w:val="00C74CF7"/>
    <w:rsid w:val="00C74E64"/>
    <w:rsid w:val="00C75920"/>
    <w:rsid w:val="00C7632C"/>
    <w:rsid w:val="00C771CE"/>
    <w:rsid w:val="00C771F9"/>
    <w:rsid w:val="00C779F8"/>
    <w:rsid w:val="00C77AE8"/>
    <w:rsid w:val="00C77F4D"/>
    <w:rsid w:val="00C81956"/>
    <w:rsid w:val="00C822EA"/>
    <w:rsid w:val="00C82762"/>
    <w:rsid w:val="00C82869"/>
    <w:rsid w:val="00C829BC"/>
    <w:rsid w:val="00C82B57"/>
    <w:rsid w:val="00C82B90"/>
    <w:rsid w:val="00C83EF3"/>
    <w:rsid w:val="00C8470E"/>
    <w:rsid w:val="00C85217"/>
    <w:rsid w:val="00C864BF"/>
    <w:rsid w:val="00C86DF0"/>
    <w:rsid w:val="00C9094F"/>
    <w:rsid w:val="00C90BE1"/>
    <w:rsid w:val="00C91203"/>
    <w:rsid w:val="00C9178A"/>
    <w:rsid w:val="00C926E9"/>
    <w:rsid w:val="00C92AC3"/>
    <w:rsid w:val="00C92CFB"/>
    <w:rsid w:val="00C92ED9"/>
    <w:rsid w:val="00C93C1E"/>
    <w:rsid w:val="00C9487B"/>
    <w:rsid w:val="00C96A73"/>
    <w:rsid w:val="00C97825"/>
    <w:rsid w:val="00CA09E6"/>
    <w:rsid w:val="00CA1222"/>
    <w:rsid w:val="00CA1282"/>
    <w:rsid w:val="00CA1488"/>
    <w:rsid w:val="00CA2DAC"/>
    <w:rsid w:val="00CA368D"/>
    <w:rsid w:val="00CA539E"/>
    <w:rsid w:val="00CA53B7"/>
    <w:rsid w:val="00CA55EF"/>
    <w:rsid w:val="00CA5B22"/>
    <w:rsid w:val="00CA63C0"/>
    <w:rsid w:val="00CA7156"/>
    <w:rsid w:val="00CA730C"/>
    <w:rsid w:val="00CB098E"/>
    <w:rsid w:val="00CB15D6"/>
    <w:rsid w:val="00CB1B67"/>
    <w:rsid w:val="00CB2275"/>
    <w:rsid w:val="00CB23B5"/>
    <w:rsid w:val="00CB2D5C"/>
    <w:rsid w:val="00CB348B"/>
    <w:rsid w:val="00CB374A"/>
    <w:rsid w:val="00CB37D3"/>
    <w:rsid w:val="00CB45A9"/>
    <w:rsid w:val="00CB493E"/>
    <w:rsid w:val="00CB56C1"/>
    <w:rsid w:val="00CB5DE7"/>
    <w:rsid w:val="00CB5E86"/>
    <w:rsid w:val="00CB671F"/>
    <w:rsid w:val="00CB7ED2"/>
    <w:rsid w:val="00CC09BF"/>
    <w:rsid w:val="00CC206B"/>
    <w:rsid w:val="00CC2689"/>
    <w:rsid w:val="00CC29BD"/>
    <w:rsid w:val="00CC3B23"/>
    <w:rsid w:val="00CC43F5"/>
    <w:rsid w:val="00CC4765"/>
    <w:rsid w:val="00CC58F6"/>
    <w:rsid w:val="00CC69CB"/>
    <w:rsid w:val="00CD0660"/>
    <w:rsid w:val="00CD0D6C"/>
    <w:rsid w:val="00CD1BF3"/>
    <w:rsid w:val="00CD2FD1"/>
    <w:rsid w:val="00CD3693"/>
    <w:rsid w:val="00CD3D68"/>
    <w:rsid w:val="00CD3F04"/>
    <w:rsid w:val="00CD44C8"/>
    <w:rsid w:val="00CD48BB"/>
    <w:rsid w:val="00CD5A8D"/>
    <w:rsid w:val="00CD5AC7"/>
    <w:rsid w:val="00CD5B3E"/>
    <w:rsid w:val="00CD7161"/>
    <w:rsid w:val="00CD79AD"/>
    <w:rsid w:val="00CD7FC9"/>
    <w:rsid w:val="00CE035D"/>
    <w:rsid w:val="00CE072A"/>
    <w:rsid w:val="00CE12B5"/>
    <w:rsid w:val="00CE1E1E"/>
    <w:rsid w:val="00CE1F73"/>
    <w:rsid w:val="00CE31CE"/>
    <w:rsid w:val="00CE3E0B"/>
    <w:rsid w:val="00CE4A13"/>
    <w:rsid w:val="00CE56D5"/>
    <w:rsid w:val="00CE5CE8"/>
    <w:rsid w:val="00CE76CE"/>
    <w:rsid w:val="00CE7AC0"/>
    <w:rsid w:val="00CE7E2E"/>
    <w:rsid w:val="00CF0BD9"/>
    <w:rsid w:val="00CF11BC"/>
    <w:rsid w:val="00CF147E"/>
    <w:rsid w:val="00CF1687"/>
    <w:rsid w:val="00CF2E98"/>
    <w:rsid w:val="00CF4AE4"/>
    <w:rsid w:val="00CF5614"/>
    <w:rsid w:val="00CF57A4"/>
    <w:rsid w:val="00CF6894"/>
    <w:rsid w:val="00CF727C"/>
    <w:rsid w:val="00CF7C30"/>
    <w:rsid w:val="00D0072C"/>
    <w:rsid w:val="00D015F8"/>
    <w:rsid w:val="00D01855"/>
    <w:rsid w:val="00D018E9"/>
    <w:rsid w:val="00D01ADE"/>
    <w:rsid w:val="00D01B31"/>
    <w:rsid w:val="00D025A8"/>
    <w:rsid w:val="00D02D54"/>
    <w:rsid w:val="00D02E84"/>
    <w:rsid w:val="00D02F73"/>
    <w:rsid w:val="00D0387B"/>
    <w:rsid w:val="00D06852"/>
    <w:rsid w:val="00D06A61"/>
    <w:rsid w:val="00D0737A"/>
    <w:rsid w:val="00D07709"/>
    <w:rsid w:val="00D13BC1"/>
    <w:rsid w:val="00D14F3C"/>
    <w:rsid w:val="00D14FE0"/>
    <w:rsid w:val="00D15066"/>
    <w:rsid w:val="00D16175"/>
    <w:rsid w:val="00D164EB"/>
    <w:rsid w:val="00D205C9"/>
    <w:rsid w:val="00D20C59"/>
    <w:rsid w:val="00D213F2"/>
    <w:rsid w:val="00D22024"/>
    <w:rsid w:val="00D22CE1"/>
    <w:rsid w:val="00D22EAD"/>
    <w:rsid w:val="00D22F21"/>
    <w:rsid w:val="00D2314A"/>
    <w:rsid w:val="00D231DE"/>
    <w:rsid w:val="00D23293"/>
    <w:rsid w:val="00D23C78"/>
    <w:rsid w:val="00D2424E"/>
    <w:rsid w:val="00D26140"/>
    <w:rsid w:val="00D264EA"/>
    <w:rsid w:val="00D273B9"/>
    <w:rsid w:val="00D2791C"/>
    <w:rsid w:val="00D27CC2"/>
    <w:rsid w:val="00D30B03"/>
    <w:rsid w:val="00D30CD8"/>
    <w:rsid w:val="00D311D8"/>
    <w:rsid w:val="00D3197B"/>
    <w:rsid w:val="00D31A53"/>
    <w:rsid w:val="00D31A68"/>
    <w:rsid w:val="00D31A89"/>
    <w:rsid w:val="00D3316D"/>
    <w:rsid w:val="00D34A3F"/>
    <w:rsid w:val="00D3535E"/>
    <w:rsid w:val="00D35549"/>
    <w:rsid w:val="00D35D9B"/>
    <w:rsid w:val="00D37C12"/>
    <w:rsid w:val="00D37C16"/>
    <w:rsid w:val="00D37FF9"/>
    <w:rsid w:val="00D40447"/>
    <w:rsid w:val="00D41E5D"/>
    <w:rsid w:val="00D42298"/>
    <w:rsid w:val="00D42782"/>
    <w:rsid w:val="00D42B93"/>
    <w:rsid w:val="00D44708"/>
    <w:rsid w:val="00D45C41"/>
    <w:rsid w:val="00D50F9D"/>
    <w:rsid w:val="00D51732"/>
    <w:rsid w:val="00D52F6B"/>
    <w:rsid w:val="00D53021"/>
    <w:rsid w:val="00D53103"/>
    <w:rsid w:val="00D54739"/>
    <w:rsid w:val="00D54C02"/>
    <w:rsid w:val="00D55609"/>
    <w:rsid w:val="00D577AF"/>
    <w:rsid w:val="00D57B19"/>
    <w:rsid w:val="00D57DC6"/>
    <w:rsid w:val="00D60294"/>
    <w:rsid w:val="00D603DA"/>
    <w:rsid w:val="00D606A2"/>
    <w:rsid w:val="00D6110F"/>
    <w:rsid w:val="00D61E1A"/>
    <w:rsid w:val="00D61EAD"/>
    <w:rsid w:val="00D62D9C"/>
    <w:rsid w:val="00D632D7"/>
    <w:rsid w:val="00D64332"/>
    <w:rsid w:val="00D64C0F"/>
    <w:rsid w:val="00D65971"/>
    <w:rsid w:val="00D6630E"/>
    <w:rsid w:val="00D6730A"/>
    <w:rsid w:val="00D675CD"/>
    <w:rsid w:val="00D7071A"/>
    <w:rsid w:val="00D707EC"/>
    <w:rsid w:val="00D70E54"/>
    <w:rsid w:val="00D715CA"/>
    <w:rsid w:val="00D71983"/>
    <w:rsid w:val="00D71F3E"/>
    <w:rsid w:val="00D72372"/>
    <w:rsid w:val="00D73CD2"/>
    <w:rsid w:val="00D747C0"/>
    <w:rsid w:val="00D74BFE"/>
    <w:rsid w:val="00D76B1D"/>
    <w:rsid w:val="00D76E51"/>
    <w:rsid w:val="00D7745B"/>
    <w:rsid w:val="00D806AA"/>
    <w:rsid w:val="00D80A87"/>
    <w:rsid w:val="00D8177F"/>
    <w:rsid w:val="00D8281C"/>
    <w:rsid w:val="00D834A0"/>
    <w:rsid w:val="00D83A9D"/>
    <w:rsid w:val="00D83FD4"/>
    <w:rsid w:val="00D84775"/>
    <w:rsid w:val="00D84E2C"/>
    <w:rsid w:val="00D84FA8"/>
    <w:rsid w:val="00D850A0"/>
    <w:rsid w:val="00D85802"/>
    <w:rsid w:val="00D85860"/>
    <w:rsid w:val="00D85A87"/>
    <w:rsid w:val="00D85EEE"/>
    <w:rsid w:val="00D8684D"/>
    <w:rsid w:val="00D9035D"/>
    <w:rsid w:val="00D919EB"/>
    <w:rsid w:val="00D9336A"/>
    <w:rsid w:val="00D9369C"/>
    <w:rsid w:val="00D94FD4"/>
    <w:rsid w:val="00D974BA"/>
    <w:rsid w:val="00DA055F"/>
    <w:rsid w:val="00DA09BE"/>
    <w:rsid w:val="00DA0AFA"/>
    <w:rsid w:val="00DA10E2"/>
    <w:rsid w:val="00DA1882"/>
    <w:rsid w:val="00DA1E6C"/>
    <w:rsid w:val="00DA20F9"/>
    <w:rsid w:val="00DA247D"/>
    <w:rsid w:val="00DA2812"/>
    <w:rsid w:val="00DA3123"/>
    <w:rsid w:val="00DA462B"/>
    <w:rsid w:val="00DA5C25"/>
    <w:rsid w:val="00DA5CEC"/>
    <w:rsid w:val="00DA6A45"/>
    <w:rsid w:val="00DA6D85"/>
    <w:rsid w:val="00DA70AD"/>
    <w:rsid w:val="00DA7470"/>
    <w:rsid w:val="00DA7603"/>
    <w:rsid w:val="00DA7763"/>
    <w:rsid w:val="00DA78ED"/>
    <w:rsid w:val="00DA7A7B"/>
    <w:rsid w:val="00DB1170"/>
    <w:rsid w:val="00DB13AF"/>
    <w:rsid w:val="00DB1EF4"/>
    <w:rsid w:val="00DB1FB0"/>
    <w:rsid w:val="00DB282F"/>
    <w:rsid w:val="00DB2A1F"/>
    <w:rsid w:val="00DB2AF0"/>
    <w:rsid w:val="00DB2C36"/>
    <w:rsid w:val="00DB383F"/>
    <w:rsid w:val="00DB3C86"/>
    <w:rsid w:val="00DB53EF"/>
    <w:rsid w:val="00DB65A1"/>
    <w:rsid w:val="00DB7013"/>
    <w:rsid w:val="00DC19F8"/>
    <w:rsid w:val="00DC1A34"/>
    <w:rsid w:val="00DC22E4"/>
    <w:rsid w:val="00DC2616"/>
    <w:rsid w:val="00DC3B7D"/>
    <w:rsid w:val="00DC3F78"/>
    <w:rsid w:val="00DC47D6"/>
    <w:rsid w:val="00DC5120"/>
    <w:rsid w:val="00DC5A47"/>
    <w:rsid w:val="00DC5E95"/>
    <w:rsid w:val="00DC5FA1"/>
    <w:rsid w:val="00DC67D0"/>
    <w:rsid w:val="00DC697C"/>
    <w:rsid w:val="00DC6CF6"/>
    <w:rsid w:val="00DC73DC"/>
    <w:rsid w:val="00DC78DF"/>
    <w:rsid w:val="00DD0C15"/>
    <w:rsid w:val="00DD1601"/>
    <w:rsid w:val="00DD1B4A"/>
    <w:rsid w:val="00DD1C68"/>
    <w:rsid w:val="00DD270F"/>
    <w:rsid w:val="00DD2B38"/>
    <w:rsid w:val="00DD3ADA"/>
    <w:rsid w:val="00DD3F0F"/>
    <w:rsid w:val="00DD5E5E"/>
    <w:rsid w:val="00DD6A7C"/>
    <w:rsid w:val="00DD7430"/>
    <w:rsid w:val="00DE0111"/>
    <w:rsid w:val="00DE0159"/>
    <w:rsid w:val="00DE0245"/>
    <w:rsid w:val="00DE026A"/>
    <w:rsid w:val="00DE1095"/>
    <w:rsid w:val="00DE143D"/>
    <w:rsid w:val="00DE248A"/>
    <w:rsid w:val="00DE2A01"/>
    <w:rsid w:val="00DE2E55"/>
    <w:rsid w:val="00DE376C"/>
    <w:rsid w:val="00DE38FB"/>
    <w:rsid w:val="00DE3CAE"/>
    <w:rsid w:val="00DE3E4A"/>
    <w:rsid w:val="00DE48CC"/>
    <w:rsid w:val="00DE50AC"/>
    <w:rsid w:val="00DE5737"/>
    <w:rsid w:val="00DE6EF5"/>
    <w:rsid w:val="00DE7793"/>
    <w:rsid w:val="00DE7B43"/>
    <w:rsid w:val="00DE7F0C"/>
    <w:rsid w:val="00DE7FE8"/>
    <w:rsid w:val="00DF007D"/>
    <w:rsid w:val="00DF008E"/>
    <w:rsid w:val="00DF1CF8"/>
    <w:rsid w:val="00DF254E"/>
    <w:rsid w:val="00DF40D0"/>
    <w:rsid w:val="00DF51BB"/>
    <w:rsid w:val="00DF6E34"/>
    <w:rsid w:val="00DF7A5D"/>
    <w:rsid w:val="00E00377"/>
    <w:rsid w:val="00E008A7"/>
    <w:rsid w:val="00E01351"/>
    <w:rsid w:val="00E01745"/>
    <w:rsid w:val="00E01ACE"/>
    <w:rsid w:val="00E0240A"/>
    <w:rsid w:val="00E0247B"/>
    <w:rsid w:val="00E02BFA"/>
    <w:rsid w:val="00E02E81"/>
    <w:rsid w:val="00E03ED3"/>
    <w:rsid w:val="00E0566B"/>
    <w:rsid w:val="00E06EC8"/>
    <w:rsid w:val="00E11F70"/>
    <w:rsid w:val="00E124C7"/>
    <w:rsid w:val="00E1278B"/>
    <w:rsid w:val="00E12BC0"/>
    <w:rsid w:val="00E13250"/>
    <w:rsid w:val="00E139A8"/>
    <w:rsid w:val="00E13CF5"/>
    <w:rsid w:val="00E13FE4"/>
    <w:rsid w:val="00E1455E"/>
    <w:rsid w:val="00E145F6"/>
    <w:rsid w:val="00E1486F"/>
    <w:rsid w:val="00E1497F"/>
    <w:rsid w:val="00E155AC"/>
    <w:rsid w:val="00E15799"/>
    <w:rsid w:val="00E15E34"/>
    <w:rsid w:val="00E16931"/>
    <w:rsid w:val="00E1716C"/>
    <w:rsid w:val="00E176C0"/>
    <w:rsid w:val="00E17D5A"/>
    <w:rsid w:val="00E20397"/>
    <w:rsid w:val="00E212B9"/>
    <w:rsid w:val="00E217FD"/>
    <w:rsid w:val="00E22579"/>
    <w:rsid w:val="00E239C6"/>
    <w:rsid w:val="00E2415F"/>
    <w:rsid w:val="00E2441D"/>
    <w:rsid w:val="00E2465C"/>
    <w:rsid w:val="00E2559A"/>
    <w:rsid w:val="00E26A68"/>
    <w:rsid w:val="00E27103"/>
    <w:rsid w:val="00E27459"/>
    <w:rsid w:val="00E276F8"/>
    <w:rsid w:val="00E311B6"/>
    <w:rsid w:val="00E31AD8"/>
    <w:rsid w:val="00E32235"/>
    <w:rsid w:val="00E3341A"/>
    <w:rsid w:val="00E33FEC"/>
    <w:rsid w:val="00E34534"/>
    <w:rsid w:val="00E36273"/>
    <w:rsid w:val="00E36FA7"/>
    <w:rsid w:val="00E377A8"/>
    <w:rsid w:val="00E37F31"/>
    <w:rsid w:val="00E40EAA"/>
    <w:rsid w:val="00E410F6"/>
    <w:rsid w:val="00E41A6B"/>
    <w:rsid w:val="00E4266F"/>
    <w:rsid w:val="00E42EFB"/>
    <w:rsid w:val="00E4444A"/>
    <w:rsid w:val="00E44485"/>
    <w:rsid w:val="00E44A14"/>
    <w:rsid w:val="00E4596F"/>
    <w:rsid w:val="00E46774"/>
    <w:rsid w:val="00E470D8"/>
    <w:rsid w:val="00E47A37"/>
    <w:rsid w:val="00E47A4A"/>
    <w:rsid w:val="00E500D6"/>
    <w:rsid w:val="00E507B3"/>
    <w:rsid w:val="00E5126A"/>
    <w:rsid w:val="00E51C2C"/>
    <w:rsid w:val="00E52264"/>
    <w:rsid w:val="00E53371"/>
    <w:rsid w:val="00E53CCC"/>
    <w:rsid w:val="00E550F0"/>
    <w:rsid w:val="00E554D8"/>
    <w:rsid w:val="00E56058"/>
    <w:rsid w:val="00E57111"/>
    <w:rsid w:val="00E5784A"/>
    <w:rsid w:val="00E60124"/>
    <w:rsid w:val="00E607FE"/>
    <w:rsid w:val="00E61AFF"/>
    <w:rsid w:val="00E6270A"/>
    <w:rsid w:val="00E628B1"/>
    <w:rsid w:val="00E6381C"/>
    <w:rsid w:val="00E64845"/>
    <w:rsid w:val="00E64F0E"/>
    <w:rsid w:val="00E65CED"/>
    <w:rsid w:val="00E661A8"/>
    <w:rsid w:val="00E66E11"/>
    <w:rsid w:val="00E675FA"/>
    <w:rsid w:val="00E70BE7"/>
    <w:rsid w:val="00E71B6D"/>
    <w:rsid w:val="00E71D4C"/>
    <w:rsid w:val="00E7274B"/>
    <w:rsid w:val="00E7380C"/>
    <w:rsid w:val="00E744A4"/>
    <w:rsid w:val="00E74C76"/>
    <w:rsid w:val="00E75044"/>
    <w:rsid w:val="00E75445"/>
    <w:rsid w:val="00E754A2"/>
    <w:rsid w:val="00E76CA7"/>
    <w:rsid w:val="00E76E82"/>
    <w:rsid w:val="00E776D3"/>
    <w:rsid w:val="00E77875"/>
    <w:rsid w:val="00E778D0"/>
    <w:rsid w:val="00E77BC4"/>
    <w:rsid w:val="00E8141A"/>
    <w:rsid w:val="00E836CD"/>
    <w:rsid w:val="00E846F7"/>
    <w:rsid w:val="00E851A0"/>
    <w:rsid w:val="00E85A65"/>
    <w:rsid w:val="00E86D5D"/>
    <w:rsid w:val="00E86FDD"/>
    <w:rsid w:val="00E87206"/>
    <w:rsid w:val="00E879B5"/>
    <w:rsid w:val="00E9125D"/>
    <w:rsid w:val="00E94E6C"/>
    <w:rsid w:val="00E95D6B"/>
    <w:rsid w:val="00E96114"/>
    <w:rsid w:val="00E96B46"/>
    <w:rsid w:val="00E96E60"/>
    <w:rsid w:val="00E9733F"/>
    <w:rsid w:val="00EA108E"/>
    <w:rsid w:val="00EA12FA"/>
    <w:rsid w:val="00EA1495"/>
    <w:rsid w:val="00EA1B02"/>
    <w:rsid w:val="00EA29A7"/>
    <w:rsid w:val="00EA30E4"/>
    <w:rsid w:val="00EA333A"/>
    <w:rsid w:val="00EA3409"/>
    <w:rsid w:val="00EA36B8"/>
    <w:rsid w:val="00EA3B33"/>
    <w:rsid w:val="00EA3D36"/>
    <w:rsid w:val="00EA56F5"/>
    <w:rsid w:val="00EA619E"/>
    <w:rsid w:val="00EA67DA"/>
    <w:rsid w:val="00EA758A"/>
    <w:rsid w:val="00EA75EC"/>
    <w:rsid w:val="00EA78E8"/>
    <w:rsid w:val="00EA7FEB"/>
    <w:rsid w:val="00EB0774"/>
    <w:rsid w:val="00EB1D1A"/>
    <w:rsid w:val="00EB205D"/>
    <w:rsid w:val="00EB31DB"/>
    <w:rsid w:val="00EB34D4"/>
    <w:rsid w:val="00EB3C3F"/>
    <w:rsid w:val="00EB4E48"/>
    <w:rsid w:val="00EB58F7"/>
    <w:rsid w:val="00EB5C7E"/>
    <w:rsid w:val="00EB77A3"/>
    <w:rsid w:val="00EB7AF5"/>
    <w:rsid w:val="00EB7DB2"/>
    <w:rsid w:val="00EC120C"/>
    <w:rsid w:val="00EC328E"/>
    <w:rsid w:val="00EC4107"/>
    <w:rsid w:val="00EC4D35"/>
    <w:rsid w:val="00EC4DCA"/>
    <w:rsid w:val="00EC536E"/>
    <w:rsid w:val="00EC59B8"/>
    <w:rsid w:val="00EC684C"/>
    <w:rsid w:val="00EC6B16"/>
    <w:rsid w:val="00EC7543"/>
    <w:rsid w:val="00ED0595"/>
    <w:rsid w:val="00ED1244"/>
    <w:rsid w:val="00ED12A1"/>
    <w:rsid w:val="00ED1C5B"/>
    <w:rsid w:val="00ED3803"/>
    <w:rsid w:val="00ED3CAF"/>
    <w:rsid w:val="00ED3CBC"/>
    <w:rsid w:val="00ED41FE"/>
    <w:rsid w:val="00ED459A"/>
    <w:rsid w:val="00ED61BB"/>
    <w:rsid w:val="00ED6693"/>
    <w:rsid w:val="00ED7F9B"/>
    <w:rsid w:val="00EE12FF"/>
    <w:rsid w:val="00EE1516"/>
    <w:rsid w:val="00EE3D93"/>
    <w:rsid w:val="00EE40DE"/>
    <w:rsid w:val="00EE4481"/>
    <w:rsid w:val="00EE4C97"/>
    <w:rsid w:val="00EE5640"/>
    <w:rsid w:val="00EE5A87"/>
    <w:rsid w:val="00EE5F29"/>
    <w:rsid w:val="00EE6AFF"/>
    <w:rsid w:val="00EE700F"/>
    <w:rsid w:val="00EE793D"/>
    <w:rsid w:val="00EF01CE"/>
    <w:rsid w:val="00EF104A"/>
    <w:rsid w:val="00EF1D1B"/>
    <w:rsid w:val="00EF1D6B"/>
    <w:rsid w:val="00EF3052"/>
    <w:rsid w:val="00EF30B3"/>
    <w:rsid w:val="00EF3166"/>
    <w:rsid w:val="00EF409E"/>
    <w:rsid w:val="00EF42B0"/>
    <w:rsid w:val="00EF4380"/>
    <w:rsid w:val="00EF4BAE"/>
    <w:rsid w:val="00EF4C51"/>
    <w:rsid w:val="00EF7281"/>
    <w:rsid w:val="00EF771B"/>
    <w:rsid w:val="00EF799A"/>
    <w:rsid w:val="00EF7B73"/>
    <w:rsid w:val="00EF7C98"/>
    <w:rsid w:val="00EF7D71"/>
    <w:rsid w:val="00F0096C"/>
    <w:rsid w:val="00F045AB"/>
    <w:rsid w:val="00F05084"/>
    <w:rsid w:val="00F052BD"/>
    <w:rsid w:val="00F054C6"/>
    <w:rsid w:val="00F056B1"/>
    <w:rsid w:val="00F05E96"/>
    <w:rsid w:val="00F0674C"/>
    <w:rsid w:val="00F069BB"/>
    <w:rsid w:val="00F073DB"/>
    <w:rsid w:val="00F10504"/>
    <w:rsid w:val="00F1145F"/>
    <w:rsid w:val="00F133FD"/>
    <w:rsid w:val="00F1403D"/>
    <w:rsid w:val="00F149A7"/>
    <w:rsid w:val="00F14DFD"/>
    <w:rsid w:val="00F14E1E"/>
    <w:rsid w:val="00F157D5"/>
    <w:rsid w:val="00F159AE"/>
    <w:rsid w:val="00F162F4"/>
    <w:rsid w:val="00F1630E"/>
    <w:rsid w:val="00F17638"/>
    <w:rsid w:val="00F17F99"/>
    <w:rsid w:val="00F22922"/>
    <w:rsid w:val="00F22AF2"/>
    <w:rsid w:val="00F23D9C"/>
    <w:rsid w:val="00F24C2C"/>
    <w:rsid w:val="00F256D4"/>
    <w:rsid w:val="00F25924"/>
    <w:rsid w:val="00F260AE"/>
    <w:rsid w:val="00F260D7"/>
    <w:rsid w:val="00F268CA"/>
    <w:rsid w:val="00F2740D"/>
    <w:rsid w:val="00F27BC6"/>
    <w:rsid w:val="00F3049B"/>
    <w:rsid w:val="00F30B3B"/>
    <w:rsid w:val="00F31350"/>
    <w:rsid w:val="00F314A4"/>
    <w:rsid w:val="00F323F5"/>
    <w:rsid w:val="00F331D9"/>
    <w:rsid w:val="00F33599"/>
    <w:rsid w:val="00F33A72"/>
    <w:rsid w:val="00F33B31"/>
    <w:rsid w:val="00F340CD"/>
    <w:rsid w:val="00F3461D"/>
    <w:rsid w:val="00F34D57"/>
    <w:rsid w:val="00F34D66"/>
    <w:rsid w:val="00F35007"/>
    <w:rsid w:val="00F40867"/>
    <w:rsid w:val="00F40F19"/>
    <w:rsid w:val="00F41E2B"/>
    <w:rsid w:val="00F42604"/>
    <w:rsid w:val="00F42969"/>
    <w:rsid w:val="00F429FB"/>
    <w:rsid w:val="00F449BF"/>
    <w:rsid w:val="00F45520"/>
    <w:rsid w:val="00F47B7C"/>
    <w:rsid w:val="00F47D77"/>
    <w:rsid w:val="00F47E5F"/>
    <w:rsid w:val="00F50607"/>
    <w:rsid w:val="00F50ABC"/>
    <w:rsid w:val="00F512CD"/>
    <w:rsid w:val="00F517E4"/>
    <w:rsid w:val="00F523B6"/>
    <w:rsid w:val="00F526D1"/>
    <w:rsid w:val="00F52B2D"/>
    <w:rsid w:val="00F52B5D"/>
    <w:rsid w:val="00F53802"/>
    <w:rsid w:val="00F53BDB"/>
    <w:rsid w:val="00F54131"/>
    <w:rsid w:val="00F54920"/>
    <w:rsid w:val="00F54B98"/>
    <w:rsid w:val="00F54CA5"/>
    <w:rsid w:val="00F550FE"/>
    <w:rsid w:val="00F5573D"/>
    <w:rsid w:val="00F55975"/>
    <w:rsid w:val="00F55D90"/>
    <w:rsid w:val="00F567ED"/>
    <w:rsid w:val="00F56D4D"/>
    <w:rsid w:val="00F60123"/>
    <w:rsid w:val="00F60C27"/>
    <w:rsid w:val="00F60E3D"/>
    <w:rsid w:val="00F62B0F"/>
    <w:rsid w:val="00F6507A"/>
    <w:rsid w:val="00F6597B"/>
    <w:rsid w:val="00F65C2E"/>
    <w:rsid w:val="00F65C66"/>
    <w:rsid w:val="00F67209"/>
    <w:rsid w:val="00F675AC"/>
    <w:rsid w:val="00F72959"/>
    <w:rsid w:val="00F7345F"/>
    <w:rsid w:val="00F73764"/>
    <w:rsid w:val="00F74148"/>
    <w:rsid w:val="00F751D7"/>
    <w:rsid w:val="00F756AE"/>
    <w:rsid w:val="00F75CD9"/>
    <w:rsid w:val="00F76942"/>
    <w:rsid w:val="00F771DD"/>
    <w:rsid w:val="00F77842"/>
    <w:rsid w:val="00F7795B"/>
    <w:rsid w:val="00F8113D"/>
    <w:rsid w:val="00F81D4B"/>
    <w:rsid w:val="00F828FE"/>
    <w:rsid w:val="00F8394E"/>
    <w:rsid w:val="00F83ED7"/>
    <w:rsid w:val="00F8439A"/>
    <w:rsid w:val="00F84D8D"/>
    <w:rsid w:val="00F850FC"/>
    <w:rsid w:val="00F8637F"/>
    <w:rsid w:val="00F8666C"/>
    <w:rsid w:val="00F86AFB"/>
    <w:rsid w:val="00F86C19"/>
    <w:rsid w:val="00F872EE"/>
    <w:rsid w:val="00F87BF2"/>
    <w:rsid w:val="00F9016A"/>
    <w:rsid w:val="00F9030B"/>
    <w:rsid w:val="00F908B3"/>
    <w:rsid w:val="00F90CA8"/>
    <w:rsid w:val="00F90D48"/>
    <w:rsid w:val="00F9188B"/>
    <w:rsid w:val="00F91F4B"/>
    <w:rsid w:val="00F92FDA"/>
    <w:rsid w:val="00F93671"/>
    <w:rsid w:val="00F94D87"/>
    <w:rsid w:val="00F95471"/>
    <w:rsid w:val="00F964DE"/>
    <w:rsid w:val="00F9679E"/>
    <w:rsid w:val="00F97357"/>
    <w:rsid w:val="00F974D5"/>
    <w:rsid w:val="00FA04BB"/>
    <w:rsid w:val="00FA0FD5"/>
    <w:rsid w:val="00FA18F4"/>
    <w:rsid w:val="00FA288A"/>
    <w:rsid w:val="00FA2EB0"/>
    <w:rsid w:val="00FA30F3"/>
    <w:rsid w:val="00FA318D"/>
    <w:rsid w:val="00FA3C1D"/>
    <w:rsid w:val="00FA4278"/>
    <w:rsid w:val="00FA4D26"/>
    <w:rsid w:val="00FA5AF2"/>
    <w:rsid w:val="00FA5DD8"/>
    <w:rsid w:val="00FA618B"/>
    <w:rsid w:val="00FA7DA6"/>
    <w:rsid w:val="00FA7FBC"/>
    <w:rsid w:val="00FB0239"/>
    <w:rsid w:val="00FB0A42"/>
    <w:rsid w:val="00FB1A44"/>
    <w:rsid w:val="00FB215D"/>
    <w:rsid w:val="00FB2CA7"/>
    <w:rsid w:val="00FB30EE"/>
    <w:rsid w:val="00FB359F"/>
    <w:rsid w:val="00FB3AEC"/>
    <w:rsid w:val="00FB4942"/>
    <w:rsid w:val="00FB562C"/>
    <w:rsid w:val="00FB5AED"/>
    <w:rsid w:val="00FB6210"/>
    <w:rsid w:val="00FB7130"/>
    <w:rsid w:val="00FB74F8"/>
    <w:rsid w:val="00FC06A7"/>
    <w:rsid w:val="00FC0735"/>
    <w:rsid w:val="00FC0BED"/>
    <w:rsid w:val="00FC25E0"/>
    <w:rsid w:val="00FC2CD1"/>
    <w:rsid w:val="00FC2D0B"/>
    <w:rsid w:val="00FC3489"/>
    <w:rsid w:val="00FC4C82"/>
    <w:rsid w:val="00FC4EA2"/>
    <w:rsid w:val="00FC6899"/>
    <w:rsid w:val="00FC70D7"/>
    <w:rsid w:val="00FC73B8"/>
    <w:rsid w:val="00FD07EA"/>
    <w:rsid w:val="00FD1AE7"/>
    <w:rsid w:val="00FD2760"/>
    <w:rsid w:val="00FD2DE6"/>
    <w:rsid w:val="00FD350A"/>
    <w:rsid w:val="00FD49CA"/>
    <w:rsid w:val="00FD52FD"/>
    <w:rsid w:val="00FD69DA"/>
    <w:rsid w:val="00FD7109"/>
    <w:rsid w:val="00FD7EBC"/>
    <w:rsid w:val="00FE0D32"/>
    <w:rsid w:val="00FE11CE"/>
    <w:rsid w:val="00FE1B03"/>
    <w:rsid w:val="00FE1E5F"/>
    <w:rsid w:val="00FE2962"/>
    <w:rsid w:val="00FE348E"/>
    <w:rsid w:val="00FE51EA"/>
    <w:rsid w:val="00FE5487"/>
    <w:rsid w:val="00FE6184"/>
    <w:rsid w:val="00FE682B"/>
    <w:rsid w:val="00FE7634"/>
    <w:rsid w:val="00FF06B9"/>
    <w:rsid w:val="00FF16EC"/>
    <w:rsid w:val="00FF23C5"/>
    <w:rsid w:val="00FF3384"/>
    <w:rsid w:val="00FF3892"/>
    <w:rsid w:val="00FF3A8A"/>
    <w:rsid w:val="00FF43BD"/>
    <w:rsid w:val="00FF5519"/>
    <w:rsid w:val="00FF579E"/>
    <w:rsid w:val="00FF5DEB"/>
    <w:rsid w:val="00FF6861"/>
    <w:rsid w:val="00FF7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3BFA1EFB"/>
  <w15:docId w15:val="{47FD6D34-1404-42A4-875D-C71DA17DA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288" w:hanging="288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0446"/>
  </w:style>
  <w:style w:type="paragraph" w:styleId="Heading1">
    <w:name w:val="heading 1"/>
    <w:basedOn w:val="Normal"/>
    <w:next w:val="Normal"/>
    <w:link w:val="Heading1Char"/>
    <w:uiPriority w:val="9"/>
    <w:qFormat/>
    <w:rsid w:val="00537F54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C53B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4FA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84AEF"/>
  </w:style>
  <w:style w:type="table" w:styleId="TableGrid">
    <w:name w:val="Table Grid"/>
    <w:basedOn w:val="TableNormal"/>
    <w:uiPriority w:val="39"/>
    <w:rsid w:val="00984A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A51A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A51A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51AC"/>
    <w:pPr>
      <w:numPr>
        <w:ilvl w:val="1"/>
      </w:numPr>
      <w:ind w:left="288" w:hanging="288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A51A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1A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1A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7238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238F"/>
  </w:style>
  <w:style w:type="paragraph" w:styleId="Footer">
    <w:name w:val="footer"/>
    <w:basedOn w:val="Normal"/>
    <w:link w:val="FooterChar"/>
    <w:uiPriority w:val="99"/>
    <w:unhideWhenUsed/>
    <w:rsid w:val="0037238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238F"/>
  </w:style>
  <w:style w:type="paragraph" w:styleId="ListParagraph">
    <w:name w:val="List Paragraph"/>
    <w:basedOn w:val="Normal"/>
    <w:uiPriority w:val="34"/>
    <w:qFormat/>
    <w:rsid w:val="00FE2962"/>
    <w:pPr>
      <w:ind w:left="720"/>
      <w:contextualSpacing/>
    </w:pPr>
    <w:rPr>
      <w:rFonts w:eastAsiaTheme="minorEastAsia"/>
    </w:rPr>
  </w:style>
  <w:style w:type="paragraph" w:customStyle="1" w:styleId="Default">
    <w:name w:val="Default"/>
    <w:basedOn w:val="Normal"/>
    <w:rsid w:val="00282B9E"/>
    <w:pPr>
      <w:autoSpaceDE w:val="0"/>
      <w:autoSpaceDN w:val="0"/>
    </w:pPr>
    <w:rPr>
      <w:rFonts w:ascii="Calibri" w:hAnsi="Calibri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17F99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40D02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24FA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37F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7F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7F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7F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7F68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57A3C"/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57A3C"/>
    <w:rPr>
      <w:rFonts w:ascii="Calibri" w:hAnsi="Calibri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537F5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PlainTable4">
    <w:name w:val="Plain Table 4"/>
    <w:basedOn w:val="TableNormal"/>
    <w:uiPriority w:val="44"/>
    <w:rsid w:val="00537F5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AC53B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3341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B14E6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F5769"/>
    <w:rPr>
      <w:color w:val="800080" w:themeColor="followedHyperlink"/>
      <w:u w:val="single"/>
    </w:rPr>
  </w:style>
  <w:style w:type="character" w:customStyle="1" w:styleId="markihbx60zyl">
    <w:name w:val="markihbx60zyl"/>
    <w:basedOn w:val="DefaultParagraphFont"/>
    <w:rsid w:val="00A80A5B"/>
  </w:style>
  <w:style w:type="character" w:styleId="UnresolvedMention">
    <w:name w:val="Unresolved Mention"/>
    <w:basedOn w:val="DefaultParagraphFont"/>
    <w:uiPriority w:val="99"/>
    <w:semiHidden/>
    <w:unhideWhenUsed/>
    <w:rsid w:val="00984440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F83ED7"/>
    <w:pPr>
      <w:spacing w:before="100" w:beforeAutospacing="1" w:after="100" w:afterAutospacing="1"/>
      <w:ind w:left="0" w:firstLine="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F86C19"/>
    <w:pPr>
      <w:spacing w:before="100" w:beforeAutospacing="1" w:after="100" w:afterAutospacing="1"/>
      <w:ind w:left="0" w:firstLine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86C19"/>
  </w:style>
  <w:style w:type="character" w:customStyle="1" w:styleId="eop">
    <w:name w:val="eop"/>
    <w:basedOn w:val="DefaultParagraphFont"/>
    <w:rsid w:val="00F86C19"/>
  </w:style>
  <w:style w:type="character" w:customStyle="1" w:styleId="tabchar">
    <w:name w:val="tabchar"/>
    <w:basedOn w:val="DefaultParagraphFont"/>
    <w:rsid w:val="00F86C19"/>
  </w:style>
  <w:style w:type="character" w:customStyle="1" w:styleId="apple-converted-space">
    <w:name w:val="apple-converted-space"/>
    <w:basedOn w:val="DefaultParagraphFont"/>
    <w:rsid w:val="00F86C19"/>
  </w:style>
  <w:style w:type="character" w:customStyle="1" w:styleId="ui-provider">
    <w:name w:val="ui-provider"/>
    <w:basedOn w:val="DefaultParagraphFont"/>
    <w:rsid w:val="00BF7D15"/>
  </w:style>
  <w:style w:type="paragraph" w:customStyle="1" w:styleId="xmsolistparagraph">
    <w:name w:val="x_msolistparagraph"/>
    <w:basedOn w:val="Normal"/>
    <w:rsid w:val="00946DEA"/>
    <w:pPr>
      <w:ind w:left="720" w:firstLine="0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9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0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46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5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07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0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8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92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7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0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6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0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3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5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5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2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37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75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44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50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06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9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8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0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1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0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8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43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9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30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6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8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8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16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09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8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6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73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0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5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6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35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8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48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449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49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5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71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36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62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409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132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10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527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06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960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7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2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86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8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8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44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92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7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3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6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4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6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5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6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4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8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0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4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7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8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78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9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14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91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7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82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8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9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lbog.edu/wp-content/uploads/2022/11/NoticeofProposedNewRegulation_10.003_Nov2022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eaglenews.org/27930/news/briefs/upds-5th-annual-toy-drive-kicks-off-in-the-wake-of-ian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gcu.edu/facultysenate/files/2022-23/Draft_resolution_Tuition_Exchange.pdf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98439B02EF94E5AB869A8BF3F1AD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B7CA0-6802-40AD-A75F-7AC00990D423}"/>
      </w:docPartPr>
      <w:docPartBody>
        <w:p w:rsidR="000B196D" w:rsidRDefault="00757876" w:rsidP="00757876">
          <w:pPr>
            <w:pStyle w:val="398439B02EF94E5AB869A8BF3F1ADA2B"/>
          </w:pPr>
          <w:r w:rsidRPr="0003080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73C80"/>
    <w:rsid w:val="00024F08"/>
    <w:rsid w:val="000415C8"/>
    <w:rsid w:val="00050398"/>
    <w:rsid w:val="00057615"/>
    <w:rsid w:val="000612AB"/>
    <w:rsid w:val="00070709"/>
    <w:rsid w:val="000B196D"/>
    <w:rsid w:val="000F397C"/>
    <w:rsid w:val="00100285"/>
    <w:rsid w:val="001108B4"/>
    <w:rsid w:val="00152B32"/>
    <w:rsid w:val="001C3177"/>
    <w:rsid w:val="001D114C"/>
    <w:rsid w:val="001D39DA"/>
    <w:rsid w:val="001E29F9"/>
    <w:rsid w:val="002172C7"/>
    <w:rsid w:val="00247098"/>
    <w:rsid w:val="00262733"/>
    <w:rsid w:val="00267BC0"/>
    <w:rsid w:val="002C078B"/>
    <w:rsid w:val="002F7CF0"/>
    <w:rsid w:val="00317738"/>
    <w:rsid w:val="00340B79"/>
    <w:rsid w:val="00347CDA"/>
    <w:rsid w:val="003707FD"/>
    <w:rsid w:val="00374759"/>
    <w:rsid w:val="003B6565"/>
    <w:rsid w:val="003D6943"/>
    <w:rsid w:val="00421D30"/>
    <w:rsid w:val="004427CD"/>
    <w:rsid w:val="004723CB"/>
    <w:rsid w:val="00473C80"/>
    <w:rsid w:val="0052541E"/>
    <w:rsid w:val="00527B56"/>
    <w:rsid w:val="00563DB7"/>
    <w:rsid w:val="0058255F"/>
    <w:rsid w:val="00597485"/>
    <w:rsid w:val="005E7983"/>
    <w:rsid w:val="00622AB6"/>
    <w:rsid w:val="0062624F"/>
    <w:rsid w:val="0064663B"/>
    <w:rsid w:val="00653164"/>
    <w:rsid w:val="00655710"/>
    <w:rsid w:val="00683521"/>
    <w:rsid w:val="006F40A3"/>
    <w:rsid w:val="006F6433"/>
    <w:rsid w:val="007571B7"/>
    <w:rsid w:val="00757876"/>
    <w:rsid w:val="0085207B"/>
    <w:rsid w:val="00860621"/>
    <w:rsid w:val="00871A8E"/>
    <w:rsid w:val="00917F9A"/>
    <w:rsid w:val="0092225D"/>
    <w:rsid w:val="00993C6B"/>
    <w:rsid w:val="009A0289"/>
    <w:rsid w:val="009B1A97"/>
    <w:rsid w:val="009E7549"/>
    <w:rsid w:val="00A05BEE"/>
    <w:rsid w:val="00A06446"/>
    <w:rsid w:val="00A42EFA"/>
    <w:rsid w:val="00A7170D"/>
    <w:rsid w:val="00A7679A"/>
    <w:rsid w:val="00A81F6C"/>
    <w:rsid w:val="00A95024"/>
    <w:rsid w:val="00AD5511"/>
    <w:rsid w:val="00B00541"/>
    <w:rsid w:val="00B2186E"/>
    <w:rsid w:val="00B34B43"/>
    <w:rsid w:val="00B45535"/>
    <w:rsid w:val="00B70E6E"/>
    <w:rsid w:val="00B810E8"/>
    <w:rsid w:val="00BE0216"/>
    <w:rsid w:val="00BF0BFB"/>
    <w:rsid w:val="00BF7359"/>
    <w:rsid w:val="00C16A3E"/>
    <w:rsid w:val="00C964BD"/>
    <w:rsid w:val="00CD6B17"/>
    <w:rsid w:val="00CE34EE"/>
    <w:rsid w:val="00D07DA4"/>
    <w:rsid w:val="00D13311"/>
    <w:rsid w:val="00D17BB8"/>
    <w:rsid w:val="00D24F5F"/>
    <w:rsid w:val="00D37E7F"/>
    <w:rsid w:val="00D40008"/>
    <w:rsid w:val="00D83DD8"/>
    <w:rsid w:val="00DA4A46"/>
    <w:rsid w:val="00DB5F05"/>
    <w:rsid w:val="00DD4E4C"/>
    <w:rsid w:val="00DE6DE2"/>
    <w:rsid w:val="00E37AEA"/>
    <w:rsid w:val="00E50923"/>
    <w:rsid w:val="00EA3160"/>
    <w:rsid w:val="00ED12D6"/>
    <w:rsid w:val="00F209BE"/>
    <w:rsid w:val="00F21B0C"/>
    <w:rsid w:val="00F273D3"/>
    <w:rsid w:val="00F35D9B"/>
    <w:rsid w:val="00F81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57876"/>
    <w:rPr>
      <w:color w:val="808080"/>
    </w:rPr>
  </w:style>
  <w:style w:type="paragraph" w:customStyle="1" w:styleId="77545D2AC5054C349A89CBE0C6957BE2">
    <w:name w:val="77545D2AC5054C349A89CBE0C6957BE2"/>
    <w:rsid w:val="00473C80"/>
  </w:style>
  <w:style w:type="paragraph" w:customStyle="1" w:styleId="398439B02EF94E5AB869A8BF3F1ADA2B">
    <w:name w:val="398439B02EF94E5AB869A8BF3F1ADA2B"/>
    <w:rsid w:val="00757876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56DF98-FFA2-4387-A799-7865B4CD2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5</Pages>
  <Words>1381</Words>
  <Characters>787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9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an</dc:creator>
  <cp:keywords/>
  <dc:description/>
  <cp:lastModifiedBy>Craig, Amy</cp:lastModifiedBy>
  <cp:revision>4</cp:revision>
  <cp:lastPrinted>2020-11-18T20:48:00Z</cp:lastPrinted>
  <dcterms:created xsi:type="dcterms:W3CDTF">2023-01-10T14:27:00Z</dcterms:created>
  <dcterms:modified xsi:type="dcterms:W3CDTF">2023-01-10T15:49:00Z</dcterms:modified>
</cp:coreProperties>
</file>